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8FC1C" w14:textId="77777777" w:rsidR="00E959FB" w:rsidRPr="007052AA" w:rsidRDefault="00E959FB" w:rsidP="00FE5DCC">
      <w:pPr>
        <w:spacing w:after="0" w:line="240" w:lineRule="auto"/>
        <w:rPr>
          <w:rFonts w:ascii="Arial" w:hAnsi="Arial" w:cs="Arial"/>
        </w:rPr>
      </w:pPr>
    </w:p>
    <w:p w14:paraId="3A8CA3A0" w14:textId="053674BF" w:rsidR="00E959FB" w:rsidRPr="007052AA" w:rsidRDefault="00FE5DCC" w:rsidP="00FE5DCC">
      <w:pPr>
        <w:pStyle w:val="Naslov1"/>
        <w:spacing w:before="0" w:after="0"/>
        <w:jc w:val="both"/>
        <w:rPr>
          <w:color w:val="00B050"/>
          <w:sz w:val="22"/>
          <w:szCs w:val="22"/>
          <w:lang w:val="sl-SI"/>
        </w:rPr>
      </w:pPr>
      <w:r w:rsidRPr="007052AA">
        <w:rPr>
          <w:color w:val="00B050"/>
          <w:sz w:val="22"/>
          <w:szCs w:val="22"/>
          <w:lang w:val="sl-SI"/>
        </w:rPr>
        <w:t>VARNOST OSEBNIH PODATKOV</w:t>
      </w:r>
      <w:r w:rsidR="00907CAE" w:rsidRPr="007052AA">
        <w:rPr>
          <w:color w:val="00B050"/>
          <w:sz w:val="22"/>
          <w:szCs w:val="22"/>
          <w:lang w:val="sl-SI"/>
        </w:rPr>
        <w:t xml:space="preserve">: </w:t>
      </w:r>
      <w:r w:rsidR="00117A7B" w:rsidRPr="007052AA">
        <w:rPr>
          <w:color w:val="00B050"/>
          <w:sz w:val="22"/>
          <w:szCs w:val="22"/>
          <w:lang w:val="sl-SI"/>
        </w:rPr>
        <w:t>Izjava upravljavca osebnih podatkov</w:t>
      </w:r>
      <w:r w:rsidR="004870D9" w:rsidRPr="007052AA">
        <w:rPr>
          <w:color w:val="00B050"/>
          <w:sz w:val="22"/>
          <w:szCs w:val="22"/>
          <w:lang w:val="sl-SI"/>
        </w:rPr>
        <w:t xml:space="preserve"> o </w:t>
      </w:r>
      <w:r w:rsidR="0059481E" w:rsidRPr="007052AA">
        <w:rPr>
          <w:color w:val="00B050"/>
          <w:sz w:val="22"/>
          <w:szCs w:val="22"/>
          <w:lang w:val="sl-SI"/>
        </w:rPr>
        <w:t>zasebnosti</w:t>
      </w:r>
    </w:p>
    <w:p w14:paraId="406E08B7" w14:textId="77777777" w:rsidR="00E959FB" w:rsidRPr="007052AA" w:rsidRDefault="00E959FB" w:rsidP="00FE5DCC">
      <w:pPr>
        <w:pStyle w:val="Telobesedila3"/>
        <w:jc w:val="both"/>
        <w:rPr>
          <w:rFonts w:ascii="Arial" w:hAnsi="Arial" w:cs="Arial"/>
          <w:b/>
          <w:sz w:val="22"/>
          <w:szCs w:val="22"/>
        </w:rPr>
      </w:pPr>
    </w:p>
    <w:p w14:paraId="21862E16" w14:textId="6818D9F2" w:rsidR="00A076A9" w:rsidRPr="007052AA" w:rsidRDefault="00FE5DCC" w:rsidP="001E1D1F">
      <w:pPr>
        <w:pStyle w:val="Telobesedila3"/>
        <w:jc w:val="both"/>
        <w:rPr>
          <w:rFonts w:ascii="Arial" w:hAnsi="Arial" w:cs="Arial"/>
          <w:b/>
          <w:bCs/>
          <w:color w:val="888888"/>
          <w:sz w:val="22"/>
          <w:szCs w:val="22"/>
        </w:rPr>
      </w:pPr>
      <w:r w:rsidRPr="007052AA">
        <w:rPr>
          <w:rFonts w:ascii="Arial" w:hAnsi="Arial" w:cs="Arial"/>
          <w:b/>
          <w:bCs/>
          <w:color w:val="888888"/>
          <w:sz w:val="22"/>
          <w:szCs w:val="22"/>
        </w:rPr>
        <w:t xml:space="preserve">V družbi </w:t>
      </w:r>
      <w:r w:rsidR="00EC2875" w:rsidRPr="007052AA">
        <w:rPr>
          <w:rFonts w:ascii="Arial" w:hAnsi="Arial" w:cs="Arial"/>
          <w:b/>
          <w:bCs/>
          <w:color w:val="888888"/>
          <w:sz w:val="22"/>
          <w:szCs w:val="22"/>
        </w:rPr>
        <w:t>KPL</w:t>
      </w:r>
      <w:r w:rsidRPr="007052AA">
        <w:rPr>
          <w:rFonts w:ascii="Arial" w:hAnsi="Arial" w:cs="Arial"/>
          <w:b/>
          <w:bCs/>
          <w:color w:val="888888"/>
          <w:sz w:val="22"/>
          <w:szCs w:val="22"/>
        </w:rPr>
        <w:t xml:space="preserve"> d.o.o. se zavedamo </w:t>
      </w:r>
      <w:r w:rsidR="00200C62" w:rsidRPr="007052AA">
        <w:rPr>
          <w:rFonts w:ascii="Arial" w:hAnsi="Arial" w:cs="Arial"/>
          <w:b/>
          <w:bCs/>
          <w:color w:val="888888"/>
          <w:sz w:val="22"/>
          <w:szCs w:val="22"/>
        </w:rPr>
        <w:t xml:space="preserve">pomena in </w:t>
      </w:r>
      <w:r w:rsidRPr="007052AA">
        <w:rPr>
          <w:rFonts w:ascii="Arial" w:hAnsi="Arial" w:cs="Arial"/>
          <w:b/>
          <w:bCs/>
          <w:color w:val="888888"/>
          <w:sz w:val="22"/>
          <w:szCs w:val="22"/>
        </w:rPr>
        <w:t xml:space="preserve">pomembnosti </w:t>
      </w:r>
      <w:r w:rsidR="007358AB" w:rsidRPr="007052AA">
        <w:rPr>
          <w:rFonts w:ascii="Arial" w:hAnsi="Arial" w:cs="Arial"/>
          <w:b/>
          <w:bCs/>
          <w:color w:val="888888"/>
          <w:sz w:val="22"/>
          <w:szCs w:val="22"/>
        </w:rPr>
        <w:t xml:space="preserve">varstva </w:t>
      </w:r>
      <w:r w:rsidRPr="007052AA">
        <w:rPr>
          <w:rFonts w:ascii="Arial" w:hAnsi="Arial" w:cs="Arial"/>
          <w:b/>
          <w:bCs/>
          <w:color w:val="888888"/>
          <w:sz w:val="22"/>
          <w:szCs w:val="22"/>
        </w:rPr>
        <w:t>osebnih podatkov</w:t>
      </w:r>
      <w:r w:rsidR="007358AB" w:rsidRPr="007052AA">
        <w:rPr>
          <w:rFonts w:ascii="Arial" w:hAnsi="Arial" w:cs="Arial"/>
          <w:b/>
          <w:bCs/>
          <w:color w:val="888888"/>
          <w:sz w:val="22"/>
          <w:szCs w:val="22"/>
        </w:rPr>
        <w:t>.</w:t>
      </w:r>
      <w:r w:rsidR="00BB1EDC" w:rsidRPr="007052AA">
        <w:rPr>
          <w:rFonts w:ascii="Arial" w:hAnsi="Arial" w:cs="Arial"/>
          <w:b/>
          <w:bCs/>
          <w:color w:val="888888"/>
          <w:sz w:val="22"/>
          <w:szCs w:val="22"/>
        </w:rPr>
        <w:t xml:space="preserve"> </w:t>
      </w:r>
      <w:r w:rsidR="007358AB" w:rsidRPr="007052AA">
        <w:rPr>
          <w:rFonts w:ascii="Arial" w:hAnsi="Arial" w:cs="Arial"/>
          <w:b/>
          <w:bCs/>
          <w:color w:val="888888"/>
          <w:sz w:val="22"/>
          <w:szCs w:val="22"/>
        </w:rPr>
        <w:t>Uredba GDPR</w:t>
      </w:r>
      <w:r w:rsidR="00905476" w:rsidRPr="007052AA">
        <w:rPr>
          <w:rFonts w:ascii="Arial" w:hAnsi="Arial" w:cs="Arial"/>
          <w:b/>
          <w:bCs/>
          <w:color w:val="888888"/>
          <w:sz w:val="22"/>
          <w:szCs w:val="22"/>
        </w:rPr>
        <w:t>, ki jo je sprejela</w:t>
      </w:r>
      <w:r w:rsidR="007358AB" w:rsidRPr="007052AA">
        <w:rPr>
          <w:rFonts w:ascii="Arial" w:hAnsi="Arial" w:cs="Arial"/>
          <w:b/>
          <w:bCs/>
          <w:color w:val="888888"/>
          <w:sz w:val="22"/>
          <w:szCs w:val="22"/>
        </w:rPr>
        <w:t xml:space="preserve"> Evropsk</w:t>
      </w:r>
      <w:r w:rsidR="00905476" w:rsidRPr="007052AA">
        <w:rPr>
          <w:rFonts w:ascii="Arial" w:hAnsi="Arial" w:cs="Arial"/>
          <w:b/>
          <w:bCs/>
          <w:color w:val="888888"/>
          <w:sz w:val="22"/>
          <w:szCs w:val="22"/>
        </w:rPr>
        <w:t>a</w:t>
      </w:r>
      <w:r w:rsidR="007358AB" w:rsidRPr="007052AA">
        <w:rPr>
          <w:rFonts w:ascii="Arial" w:hAnsi="Arial" w:cs="Arial"/>
          <w:b/>
          <w:bCs/>
          <w:color w:val="888888"/>
          <w:sz w:val="22"/>
          <w:szCs w:val="22"/>
        </w:rPr>
        <w:t xml:space="preserve"> </w:t>
      </w:r>
      <w:r w:rsidR="00905476" w:rsidRPr="007052AA">
        <w:rPr>
          <w:rFonts w:ascii="Arial" w:hAnsi="Arial" w:cs="Arial"/>
          <w:b/>
          <w:bCs/>
          <w:color w:val="888888"/>
          <w:sz w:val="22"/>
          <w:szCs w:val="22"/>
        </w:rPr>
        <w:t>u</w:t>
      </w:r>
      <w:r w:rsidR="007358AB" w:rsidRPr="007052AA">
        <w:rPr>
          <w:rFonts w:ascii="Arial" w:hAnsi="Arial" w:cs="Arial"/>
          <w:b/>
          <w:bCs/>
          <w:color w:val="888888"/>
          <w:sz w:val="22"/>
          <w:szCs w:val="22"/>
        </w:rPr>
        <w:t>nij</w:t>
      </w:r>
      <w:r w:rsidR="00905476" w:rsidRPr="007052AA">
        <w:rPr>
          <w:rFonts w:ascii="Arial" w:hAnsi="Arial" w:cs="Arial"/>
          <w:b/>
          <w:bCs/>
          <w:color w:val="888888"/>
          <w:sz w:val="22"/>
          <w:szCs w:val="22"/>
        </w:rPr>
        <w:t>a,</w:t>
      </w:r>
      <w:r w:rsidR="007358AB" w:rsidRPr="007052AA">
        <w:rPr>
          <w:rFonts w:ascii="Arial" w:hAnsi="Arial" w:cs="Arial"/>
          <w:b/>
          <w:bCs/>
          <w:color w:val="888888"/>
          <w:sz w:val="22"/>
          <w:szCs w:val="22"/>
        </w:rPr>
        <w:t xml:space="preserve"> narekuje visoke standarde</w:t>
      </w:r>
      <w:r w:rsidR="004137B7" w:rsidRPr="007052AA">
        <w:rPr>
          <w:rFonts w:ascii="Arial" w:hAnsi="Arial" w:cs="Arial"/>
          <w:b/>
          <w:bCs/>
          <w:color w:val="888888"/>
          <w:sz w:val="22"/>
          <w:szCs w:val="22"/>
        </w:rPr>
        <w:t xml:space="preserve"> varstva osebnih podatkov</w:t>
      </w:r>
      <w:r w:rsidR="007358AB" w:rsidRPr="007052AA">
        <w:rPr>
          <w:rFonts w:ascii="Arial" w:hAnsi="Arial" w:cs="Arial"/>
          <w:b/>
          <w:bCs/>
          <w:color w:val="888888"/>
          <w:sz w:val="22"/>
          <w:szCs w:val="22"/>
        </w:rPr>
        <w:t>, ki določajo</w:t>
      </w:r>
      <w:r w:rsidR="00905476" w:rsidRPr="007052AA">
        <w:rPr>
          <w:rFonts w:ascii="Arial" w:hAnsi="Arial" w:cs="Arial"/>
          <w:b/>
          <w:bCs/>
          <w:color w:val="888888"/>
          <w:sz w:val="22"/>
          <w:szCs w:val="22"/>
        </w:rPr>
        <w:t>,</w:t>
      </w:r>
      <w:r w:rsidR="007358AB" w:rsidRPr="007052AA">
        <w:rPr>
          <w:rFonts w:ascii="Arial" w:hAnsi="Arial" w:cs="Arial"/>
          <w:b/>
          <w:bCs/>
          <w:color w:val="888888"/>
          <w:sz w:val="22"/>
          <w:szCs w:val="22"/>
        </w:rPr>
        <w:t xml:space="preserve"> kako se vaši podatki zbirajo, hranijo, vam omogoča vpogled v</w:t>
      </w:r>
      <w:r w:rsidR="00905476" w:rsidRPr="007052AA">
        <w:rPr>
          <w:rFonts w:ascii="Arial" w:hAnsi="Arial" w:cs="Arial"/>
          <w:b/>
          <w:bCs/>
          <w:color w:val="888888"/>
          <w:sz w:val="22"/>
          <w:szCs w:val="22"/>
        </w:rPr>
        <w:t>anje</w:t>
      </w:r>
      <w:r w:rsidR="007358AB" w:rsidRPr="007052AA">
        <w:rPr>
          <w:rFonts w:ascii="Arial" w:hAnsi="Arial" w:cs="Arial"/>
          <w:b/>
          <w:bCs/>
          <w:color w:val="888888"/>
          <w:sz w:val="22"/>
          <w:szCs w:val="22"/>
        </w:rPr>
        <w:t xml:space="preserve"> zahtevo za izbris </w:t>
      </w:r>
      <w:r w:rsidR="00905476" w:rsidRPr="007052AA">
        <w:rPr>
          <w:rFonts w:ascii="Arial" w:hAnsi="Arial" w:cs="Arial"/>
          <w:b/>
          <w:bCs/>
          <w:color w:val="888888"/>
          <w:sz w:val="22"/>
          <w:szCs w:val="22"/>
        </w:rPr>
        <w:t>ter</w:t>
      </w:r>
      <w:r w:rsidR="007358AB" w:rsidRPr="007052AA">
        <w:rPr>
          <w:rFonts w:ascii="Arial" w:hAnsi="Arial" w:cs="Arial"/>
          <w:b/>
          <w:bCs/>
          <w:color w:val="888888"/>
          <w:sz w:val="22"/>
          <w:szCs w:val="22"/>
        </w:rPr>
        <w:t xml:space="preserve"> še veliko več. V skladu z zakonodajo in našim zavedanjem pomembnosti tega </w:t>
      </w:r>
      <w:r w:rsidRPr="007052AA">
        <w:rPr>
          <w:rFonts w:ascii="Arial" w:hAnsi="Arial" w:cs="Arial"/>
          <w:b/>
          <w:bCs/>
          <w:color w:val="888888"/>
          <w:sz w:val="22"/>
          <w:szCs w:val="22"/>
        </w:rPr>
        <w:t>področj</w:t>
      </w:r>
      <w:r w:rsidR="007358AB" w:rsidRPr="007052AA">
        <w:rPr>
          <w:rFonts w:ascii="Arial" w:hAnsi="Arial" w:cs="Arial"/>
          <w:b/>
          <w:bCs/>
          <w:color w:val="888888"/>
          <w:sz w:val="22"/>
          <w:szCs w:val="22"/>
        </w:rPr>
        <w:t>a</w:t>
      </w:r>
      <w:r w:rsidRPr="007052AA">
        <w:rPr>
          <w:rFonts w:ascii="Arial" w:hAnsi="Arial" w:cs="Arial"/>
          <w:b/>
          <w:bCs/>
          <w:color w:val="888888"/>
          <w:sz w:val="22"/>
          <w:szCs w:val="22"/>
        </w:rPr>
        <w:t xml:space="preserve"> </w:t>
      </w:r>
      <w:r w:rsidR="007358AB" w:rsidRPr="007052AA">
        <w:rPr>
          <w:rFonts w:ascii="Arial" w:hAnsi="Arial" w:cs="Arial"/>
          <w:b/>
          <w:bCs/>
          <w:color w:val="888888"/>
          <w:sz w:val="22"/>
          <w:szCs w:val="22"/>
        </w:rPr>
        <w:t>smo pripravili pojasnila o varnosti vaših podatkov in pravicah, ki jih imate kot lastnik podatkov.</w:t>
      </w:r>
      <w:r w:rsidRPr="007052AA">
        <w:rPr>
          <w:rFonts w:ascii="Arial" w:hAnsi="Arial" w:cs="Arial"/>
          <w:b/>
          <w:bCs/>
          <w:color w:val="888888"/>
          <w:sz w:val="22"/>
          <w:szCs w:val="22"/>
        </w:rPr>
        <w:t xml:space="preserve"> Pred podajo privolitve </w:t>
      </w:r>
      <w:r w:rsidR="007358AB" w:rsidRPr="007052AA">
        <w:rPr>
          <w:rFonts w:ascii="Arial" w:hAnsi="Arial" w:cs="Arial"/>
          <w:b/>
          <w:bCs/>
          <w:color w:val="888888"/>
          <w:sz w:val="22"/>
          <w:szCs w:val="22"/>
        </w:rPr>
        <w:t xml:space="preserve">za zbiranje ali obdelavo vaših </w:t>
      </w:r>
      <w:r w:rsidRPr="007052AA">
        <w:rPr>
          <w:rFonts w:ascii="Arial" w:hAnsi="Arial" w:cs="Arial"/>
          <w:b/>
          <w:bCs/>
          <w:color w:val="888888"/>
          <w:sz w:val="22"/>
          <w:szCs w:val="22"/>
        </w:rPr>
        <w:t xml:space="preserve">osebnih podatkov zato </w:t>
      </w:r>
      <w:r w:rsidR="00353C24" w:rsidRPr="007052AA">
        <w:rPr>
          <w:rFonts w:ascii="Arial" w:hAnsi="Arial" w:cs="Arial"/>
          <w:b/>
          <w:bCs/>
          <w:color w:val="888888"/>
          <w:sz w:val="22"/>
          <w:szCs w:val="22"/>
        </w:rPr>
        <w:t xml:space="preserve">to pojasnilo </w:t>
      </w:r>
      <w:r w:rsidRPr="007052AA">
        <w:rPr>
          <w:rFonts w:ascii="Arial" w:hAnsi="Arial" w:cs="Arial"/>
          <w:b/>
          <w:bCs/>
          <w:color w:val="888888"/>
          <w:sz w:val="22"/>
          <w:szCs w:val="22"/>
        </w:rPr>
        <w:t>skrbno preberite.</w:t>
      </w:r>
    </w:p>
    <w:p w14:paraId="09AA5E39" w14:textId="77777777" w:rsidR="007A1F32" w:rsidRPr="007052AA" w:rsidRDefault="007A1F32" w:rsidP="00165C75">
      <w:pPr>
        <w:shd w:val="clear" w:color="auto" w:fill="FFFFFF"/>
        <w:spacing w:after="0" w:line="240" w:lineRule="auto"/>
        <w:outlineLvl w:val="2"/>
        <w:rPr>
          <w:rFonts w:ascii="Arial" w:eastAsia="Times New Roman" w:hAnsi="Arial" w:cs="Arial"/>
          <w:color w:val="E6691E"/>
        </w:rPr>
      </w:pPr>
    </w:p>
    <w:p w14:paraId="10E29295" w14:textId="5274B294" w:rsidR="00037A9C" w:rsidRPr="007052AA" w:rsidRDefault="00165C75" w:rsidP="00165C75">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Splošne določbe</w:t>
      </w:r>
    </w:p>
    <w:p w14:paraId="2E2D13AE" w14:textId="5070CD17" w:rsidR="009F2544" w:rsidRPr="007052AA" w:rsidRDefault="00F63E5F" w:rsidP="009F2544">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Oseba kateri </w:t>
      </w:r>
      <w:r w:rsidR="00037A9C" w:rsidRPr="007052AA">
        <w:rPr>
          <w:rFonts w:ascii="Arial" w:eastAsia="Times New Roman" w:hAnsi="Arial" w:cs="Arial"/>
          <w:color w:val="888888"/>
        </w:rPr>
        <w:t xml:space="preserve">zaupate </w:t>
      </w:r>
      <w:r w:rsidRPr="007052AA">
        <w:rPr>
          <w:rFonts w:ascii="Arial" w:eastAsia="Times New Roman" w:hAnsi="Arial" w:cs="Arial"/>
          <w:color w:val="888888"/>
        </w:rPr>
        <w:t>vaše osebne podatke</w:t>
      </w:r>
      <w:r w:rsidR="007E6EC7" w:rsidRPr="007052AA">
        <w:rPr>
          <w:rFonts w:ascii="Arial" w:eastAsia="Times New Roman" w:hAnsi="Arial" w:cs="Arial"/>
          <w:color w:val="888888"/>
        </w:rPr>
        <w:t xml:space="preserve"> oziroma upravljavec</w:t>
      </w:r>
      <w:r w:rsidRPr="007052AA">
        <w:rPr>
          <w:rFonts w:ascii="Arial" w:eastAsia="Times New Roman" w:hAnsi="Arial" w:cs="Arial"/>
          <w:color w:val="888888"/>
        </w:rPr>
        <w:t xml:space="preserve"> je </w:t>
      </w:r>
      <w:r w:rsidR="00C15B6F" w:rsidRPr="007052AA">
        <w:rPr>
          <w:rFonts w:ascii="Arial" w:eastAsia="Times New Roman" w:hAnsi="Arial" w:cs="Arial"/>
          <w:b/>
          <w:color w:val="888888"/>
        </w:rPr>
        <w:t>KPL, družba za gradnjo in vzdrževanje cest, zelenih površin ter inženiring d.o.o.</w:t>
      </w:r>
      <w:r w:rsidR="00037A9C" w:rsidRPr="007052AA">
        <w:rPr>
          <w:rFonts w:ascii="Arial" w:eastAsia="Times New Roman" w:hAnsi="Arial" w:cs="Arial"/>
          <w:b/>
          <w:color w:val="888888"/>
        </w:rPr>
        <w:t xml:space="preserve">, </w:t>
      </w:r>
      <w:r w:rsidR="00C15B6F" w:rsidRPr="007052AA">
        <w:rPr>
          <w:rFonts w:ascii="Arial" w:eastAsia="Times New Roman" w:hAnsi="Arial" w:cs="Arial"/>
          <w:b/>
          <w:color w:val="888888"/>
        </w:rPr>
        <w:t xml:space="preserve">Tbilisijska ulica 61, 1000 Ljubljana, </w:t>
      </w:r>
      <w:r w:rsidR="00037A9C" w:rsidRPr="007052AA">
        <w:rPr>
          <w:rFonts w:ascii="Arial" w:eastAsia="Times New Roman" w:hAnsi="Arial" w:cs="Arial"/>
          <w:b/>
          <w:color w:val="888888"/>
        </w:rPr>
        <w:t xml:space="preserve">matična št. </w:t>
      </w:r>
      <w:r w:rsidR="00BC33CF" w:rsidRPr="007052AA">
        <w:rPr>
          <w:rFonts w:ascii="Arial" w:eastAsia="Times New Roman" w:hAnsi="Arial" w:cs="Arial"/>
          <w:b/>
          <w:color w:val="888888"/>
        </w:rPr>
        <w:t>5015405000</w:t>
      </w:r>
      <w:r w:rsidR="00037A9C" w:rsidRPr="007052AA">
        <w:rPr>
          <w:rFonts w:ascii="Arial" w:eastAsia="Times New Roman" w:hAnsi="Arial" w:cs="Arial"/>
          <w:b/>
          <w:color w:val="888888"/>
        </w:rPr>
        <w:t xml:space="preserve">, davčna št. SI </w:t>
      </w:r>
      <w:r w:rsidR="00BC33CF" w:rsidRPr="007052AA">
        <w:rPr>
          <w:rFonts w:ascii="Arial" w:eastAsia="Times New Roman" w:hAnsi="Arial" w:cs="Arial"/>
          <w:b/>
          <w:color w:val="888888"/>
        </w:rPr>
        <w:t>30209889</w:t>
      </w:r>
      <w:r w:rsidR="007E6EC7" w:rsidRPr="007052AA">
        <w:rPr>
          <w:rFonts w:ascii="Arial" w:eastAsia="Times New Roman" w:hAnsi="Arial" w:cs="Arial"/>
          <w:b/>
          <w:color w:val="888888"/>
        </w:rPr>
        <w:t xml:space="preserve">, </w:t>
      </w:r>
      <w:r w:rsidR="009F2544" w:rsidRPr="007052AA">
        <w:rPr>
          <w:rFonts w:ascii="Arial" w:eastAsia="Times New Roman" w:hAnsi="Arial" w:cs="Arial"/>
          <w:color w:val="888888"/>
        </w:rPr>
        <w:t>e-naslov:</w:t>
      </w:r>
      <w:r w:rsidR="009F2544" w:rsidRPr="007052AA">
        <w:rPr>
          <w:rFonts w:ascii="Arial" w:hAnsi="Arial" w:cs="Arial"/>
        </w:rPr>
        <w:t xml:space="preserve"> </w:t>
      </w:r>
      <w:hyperlink r:id="rId11" w:history="1">
        <w:r w:rsidR="009F2544" w:rsidRPr="007052AA">
          <w:rPr>
            <w:rStyle w:val="Hiperpovezava"/>
            <w:rFonts w:ascii="Arial" w:hAnsi="Arial" w:cs="Arial"/>
          </w:rPr>
          <w:t>kpl@kpl.si</w:t>
        </w:r>
      </w:hyperlink>
      <w:r w:rsidR="009F2544" w:rsidRPr="007052AA">
        <w:rPr>
          <w:rFonts w:ascii="Arial" w:eastAsia="Times New Roman" w:hAnsi="Arial" w:cs="Arial"/>
          <w:color w:val="888888"/>
        </w:rPr>
        <w:t xml:space="preserve">, tel. št.: </w:t>
      </w:r>
      <w:r w:rsidR="009F2544" w:rsidRPr="007052AA">
        <w:rPr>
          <w:rFonts w:ascii="Arial" w:hAnsi="Arial" w:cs="Arial"/>
          <w:color w:val="898989"/>
          <w:shd w:val="clear" w:color="auto" w:fill="FFFFFF"/>
        </w:rPr>
        <w:t>01 47 69 200, -245,</w:t>
      </w:r>
      <w:r w:rsidR="009F2544" w:rsidRPr="007052AA">
        <w:rPr>
          <w:rFonts w:ascii="Arial" w:eastAsia="Times New Roman" w:hAnsi="Arial" w:cs="Arial"/>
          <w:color w:val="888888"/>
        </w:rPr>
        <w:t xml:space="preserve"> faks: </w:t>
      </w:r>
      <w:r w:rsidR="009F2544" w:rsidRPr="007052AA">
        <w:rPr>
          <w:rFonts w:ascii="Arial" w:hAnsi="Arial" w:cs="Arial"/>
          <w:color w:val="898989"/>
          <w:shd w:val="clear" w:color="auto" w:fill="FFFFFF"/>
        </w:rPr>
        <w:t>01 47 69 301,</w:t>
      </w:r>
      <w:r w:rsidR="009F2544" w:rsidRPr="007052AA">
        <w:rPr>
          <w:rFonts w:ascii="Arial" w:eastAsia="Times New Roman" w:hAnsi="Arial" w:cs="Arial"/>
          <w:color w:val="888888"/>
        </w:rPr>
        <w:t xml:space="preserve"> spletna stran: http://www.kpl.si</w:t>
      </w:r>
    </w:p>
    <w:p w14:paraId="62C9BE53" w14:textId="1BE2E0C6" w:rsidR="00037A9C" w:rsidRPr="007052AA" w:rsidRDefault="00037A9C" w:rsidP="00131F76">
      <w:pPr>
        <w:shd w:val="clear" w:color="auto" w:fill="FFFFFF"/>
        <w:spacing w:after="0" w:line="240" w:lineRule="auto"/>
        <w:jc w:val="both"/>
        <w:outlineLvl w:val="2"/>
        <w:rPr>
          <w:rFonts w:ascii="Arial" w:eastAsia="Times New Roman" w:hAnsi="Arial" w:cs="Arial"/>
          <w:color w:val="888888"/>
        </w:rPr>
      </w:pPr>
    </w:p>
    <w:p w14:paraId="297FE8B6" w14:textId="2A73BAF6" w:rsidR="00D11AFF" w:rsidRPr="007052AA" w:rsidRDefault="00E05D81" w:rsidP="00131F76">
      <w:pPr>
        <w:shd w:val="clear" w:color="auto" w:fill="FFFFFF"/>
        <w:spacing w:after="0" w:line="240" w:lineRule="auto"/>
        <w:jc w:val="both"/>
        <w:outlineLvl w:val="2"/>
        <w:rPr>
          <w:rFonts w:ascii="Arial" w:eastAsia="Times New Roman" w:hAnsi="Arial" w:cs="Arial"/>
          <w:color w:val="888888"/>
        </w:rPr>
      </w:pPr>
      <w:r w:rsidRPr="007052AA">
        <w:rPr>
          <w:rFonts w:ascii="Arial" w:eastAsia="Times New Roman" w:hAnsi="Arial" w:cs="Arial"/>
          <w:color w:val="888888"/>
        </w:rPr>
        <w:t xml:space="preserve">Da bi vam zagotovili ustrezno </w:t>
      </w:r>
      <w:r w:rsidR="00EF12D3" w:rsidRPr="007052AA">
        <w:rPr>
          <w:rFonts w:ascii="Arial" w:eastAsia="Times New Roman" w:hAnsi="Arial" w:cs="Arial"/>
          <w:color w:val="888888"/>
        </w:rPr>
        <w:t xml:space="preserve">uporabniško izkušnjo ter </w:t>
      </w:r>
      <w:r w:rsidR="00FC229B" w:rsidRPr="007052AA">
        <w:rPr>
          <w:rFonts w:ascii="Arial" w:eastAsia="Times New Roman" w:hAnsi="Arial" w:cs="Arial"/>
          <w:color w:val="888888"/>
        </w:rPr>
        <w:t xml:space="preserve">bi z vami </w:t>
      </w:r>
      <w:r w:rsidR="0054441E" w:rsidRPr="007052AA">
        <w:rPr>
          <w:rFonts w:ascii="Arial" w:eastAsia="Times New Roman" w:hAnsi="Arial" w:cs="Arial"/>
          <w:color w:val="888888"/>
        </w:rPr>
        <w:t xml:space="preserve">lahko </w:t>
      </w:r>
      <w:r w:rsidR="00B44050" w:rsidRPr="007052AA">
        <w:rPr>
          <w:rFonts w:ascii="Arial" w:eastAsia="Times New Roman" w:hAnsi="Arial" w:cs="Arial"/>
          <w:color w:val="888888"/>
        </w:rPr>
        <w:t xml:space="preserve">ustrezno sodelovali bomo </w:t>
      </w:r>
      <w:r w:rsidR="00FC229B" w:rsidRPr="007052AA">
        <w:rPr>
          <w:rFonts w:ascii="Arial" w:eastAsia="Times New Roman" w:hAnsi="Arial" w:cs="Arial"/>
          <w:color w:val="888888"/>
        </w:rPr>
        <w:t>od</w:t>
      </w:r>
      <w:r w:rsidR="00BE7747" w:rsidRPr="007052AA">
        <w:rPr>
          <w:rFonts w:ascii="Arial" w:eastAsia="Times New Roman" w:hAnsi="Arial" w:cs="Arial"/>
          <w:color w:val="888888"/>
        </w:rPr>
        <w:t xml:space="preserve"> vas zahtevali določene osebne podatke. </w:t>
      </w:r>
      <w:r w:rsidR="00D5712E" w:rsidRPr="007052AA">
        <w:rPr>
          <w:rFonts w:ascii="Arial" w:eastAsia="Times New Roman" w:hAnsi="Arial" w:cs="Arial"/>
          <w:color w:val="888888"/>
        </w:rPr>
        <w:t>Vedno bomo od vas zahtevali le tiste osebne podatke, ki jih nujno potrebujemo, da z vami lahko sodelujemo.</w:t>
      </w:r>
      <w:r w:rsidR="00493C8E" w:rsidRPr="007052AA">
        <w:rPr>
          <w:rFonts w:ascii="Arial" w:eastAsia="Times New Roman" w:hAnsi="Arial" w:cs="Arial"/>
          <w:color w:val="888888"/>
        </w:rPr>
        <w:t xml:space="preserve"> </w:t>
      </w:r>
      <w:r w:rsidR="00D11AFF" w:rsidRPr="007052AA">
        <w:rPr>
          <w:rFonts w:ascii="Arial" w:eastAsia="Times New Roman" w:hAnsi="Arial" w:cs="Arial"/>
          <w:color w:val="888888"/>
        </w:rPr>
        <w:t>Zavezani smo k zakoniti</w:t>
      </w:r>
      <w:r w:rsidR="00493C8E" w:rsidRPr="007052AA">
        <w:rPr>
          <w:rFonts w:ascii="Arial" w:eastAsia="Times New Roman" w:hAnsi="Arial" w:cs="Arial"/>
          <w:color w:val="888888"/>
        </w:rPr>
        <w:t xml:space="preserve"> in pošteni</w:t>
      </w:r>
      <w:r w:rsidR="00D11AFF" w:rsidRPr="007052AA">
        <w:rPr>
          <w:rFonts w:ascii="Arial" w:eastAsia="Times New Roman" w:hAnsi="Arial" w:cs="Arial"/>
          <w:color w:val="888888"/>
        </w:rPr>
        <w:t xml:space="preserve"> obdelavi osebnih podatkov, ki nam jih zaupate</w:t>
      </w:r>
      <w:r w:rsidRPr="007052AA">
        <w:rPr>
          <w:rFonts w:ascii="Arial" w:eastAsia="Times New Roman" w:hAnsi="Arial" w:cs="Arial"/>
          <w:color w:val="888888"/>
        </w:rPr>
        <w:t>, zato vaših osebnih podatkov ne bomo</w:t>
      </w:r>
      <w:r w:rsidR="00493C8E" w:rsidRPr="007052AA">
        <w:rPr>
          <w:rFonts w:ascii="Arial" w:eastAsia="Times New Roman" w:hAnsi="Arial" w:cs="Arial"/>
          <w:color w:val="888888"/>
        </w:rPr>
        <w:t xml:space="preserve"> nikakor uporabljali </w:t>
      </w:r>
      <w:r w:rsidR="00BD5720" w:rsidRPr="007052AA">
        <w:rPr>
          <w:rFonts w:ascii="Arial" w:eastAsia="Times New Roman" w:hAnsi="Arial" w:cs="Arial"/>
          <w:color w:val="888888"/>
        </w:rPr>
        <w:t>za druge namene</w:t>
      </w:r>
      <w:r w:rsidR="00607FEC" w:rsidRPr="007052AA">
        <w:rPr>
          <w:rFonts w:ascii="Arial" w:eastAsia="Times New Roman" w:hAnsi="Arial" w:cs="Arial"/>
          <w:color w:val="888888"/>
        </w:rPr>
        <w:t>, ki niso skladni z nameni obdelave za katere so bili vaši osebni podatki zbrani.</w:t>
      </w:r>
    </w:p>
    <w:p w14:paraId="34D84649" w14:textId="680D2CF8" w:rsidR="00607FEC" w:rsidRPr="007052AA" w:rsidRDefault="00607FEC" w:rsidP="00131F76">
      <w:pPr>
        <w:shd w:val="clear" w:color="auto" w:fill="FFFFFF"/>
        <w:spacing w:after="0" w:line="240" w:lineRule="auto"/>
        <w:jc w:val="both"/>
        <w:outlineLvl w:val="2"/>
        <w:rPr>
          <w:rFonts w:ascii="Arial" w:eastAsia="Times New Roman" w:hAnsi="Arial" w:cs="Arial"/>
          <w:color w:val="888888"/>
        </w:rPr>
      </w:pPr>
    </w:p>
    <w:p w14:paraId="5C8306C0" w14:textId="60787955" w:rsidR="00607FEC" w:rsidRPr="007052AA" w:rsidRDefault="00607FEC" w:rsidP="00131F76">
      <w:pPr>
        <w:shd w:val="clear" w:color="auto" w:fill="FFFFFF"/>
        <w:spacing w:after="0" w:line="240" w:lineRule="auto"/>
        <w:jc w:val="both"/>
        <w:outlineLvl w:val="2"/>
        <w:rPr>
          <w:rFonts w:ascii="Arial" w:eastAsia="Times New Roman" w:hAnsi="Arial" w:cs="Arial"/>
          <w:color w:val="888888"/>
        </w:rPr>
      </w:pPr>
      <w:r w:rsidRPr="007052AA">
        <w:rPr>
          <w:rFonts w:ascii="Arial" w:eastAsia="Times New Roman" w:hAnsi="Arial" w:cs="Arial"/>
          <w:color w:val="888888"/>
        </w:rPr>
        <w:t xml:space="preserve">Podatkov brez vaše vednosti ne bomo prodajali </w:t>
      </w:r>
      <w:r w:rsidR="00131F76" w:rsidRPr="007052AA">
        <w:rPr>
          <w:rFonts w:ascii="Arial" w:eastAsia="Times New Roman" w:hAnsi="Arial" w:cs="Arial"/>
          <w:color w:val="888888"/>
        </w:rPr>
        <w:t xml:space="preserve">ali posredovali </w:t>
      </w:r>
      <w:r w:rsidR="000575D7" w:rsidRPr="007052AA">
        <w:rPr>
          <w:rFonts w:ascii="Arial" w:eastAsia="Times New Roman" w:hAnsi="Arial" w:cs="Arial"/>
          <w:color w:val="888888"/>
        </w:rPr>
        <w:t>drugim podjetjem za namene oglaševanja</w:t>
      </w:r>
      <w:r w:rsidR="00933A36" w:rsidRPr="007052AA">
        <w:rPr>
          <w:rFonts w:ascii="Arial" w:eastAsia="Times New Roman" w:hAnsi="Arial" w:cs="Arial"/>
          <w:color w:val="888888"/>
        </w:rPr>
        <w:t>.</w:t>
      </w:r>
    </w:p>
    <w:p w14:paraId="08D3A9D8" w14:textId="3B276F87" w:rsidR="00F31125" w:rsidRPr="007052AA" w:rsidRDefault="00F31125" w:rsidP="00131F76">
      <w:pPr>
        <w:shd w:val="clear" w:color="auto" w:fill="FFFFFF"/>
        <w:spacing w:after="0" w:line="240" w:lineRule="auto"/>
        <w:jc w:val="both"/>
        <w:outlineLvl w:val="2"/>
        <w:rPr>
          <w:rFonts w:ascii="Arial" w:eastAsia="Times New Roman" w:hAnsi="Arial" w:cs="Arial"/>
          <w:color w:val="888888"/>
        </w:rPr>
      </w:pPr>
    </w:p>
    <w:p w14:paraId="72EE6063" w14:textId="5723FA5F" w:rsidR="00F31125" w:rsidRPr="007052AA" w:rsidRDefault="00F31125" w:rsidP="00131F76">
      <w:pPr>
        <w:shd w:val="clear" w:color="auto" w:fill="FFFFFF"/>
        <w:spacing w:after="0" w:line="240" w:lineRule="auto"/>
        <w:jc w:val="both"/>
        <w:outlineLvl w:val="2"/>
        <w:rPr>
          <w:rFonts w:ascii="Arial" w:eastAsia="Times New Roman" w:hAnsi="Arial" w:cs="Arial"/>
          <w:color w:val="888888"/>
        </w:rPr>
      </w:pPr>
      <w:r w:rsidRPr="007052AA">
        <w:rPr>
          <w:rFonts w:ascii="Arial" w:eastAsia="Times New Roman" w:hAnsi="Arial" w:cs="Arial"/>
          <w:color w:val="888888"/>
        </w:rPr>
        <w:t xml:space="preserve">Z uporabo spletnih strani družbe </w:t>
      </w:r>
      <w:r w:rsidR="00346D9F" w:rsidRPr="007052AA">
        <w:rPr>
          <w:rFonts w:ascii="Arial" w:eastAsia="Times New Roman" w:hAnsi="Arial" w:cs="Arial"/>
          <w:color w:val="888888"/>
        </w:rPr>
        <w:t>KPL</w:t>
      </w:r>
      <w:r w:rsidRPr="007052AA">
        <w:rPr>
          <w:rFonts w:ascii="Arial" w:eastAsia="Times New Roman" w:hAnsi="Arial" w:cs="Arial"/>
          <w:color w:val="888888"/>
        </w:rPr>
        <w:t xml:space="preserve"> d.o.o. </w:t>
      </w:r>
      <w:r w:rsidR="00DE6FCA" w:rsidRPr="007052AA">
        <w:rPr>
          <w:rFonts w:ascii="Arial" w:eastAsia="Times New Roman" w:hAnsi="Arial" w:cs="Arial"/>
          <w:color w:val="888888"/>
        </w:rPr>
        <w:t xml:space="preserve">soglašate, da družba </w:t>
      </w:r>
      <w:r w:rsidR="00346D9F" w:rsidRPr="007052AA">
        <w:rPr>
          <w:rFonts w:ascii="Arial" w:eastAsia="Times New Roman" w:hAnsi="Arial" w:cs="Arial"/>
          <w:color w:val="888888"/>
        </w:rPr>
        <w:t>KPL</w:t>
      </w:r>
      <w:r w:rsidR="00DE6FCA" w:rsidRPr="007052AA">
        <w:rPr>
          <w:rFonts w:ascii="Arial" w:eastAsia="Times New Roman" w:hAnsi="Arial" w:cs="Arial"/>
          <w:color w:val="888888"/>
        </w:rPr>
        <w:t xml:space="preserve"> d.o.o. lahko zbira določene </w:t>
      </w:r>
      <w:r w:rsidR="004838E1" w:rsidRPr="007052AA">
        <w:rPr>
          <w:rFonts w:ascii="Arial" w:eastAsia="Times New Roman" w:hAnsi="Arial" w:cs="Arial"/>
          <w:color w:val="888888"/>
        </w:rPr>
        <w:t>vaše osebne podatke pod pogoji in v skladu s spodnjo izjavo.</w:t>
      </w:r>
    </w:p>
    <w:p w14:paraId="5F4A7430" w14:textId="77777777" w:rsidR="00117A7B" w:rsidRPr="007052AA" w:rsidRDefault="00117A7B" w:rsidP="00131F76">
      <w:pPr>
        <w:shd w:val="clear" w:color="auto" w:fill="FFFFFF"/>
        <w:spacing w:after="0" w:line="240" w:lineRule="auto"/>
        <w:jc w:val="both"/>
        <w:outlineLvl w:val="2"/>
        <w:rPr>
          <w:rFonts w:ascii="Arial" w:eastAsia="Times New Roman" w:hAnsi="Arial" w:cs="Arial"/>
          <w:color w:val="888888"/>
        </w:rPr>
      </w:pPr>
    </w:p>
    <w:p w14:paraId="364E7DB1" w14:textId="139EEBE3" w:rsidR="00933A36" w:rsidRPr="007052AA" w:rsidRDefault="00117A7B" w:rsidP="00131F76">
      <w:pPr>
        <w:shd w:val="clear" w:color="auto" w:fill="FFFFFF"/>
        <w:spacing w:after="0" w:line="240" w:lineRule="auto"/>
        <w:jc w:val="both"/>
        <w:outlineLvl w:val="2"/>
        <w:rPr>
          <w:rFonts w:ascii="Arial" w:eastAsia="Times New Roman" w:hAnsi="Arial" w:cs="Arial"/>
          <w:color w:val="888888"/>
        </w:rPr>
      </w:pPr>
      <w:r w:rsidRPr="007052AA">
        <w:rPr>
          <w:rFonts w:ascii="Arial" w:eastAsia="Times New Roman" w:hAnsi="Arial" w:cs="Arial"/>
          <w:color w:val="888888"/>
        </w:rPr>
        <w:t>Pridržujemo si pravico, da izjav</w:t>
      </w:r>
      <w:r w:rsidR="00024395" w:rsidRPr="007052AA">
        <w:rPr>
          <w:rFonts w:ascii="Arial" w:eastAsia="Times New Roman" w:hAnsi="Arial" w:cs="Arial"/>
          <w:color w:val="888888"/>
        </w:rPr>
        <w:t>o</w:t>
      </w:r>
      <w:r w:rsidRPr="007052AA">
        <w:rPr>
          <w:rFonts w:ascii="Arial" w:eastAsia="Times New Roman" w:hAnsi="Arial" w:cs="Arial"/>
          <w:color w:val="888888"/>
        </w:rPr>
        <w:t xml:space="preserve"> o varstvu osebnih podatkov, brez predhodnega obvestila prilagodimo </w:t>
      </w:r>
      <w:r w:rsidR="00024395" w:rsidRPr="007052AA">
        <w:rPr>
          <w:rFonts w:ascii="Arial" w:eastAsia="Times New Roman" w:hAnsi="Arial" w:cs="Arial"/>
          <w:color w:val="888888"/>
        </w:rPr>
        <w:t xml:space="preserve">oziroma posodobimo zaradi sprememb zakonodaje. </w:t>
      </w:r>
      <w:r w:rsidRPr="007052AA">
        <w:rPr>
          <w:rFonts w:ascii="Arial" w:eastAsia="Times New Roman" w:hAnsi="Arial" w:cs="Arial"/>
          <w:color w:val="888888"/>
        </w:rPr>
        <w:t>Veljavna je vsakokrat tu objavljena aktualna različica.</w:t>
      </w:r>
    </w:p>
    <w:p w14:paraId="7B44A950" w14:textId="77777777" w:rsidR="00024395" w:rsidRPr="007052AA" w:rsidRDefault="00024395" w:rsidP="00131F76">
      <w:pPr>
        <w:shd w:val="clear" w:color="auto" w:fill="FFFFFF"/>
        <w:spacing w:after="0" w:line="240" w:lineRule="auto"/>
        <w:jc w:val="both"/>
        <w:outlineLvl w:val="2"/>
        <w:rPr>
          <w:rFonts w:ascii="Arial" w:eastAsia="Times New Roman" w:hAnsi="Arial" w:cs="Arial"/>
          <w:color w:val="888888"/>
        </w:rPr>
      </w:pPr>
    </w:p>
    <w:p w14:paraId="05E24523" w14:textId="3D740E76" w:rsidR="00FE5DCC" w:rsidRPr="007052AA" w:rsidRDefault="00FE5DCC" w:rsidP="00FE5DCC">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Kaj so osebni podatki</w:t>
      </w:r>
    </w:p>
    <w:p w14:paraId="3C1B6648" w14:textId="2E111D7E"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Osebni podatki so kateri</w:t>
      </w:r>
      <w:r w:rsidR="00353C24" w:rsidRPr="007052AA">
        <w:rPr>
          <w:rFonts w:ascii="Arial" w:eastAsia="Times New Roman" w:hAnsi="Arial" w:cs="Arial"/>
          <w:color w:val="888888"/>
        </w:rPr>
        <w:t xml:space="preserve"> </w:t>
      </w:r>
      <w:r w:rsidRPr="007052AA">
        <w:rPr>
          <w:rFonts w:ascii="Arial" w:eastAsia="Times New Roman" w:hAnsi="Arial" w:cs="Arial"/>
          <w:color w:val="888888"/>
        </w:rPr>
        <w:t>koli podatki, ki se nanašajo na določeno fizično osebo, torej posameznika, na glede na obliko, v kateri so izraženi. Gre za podatke</w:t>
      </w:r>
      <w:r w:rsidR="00353C24" w:rsidRPr="007052AA">
        <w:rPr>
          <w:rFonts w:ascii="Arial" w:eastAsia="Times New Roman" w:hAnsi="Arial" w:cs="Arial"/>
          <w:color w:val="888888"/>
        </w:rPr>
        <w:t>,</w:t>
      </w:r>
      <w:r w:rsidRPr="007052AA">
        <w:rPr>
          <w:rFonts w:ascii="Arial" w:eastAsia="Times New Roman" w:hAnsi="Arial" w:cs="Arial"/>
          <w:color w:val="888888"/>
        </w:rPr>
        <w:t xml:space="preserve"> na podlagi katerih vas je mogoče identificirati.</w:t>
      </w:r>
    </w:p>
    <w:p w14:paraId="3808CF4E" w14:textId="77777777" w:rsidR="00FE5DCC" w:rsidRPr="007052AA" w:rsidRDefault="00FE5DCC" w:rsidP="00FE5DCC">
      <w:pPr>
        <w:spacing w:after="0" w:line="240" w:lineRule="auto"/>
        <w:jc w:val="both"/>
        <w:rPr>
          <w:rFonts w:ascii="Arial" w:eastAsia="Times New Roman" w:hAnsi="Arial" w:cs="Arial"/>
          <w:color w:val="888888"/>
        </w:rPr>
      </w:pPr>
    </w:p>
    <w:p w14:paraId="022FA87C" w14:textId="24A2BAE5"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Primer osebnih podatkov so: </w:t>
      </w:r>
      <w:r w:rsidR="007358AB" w:rsidRPr="007052AA">
        <w:rPr>
          <w:rFonts w:ascii="Arial" w:eastAsia="Times New Roman" w:hAnsi="Arial" w:cs="Arial"/>
          <w:color w:val="888888"/>
        </w:rPr>
        <w:t xml:space="preserve">ime, e-poštni naslov, </w:t>
      </w:r>
      <w:r w:rsidRPr="007052AA">
        <w:rPr>
          <w:rFonts w:ascii="Arial" w:eastAsia="Times New Roman" w:hAnsi="Arial" w:cs="Arial"/>
          <w:color w:val="888888"/>
        </w:rPr>
        <w:t>EMŠO, davčna številka, številka zdravstvenega zavarovanja, telefonska številka, registrska številka vozila, številka osebnega transakcijskega računa</w:t>
      </w:r>
      <w:r w:rsidR="0084249E" w:rsidRPr="007052AA">
        <w:rPr>
          <w:rFonts w:ascii="Arial" w:eastAsia="Times New Roman" w:hAnsi="Arial" w:cs="Arial"/>
          <w:color w:val="888888"/>
        </w:rPr>
        <w:t xml:space="preserve"> itd.</w:t>
      </w:r>
    </w:p>
    <w:p w14:paraId="067E7205" w14:textId="77777777" w:rsidR="0084249E" w:rsidRPr="007052AA" w:rsidRDefault="0084249E" w:rsidP="00FE5DCC">
      <w:pPr>
        <w:spacing w:after="0" w:line="240" w:lineRule="auto"/>
        <w:jc w:val="both"/>
        <w:rPr>
          <w:rFonts w:ascii="Arial" w:eastAsia="Times New Roman" w:hAnsi="Arial" w:cs="Arial"/>
          <w:color w:val="888888"/>
        </w:rPr>
      </w:pPr>
    </w:p>
    <w:p w14:paraId="795F45BB" w14:textId="0AD11590"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Posebne vrste osebnih podatkov so podatki o posamezniku, ki razkrivajo njegovo rasno ali etnično poreklo, politično prepričanje, versko ali filozofsko prepričanje ali članstvo v sindikatu in obdelava genetskih podatkov, biometričnih podatkov za namene edinstvene identifikacije posameznika, podatkov v zvezi z zdravjem ali podatkov v zvezi s posameznikovo spolno usmerjenostjo, spolnim življenjem, podatki o obsodbah...</w:t>
      </w:r>
    </w:p>
    <w:p w14:paraId="4505B8D4" w14:textId="77777777" w:rsidR="00FE5DCC" w:rsidRPr="007052AA" w:rsidRDefault="00FE5DCC" w:rsidP="00FE5DCC">
      <w:pPr>
        <w:spacing w:after="0" w:line="240" w:lineRule="auto"/>
        <w:jc w:val="both"/>
        <w:rPr>
          <w:rFonts w:ascii="Arial" w:eastAsia="Times New Roman" w:hAnsi="Arial" w:cs="Arial"/>
          <w:color w:val="888888"/>
        </w:rPr>
      </w:pPr>
    </w:p>
    <w:p w14:paraId="78F59941" w14:textId="36D7CF16" w:rsidR="00FE5DCC" w:rsidRPr="007052AA" w:rsidRDefault="00FE5DCC" w:rsidP="00346D9F">
      <w:pPr>
        <w:shd w:val="clear" w:color="auto" w:fill="FFFFFF"/>
        <w:spacing w:after="0" w:line="240" w:lineRule="auto"/>
        <w:jc w:val="both"/>
        <w:outlineLvl w:val="2"/>
        <w:rPr>
          <w:rFonts w:ascii="Arial" w:eastAsia="Times New Roman" w:hAnsi="Arial" w:cs="Arial"/>
          <w:color w:val="888888"/>
        </w:rPr>
      </w:pPr>
      <w:r w:rsidRPr="007052AA">
        <w:rPr>
          <w:rFonts w:ascii="Arial" w:eastAsia="Times New Roman" w:hAnsi="Arial" w:cs="Arial"/>
          <w:color w:val="888888"/>
        </w:rPr>
        <w:lastRenderedPageBreak/>
        <w:t xml:space="preserve">Upravljavec osebnih podatkov je podjetje </w:t>
      </w:r>
      <w:r w:rsidR="00346D9F" w:rsidRPr="007052AA">
        <w:rPr>
          <w:rFonts w:ascii="Arial" w:eastAsia="Times New Roman" w:hAnsi="Arial" w:cs="Arial"/>
          <w:color w:val="888888"/>
        </w:rPr>
        <w:t>KPL, družba za gradnjo in vzdrževanje cest, zelenih površin ter inženiring d.o.o., Tbilisijska ulica 61, 1000 Ljubljana, matična št. 5015405000, davčna št. SI 30209889.</w:t>
      </w:r>
    </w:p>
    <w:p w14:paraId="382FE453" w14:textId="77777777" w:rsidR="001E1D1F" w:rsidRPr="007052AA" w:rsidRDefault="001E1D1F" w:rsidP="001E1D1F">
      <w:pPr>
        <w:spacing w:after="0" w:line="240" w:lineRule="auto"/>
        <w:jc w:val="both"/>
        <w:rPr>
          <w:rFonts w:ascii="Arial" w:eastAsia="Times New Roman" w:hAnsi="Arial" w:cs="Arial"/>
          <w:color w:val="888888"/>
        </w:rPr>
      </w:pPr>
    </w:p>
    <w:p w14:paraId="548315B3" w14:textId="4281A4A5" w:rsidR="00FE5DCC" w:rsidRPr="007052AA" w:rsidRDefault="00FE5DCC" w:rsidP="00FE5DCC">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 xml:space="preserve">Kje </w:t>
      </w:r>
      <w:r w:rsidR="0084249E" w:rsidRPr="007052AA">
        <w:rPr>
          <w:rFonts w:ascii="Arial" w:eastAsia="Times New Roman" w:hAnsi="Arial" w:cs="Arial"/>
          <w:color w:val="00B050"/>
        </w:rPr>
        <w:t xml:space="preserve">hranimo </w:t>
      </w:r>
      <w:r w:rsidRPr="007052AA">
        <w:rPr>
          <w:rFonts w:ascii="Arial" w:eastAsia="Times New Roman" w:hAnsi="Arial" w:cs="Arial"/>
          <w:color w:val="00B050"/>
        </w:rPr>
        <w:t>vaš</w:t>
      </w:r>
      <w:r w:rsidR="0084249E" w:rsidRPr="007052AA">
        <w:rPr>
          <w:rFonts w:ascii="Arial" w:eastAsia="Times New Roman" w:hAnsi="Arial" w:cs="Arial"/>
          <w:color w:val="00B050"/>
        </w:rPr>
        <w:t>e</w:t>
      </w:r>
      <w:r w:rsidRPr="007052AA">
        <w:rPr>
          <w:rFonts w:ascii="Arial" w:eastAsia="Times New Roman" w:hAnsi="Arial" w:cs="Arial"/>
          <w:color w:val="00B050"/>
        </w:rPr>
        <w:t xml:space="preserve"> osebn</w:t>
      </w:r>
      <w:r w:rsidR="0084249E" w:rsidRPr="007052AA">
        <w:rPr>
          <w:rFonts w:ascii="Arial" w:eastAsia="Times New Roman" w:hAnsi="Arial" w:cs="Arial"/>
          <w:color w:val="00B050"/>
        </w:rPr>
        <w:t>e</w:t>
      </w:r>
      <w:r w:rsidRPr="007052AA">
        <w:rPr>
          <w:rFonts w:ascii="Arial" w:eastAsia="Times New Roman" w:hAnsi="Arial" w:cs="Arial"/>
          <w:color w:val="00B050"/>
        </w:rPr>
        <w:t xml:space="preserve"> podatk</w:t>
      </w:r>
      <w:r w:rsidR="0084249E" w:rsidRPr="007052AA">
        <w:rPr>
          <w:rFonts w:ascii="Arial" w:eastAsia="Times New Roman" w:hAnsi="Arial" w:cs="Arial"/>
          <w:color w:val="00B050"/>
        </w:rPr>
        <w:t>e</w:t>
      </w:r>
      <w:r w:rsidRPr="007052AA">
        <w:rPr>
          <w:rFonts w:ascii="Arial" w:eastAsia="Times New Roman" w:hAnsi="Arial" w:cs="Arial"/>
          <w:color w:val="00B050"/>
        </w:rPr>
        <w:t xml:space="preserve"> in za koliko časa</w:t>
      </w:r>
    </w:p>
    <w:p w14:paraId="7AECB92F" w14:textId="6FCD3D29" w:rsidR="0083127F"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Osebni podatki, ki jih </w:t>
      </w:r>
      <w:r w:rsidR="0084249E" w:rsidRPr="007052AA">
        <w:rPr>
          <w:rFonts w:ascii="Arial" w:eastAsia="Times New Roman" w:hAnsi="Arial" w:cs="Arial"/>
          <w:color w:val="888888"/>
        </w:rPr>
        <w:t>pridobimo od vas</w:t>
      </w:r>
      <w:r w:rsidR="005204BE" w:rsidRPr="007052AA">
        <w:rPr>
          <w:rFonts w:ascii="Arial" w:eastAsia="Times New Roman" w:hAnsi="Arial" w:cs="Arial"/>
          <w:color w:val="888888"/>
        </w:rPr>
        <w:t xml:space="preserve"> bodisi ob uporabi spletnih strani družbe </w:t>
      </w:r>
      <w:r w:rsidR="00E26F16" w:rsidRPr="007052AA">
        <w:rPr>
          <w:rFonts w:ascii="Arial" w:eastAsia="Times New Roman" w:hAnsi="Arial" w:cs="Arial"/>
          <w:color w:val="888888"/>
        </w:rPr>
        <w:t>KPL</w:t>
      </w:r>
      <w:r w:rsidR="005204BE" w:rsidRPr="007052AA">
        <w:rPr>
          <w:rFonts w:ascii="Arial" w:eastAsia="Times New Roman" w:hAnsi="Arial" w:cs="Arial"/>
          <w:color w:val="888888"/>
        </w:rPr>
        <w:t xml:space="preserve"> d.o.o., bodisi</w:t>
      </w:r>
      <w:r w:rsidR="0084249E" w:rsidRPr="007052AA">
        <w:rPr>
          <w:rFonts w:ascii="Arial" w:eastAsia="Times New Roman" w:hAnsi="Arial" w:cs="Arial"/>
          <w:color w:val="888888"/>
        </w:rPr>
        <w:t xml:space="preserve"> </w:t>
      </w:r>
      <w:r w:rsidRPr="007052AA">
        <w:rPr>
          <w:rFonts w:ascii="Arial" w:eastAsia="Times New Roman" w:hAnsi="Arial" w:cs="Arial"/>
          <w:color w:val="888888"/>
        </w:rPr>
        <w:t>na podlagi vašega izrecnega soglasja</w:t>
      </w:r>
      <w:r w:rsidR="00353C24" w:rsidRPr="007052AA">
        <w:rPr>
          <w:rFonts w:ascii="Arial" w:eastAsia="Times New Roman" w:hAnsi="Arial" w:cs="Arial"/>
          <w:color w:val="888888"/>
        </w:rPr>
        <w:t>,</w:t>
      </w:r>
      <w:r w:rsidRPr="007052AA">
        <w:rPr>
          <w:rFonts w:ascii="Arial" w:eastAsia="Times New Roman" w:hAnsi="Arial" w:cs="Arial"/>
          <w:color w:val="888888"/>
        </w:rPr>
        <w:t xml:space="preserve"> bodo shranjeni v elektronski ali fizični zbirki osebnih podatkov (odvisno od oblike pridobljenega osebnega podatka)</w:t>
      </w:r>
      <w:r w:rsidR="00353C24" w:rsidRPr="007052AA">
        <w:rPr>
          <w:rFonts w:ascii="Arial" w:eastAsia="Times New Roman" w:hAnsi="Arial" w:cs="Arial"/>
          <w:color w:val="888888"/>
        </w:rPr>
        <w:t>.</w:t>
      </w:r>
      <w:r w:rsidRPr="007052AA">
        <w:rPr>
          <w:rFonts w:ascii="Arial" w:eastAsia="Times New Roman" w:hAnsi="Arial" w:cs="Arial"/>
          <w:color w:val="888888"/>
        </w:rPr>
        <w:t xml:space="preserve"> </w:t>
      </w:r>
      <w:r w:rsidR="0084249E" w:rsidRPr="007052AA">
        <w:rPr>
          <w:rFonts w:ascii="Arial" w:eastAsia="Times New Roman" w:hAnsi="Arial" w:cs="Arial"/>
          <w:color w:val="888888"/>
        </w:rPr>
        <w:t xml:space="preserve">Zbirke </w:t>
      </w:r>
      <w:r w:rsidRPr="007052AA">
        <w:rPr>
          <w:rFonts w:ascii="Arial" w:eastAsia="Times New Roman" w:hAnsi="Arial" w:cs="Arial"/>
          <w:color w:val="888888"/>
        </w:rPr>
        <w:t>so ustrezno</w:t>
      </w:r>
      <w:r w:rsidR="005204BE" w:rsidRPr="007052AA">
        <w:rPr>
          <w:rFonts w:ascii="Arial" w:eastAsia="Times New Roman" w:hAnsi="Arial" w:cs="Arial"/>
          <w:color w:val="888888"/>
        </w:rPr>
        <w:t xml:space="preserve"> zavarovane s tehničnimi, </w:t>
      </w:r>
      <w:r w:rsidR="00E206A9" w:rsidRPr="007052AA">
        <w:rPr>
          <w:rFonts w:ascii="Arial" w:eastAsia="Times New Roman" w:hAnsi="Arial" w:cs="Arial"/>
          <w:color w:val="888888"/>
        </w:rPr>
        <w:t xml:space="preserve">organizacijskimi </w:t>
      </w:r>
      <w:r w:rsidR="005204BE" w:rsidRPr="007052AA">
        <w:rPr>
          <w:rFonts w:ascii="Arial" w:eastAsia="Times New Roman" w:hAnsi="Arial" w:cs="Arial"/>
          <w:color w:val="888888"/>
        </w:rPr>
        <w:t>in</w:t>
      </w:r>
      <w:r w:rsidR="00E206A9" w:rsidRPr="007052AA">
        <w:rPr>
          <w:rFonts w:ascii="Arial" w:eastAsia="Times New Roman" w:hAnsi="Arial" w:cs="Arial"/>
          <w:color w:val="888888"/>
        </w:rPr>
        <w:t xml:space="preserve"> logično- tehničnimi ukrepi. Do zbirk osebnih podatkov</w:t>
      </w:r>
      <w:r w:rsidRPr="007052AA">
        <w:rPr>
          <w:rFonts w:ascii="Arial" w:eastAsia="Times New Roman" w:hAnsi="Arial" w:cs="Arial"/>
          <w:color w:val="888888"/>
        </w:rPr>
        <w:t xml:space="preserve"> imajo </w:t>
      </w:r>
      <w:r w:rsidR="00E206A9" w:rsidRPr="007052AA">
        <w:rPr>
          <w:rFonts w:ascii="Arial" w:eastAsia="Times New Roman" w:hAnsi="Arial" w:cs="Arial"/>
          <w:color w:val="888888"/>
        </w:rPr>
        <w:t xml:space="preserve">dostop </w:t>
      </w:r>
      <w:r w:rsidRPr="007052AA">
        <w:rPr>
          <w:rFonts w:ascii="Arial" w:eastAsia="Times New Roman" w:hAnsi="Arial" w:cs="Arial"/>
          <w:color w:val="888888"/>
        </w:rPr>
        <w:t>le pooblaščen</w:t>
      </w:r>
      <w:r w:rsidR="00E206A9" w:rsidRPr="007052AA">
        <w:rPr>
          <w:rFonts w:ascii="Arial" w:eastAsia="Times New Roman" w:hAnsi="Arial" w:cs="Arial"/>
          <w:color w:val="888888"/>
        </w:rPr>
        <w:t>e</w:t>
      </w:r>
      <w:r w:rsidRPr="007052AA">
        <w:rPr>
          <w:rFonts w:ascii="Arial" w:eastAsia="Times New Roman" w:hAnsi="Arial" w:cs="Arial"/>
          <w:color w:val="888888"/>
        </w:rPr>
        <w:t xml:space="preserve"> </w:t>
      </w:r>
      <w:r w:rsidR="00E206A9" w:rsidRPr="007052AA">
        <w:rPr>
          <w:rFonts w:ascii="Arial" w:eastAsia="Times New Roman" w:hAnsi="Arial" w:cs="Arial"/>
          <w:color w:val="888888"/>
        </w:rPr>
        <w:t>osebe</w:t>
      </w:r>
      <w:r w:rsidR="00AC3AC8" w:rsidRPr="007052AA">
        <w:rPr>
          <w:rFonts w:ascii="Arial" w:eastAsia="Times New Roman" w:hAnsi="Arial" w:cs="Arial"/>
          <w:color w:val="888888"/>
        </w:rPr>
        <w:t xml:space="preserve"> s strani</w:t>
      </w:r>
      <w:r w:rsidRPr="007052AA">
        <w:rPr>
          <w:rFonts w:ascii="Arial" w:eastAsia="Times New Roman" w:hAnsi="Arial" w:cs="Arial"/>
          <w:color w:val="888888"/>
        </w:rPr>
        <w:t xml:space="preserve"> </w:t>
      </w:r>
      <w:r w:rsidR="00353C24" w:rsidRPr="007052AA">
        <w:rPr>
          <w:rFonts w:ascii="Arial" w:eastAsia="Times New Roman" w:hAnsi="Arial" w:cs="Arial"/>
          <w:color w:val="888888"/>
        </w:rPr>
        <w:t>podjetj</w:t>
      </w:r>
      <w:r w:rsidR="00AC3AC8" w:rsidRPr="007052AA">
        <w:rPr>
          <w:rFonts w:ascii="Arial" w:eastAsia="Times New Roman" w:hAnsi="Arial" w:cs="Arial"/>
          <w:color w:val="888888"/>
        </w:rPr>
        <w:t>a</w:t>
      </w:r>
      <w:r w:rsidR="00353C24" w:rsidRPr="007052AA">
        <w:rPr>
          <w:rFonts w:ascii="Arial" w:eastAsia="Times New Roman" w:hAnsi="Arial" w:cs="Arial"/>
          <w:color w:val="888888"/>
        </w:rPr>
        <w:t xml:space="preserve"> </w:t>
      </w:r>
      <w:r w:rsidR="00E26F16" w:rsidRPr="007052AA">
        <w:rPr>
          <w:rFonts w:ascii="Arial" w:eastAsia="Times New Roman" w:hAnsi="Arial" w:cs="Arial"/>
          <w:color w:val="888888"/>
        </w:rPr>
        <w:t>KPL</w:t>
      </w:r>
      <w:r w:rsidRPr="007052AA">
        <w:rPr>
          <w:rFonts w:ascii="Arial" w:eastAsia="Times New Roman" w:hAnsi="Arial" w:cs="Arial"/>
          <w:color w:val="888888"/>
        </w:rPr>
        <w:t xml:space="preserve"> d.o.o.</w:t>
      </w:r>
      <w:r w:rsidR="00AC3AC8" w:rsidRPr="007052AA">
        <w:rPr>
          <w:rFonts w:ascii="Arial" w:eastAsia="Times New Roman" w:hAnsi="Arial" w:cs="Arial"/>
          <w:color w:val="888888"/>
        </w:rPr>
        <w:t>.</w:t>
      </w:r>
    </w:p>
    <w:p w14:paraId="706CED2E" w14:textId="77777777" w:rsidR="0084249E" w:rsidRPr="007052AA" w:rsidRDefault="0084249E" w:rsidP="00FE5DCC">
      <w:pPr>
        <w:spacing w:after="0" w:line="240" w:lineRule="auto"/>
        <w:jc w:val="both"/>
        <w:rPr>
          <w:rFonts w:ascii="Arial" w:eastAsia="Times New Roman" w:hAnsi="Arial" w:cs="Arial"/>
          <w:color w:val="888888"/>
        </w:rPr>
      </w:pPr>
    </w:p>
    <w:p w14:paraId="66893748" w14:textId="549FEDC6" w:rsidR="00E959FB" w:rsidRPr="007052AA" w:rsidRDefault="0083127F"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Osebni podatki, ki nam jih </w:t>
      </w:r>
      <w:r w:rsidR="0084249E" w:rsidRPr="007052AA">
        <w:rPr>
          <w:rFonts w:ascii="Arial" w:eastAsia="Times New Roman" w:hAnsi="Arial" w:cs="Arial"/>
          <w:color w:val="888888"/>
        </w:rPr>
        <w:t xml:space="preserve">digitalno </w:t>
      </w:r>
      <w:r w:rsidRPr="007052AA">
        <w:rPr>
          <w:rFonts w:ascii="Arial" w:eastAsia="Times New Roman" w:hAnsi="Arial" w:cs="Arial"/>
          <w:color w:val="888888"/>
        </w:rPr>
        <w:t>posredujete</w:t>
      </w:r>
      <w:r w:rsidR="0084249E" w:rsidRPr="007052AA">
        <w:rPr>
          <w:rFonts w:ascii="Arial" w:eastAsia="Times New Roman" w:hAnsi="Arial" w:cs="Arial"/>
          <w:color w:val="888888"/>
        </w:rPr>
        <w:t>,</w:t>
      </w:r>
      <w:r w:rsidRPr="007052AA">
        <w:rPr>
          <w:rFonts w:ascii="Arial" w:eastAsia="Times New Roman" w:hAnsi="Arial" w:cs="Arial"/>
          <w:color w:val="888888"/>
        </w:rPr>
        <w:t xml:space="preserve"> se shranjujejo</w:t>
      </w:r>
      <w:r w:rsidR="0084249E" w:rsidRPr="007052AA">
        <w:rPr>
          <w:rFonts w:ascii="Arial" w:eastAsia="Times New Roman" w:hAnsi="Arial" w:cs="Arial"/>
          <w:color w:val="888888"/>
        </w:rPr>
        <w:t xml:space="preserve"> na strežnikih na sedežu podjetja, lahko pa tudi pri podjetjih, katerih orodja uporabljamo</w:t>
      </w:r>
      <w:r w:rsidRPr="007052AA">
        <w:rPr>
          <w:rFonts w:ascii="Arial" w:eastAsia="Times New Roman" w:hAnsi="Arial" w:cs="Arial"/>
          <w:color w:val="888888"/>
        </w:rPr>
        <w:t>.</w:t>
      </w:r>
      <w:r w:rsidR="0084249E" w:rsidRPr="007052AA">
        <w:rPr>
          <w:rFonts w:ascii="Arial" w:eastAsia="Times New Roman" w:hAnsi="Arial" w:cs="Arial"/>
          <w:color w:val="888888"/>
        </w:rPr>
        <w:t xml:space="preserve"> Na primer, ponudnik orodja za e-poštno komunikacijo hrani podatke o naslovnikih. Podjetje </w:t>
      </w:r>
      <w:r w:rsidR="00E26F16" w:rsidRPr="007052AA">
        <w:rPr>
          <w:rFonts w:ascii="Arial" w:eastAsia="Times New Roman" w:hAnsi="Arial" w:cs="Arial"/>
          <w:color w:val="888888"/>
        </w:rPr>
        <w:t>KPL</w:t>
      </w:r>
      <w:r w:rsidR="0084249E" w:rsidRPr="007052AA">
        <w:rPr>
          <w:rFonts w:ascii="Arial" w:eastAsia="Times New Roman" w:hAnsi="Arial" w:cs="Arial"/>
          <w:color w:val="888888"/>
        </w:rPr>
        <w:t xml:space="preserve"> d.o.o. sodeluje izključno z vodilnimi ponudniki takšnih orodij in pred vsakim sodelovanjem </w:t>
      </w:r>
      <w:r w:rsidR="00AD17BA" w:rsidRPr="007052AA">
        <w:rPr>
          <w:rFonts w:ascii="Arial" w:eastAsia="Times New Roman" w:hAnsi="Arial" w:cs="Arial"/>
          <w:color w:val="888888"/>
        </w:rPr>
        <w:t xml:space="preserve">dogovorimo oz. </w:t>
      </w:r>
      <w:r w:rsidR="0084249E" w:rsidRPr="007052AA">
        <w:rPr>
          <w:rFonts w:ascii="Arial" w:eastAsia="Times New Roman" w:hAnsi="Arial" w:cs="Arial"/>
          <w:color w:val="888888"/>
        </w:rPr>
        <w:t>zagotovimo, da ponudniki orodij nimajo nobene pravice dostopa do podatkov. Prav tako prever</w:t>
      </w:r>
      <w:r w:rsidR="00F608F0" w:rsidRPr="007052AA">
        <w:rPr>
          <w:rFonts w:ascii="Arial" w:eastAsia="Times New Roman" w:hAnsi="Arial" w:cs="Arial"/>
          <w:color w:val="888888"/>
        </w:rPr>
        <w:t>ja</w:t>
      </w:r>
      <w:r w:rsidR="0084249E" w:rsidRPr="007052AA">
        <w:rPr>
          <w:rFonts w:ascii="Arial" w:eastAsia="Times New Roman" w:hAnsi="Arial" w:cs="Arial"/>
          <w:color w:val="888888"/>
        </w:rPr>
        <w:t>mo, ali imajo ustrezno urejene mehanizme varovanja podatkov</w:t>
      </w:r>
      <w:r w:rsidR="00E61540" w:rsidRPr="007052AA">
        <w:rPr>
          <w:rFonts w:ascii="Arial" w:eastAsia="Times New Roman" w:hAnsi="Arial" w:cs="Arial"/>
          <w:color w:val="888888"/>
        </w:rPr>
        <w:t xml:space="preserve"> in</w:t>
      </w:r>
      <w:r w:rsidR="0084249E" w:rsidRPr="007052AA">
        <w:rPr>
          <w:rFonts w:ascii="Arial" w:eastAsia="Times New Roman" w:hAnsi="Arial" w:cs="Arial"/>
          <w:color w:val="888888"/>
        </w:rPr>
        <w:t xml:space="preserve"> zagotovila, da sami nikoli ne bodo uporabili nobenega podatka</w:t>
      </w:r>
      <w:r w:rsidR="00E61540" w:rsidRPr="007052AA">
        <w:rPr>
          <w:rFonts w:ascii="Arial" w:eastAsia="Times New Roman" w:hAnsi="Arial" w:cs="Arial"/>
          <w:color w:val="888888"/>
        </w:rPr>
        <w:t xml:space="preserve"> naših strank.</w:t>
      </w:r>
    </w:p>
    <w:p w14:paraId="67F32DBD" w14:textId="77777777" w:rsidR="00E61540" w:rsidRPr="007052AA" w:rsidRDefault="00E61540" w:rsidP="001E1D1F">
      <w:pPr>
        <w:spacing w:after="0" w:line="240" w:lineRule="auto"/>
        <w:jc w:val="both"/>
        <w:rPr>
          <w:rFonts w:ascii="Arial" w:eastAsia="Times New Roman" w:hAnsi="Arial" w:cs="Arial"/>
          <w:color w:val="888888"/>
        </w:rPr>
      </w:pPr>
    </w:p>
    <w:p w14:paraId="0105384C" w14:textId="3A15647B" w:rsidR="00FE5DCC" w:rsidRPr="007052AA" w:rsidRDefault="00FE5DCC" w:rsidP="001E1D1F">
      <w:pPr>
        <w:spacing w:after="0" w:line="240" w:lineRule="auto"/>
        <w:jc w:val="both"/>
        <w:rPr>
          <w:rFonts w:ascii="Arial" w:eastAsia="Times New Roman" w:hAnsi="Arial" w:cs="Arial"/>
          <w:color w:val="888888"/>
        </w:rPr>
      </w:pPr>
      <w:r w:rsidRPr="007052AA">
        <w:rPr>
          <w:rFonts w:ascii="Arial" w:eastAsia="Times New Roman" w:hAnsi="Arial" w:cs="Arial"/>
          <w:color w:val="888888"/>
        </w:rPr>
        <w:t>Zbran</w:t>
      </w:r>
      <w:r w:rsidR="00E61540" w:rsidRPr="007052AA">
        <w:rPr>
          <w:rFonts w:ascii="Arial" w:eastAsia="Times New Roman" w:hAnsi="Arial" w:cs="Arial"/>
          <w:color w:val="888888"/>
        </w:rPr>
        <w:t xml:space="preserve">e </w:t>
      </w:r>
      <w:r w:rsidRPr="007052AA">
        <w:rPr>
          <w:rFonts w:ascii="Arial" w:eastAsia="Times New Roman" w:hAnsi="Arial" w:cs="Arial"/>
          <w:color w:val="888888"/>
        </w:rPr>
        <w:t>osebn</w:t>
      </w:r>
      <w:r w:rsidR="00E61540" w:rsidRPr="007052AA">
        <w:rPr>
          <w:rFonts w:ascii="Arial" w:eastAsia="Times New Roman" w:hAnsi="Arial" w:cs="Arial"/>
          <w:color w:val="888888"/>
        </w:rPr>
        <w:t xml:space="preserve">e </w:t>
      </w:r>
      <w:r w:rsidRPr="007052AA">
        <w:rPr>
          <w:rFonts w:ascii="Arial" w:eastAsia="Times New Roman" w:hAnsi="Arial" w:cs="Arial"/>
          <w:color w:val="888888"/>
        </w:rPr>
        <w:t>podatk</w:t>
      </w:r>
      <w:r w:rsidR="00E61540" w:rsidRPr="007052AA">
        <w:rPr>
          <w:rFonts w:ascii="Arial" w:eastAsia="Times New Roman" w:hAnsi="Arial" w:cs="Arial"/>
          <w:color w:val="888888"/>
        </w:rPr>
        <w:t>e</w:t>
      </w:r>
      <w:r w:rsidRPr="007052AA">
        <w:rPr>
          <w:rFonts w:ascii="Arial" w:eastAsia="Times New Roman" w:hAnsi="Arial" w:cs="Arial"/>
          <w:color w:val="888888"/>
        </w:rPr>
        <w:t xml:space="preserve"> </w:t>
      </w:r>
      <w:r w:rsidR="00E61540" w:rsidRPr="007052AA">
        <w:rPr>
          <w:rFonts w:ascii="Arial" w:eastAsia="Times New Roman" w:hAnsi="Arial" w:cs="Arial"/>
          <w:color w:val="888888"/>
        </w:rPr>
        <w:t xml:space="preserve">hranimo do trenutka, ko nam sporočite, da ne soglašate več s hranjenjem in obdelavo </w:t>
      </w:r>
      <w:r w:rsidR="005E3B7C" w:rsidRPr="007052AA">
        <w:rPr>
          <w:rFonts w:ascii="Arial" w:eastAsia="Times New Roman" w:hAnsi="Arial" w:cs="Arial"/>
          <w:color w:val="888888"/>
        </w:rPr>
        <w:t xml:space="preserve">vaših </w:t>
      </w:r>
      <w:r w:rsidRPr="007052AA">
        <w:rPr>
          <w:rFonts w:ascii="Arial" w:eastAsia="Times New Roman" w:hAnsi="Arial" w:cs="Arial"/>
          <w:color w:val="888888"/>
        </w:rPr>
        <w:t>osebnih podatkov</w:t>
      </w:r>
      <w:r w:rsidR="00E61540" w:rsidRPr="007052AA">
        <w:rPr>
          <w:rFonts w:ascii="Arial" w:eastAsia="Times New Roman" w:hAnsi="Arial" w:cs="Arial"/>
          <w:color w:val="888888"/>
        </w:rPr>
        <w:t>. V primeru, da podatke hranimo zaradi namena pridobitve (na primer</w:t>
      </w:r>
      <w:r w:rsidR="00256D46" w:rsidRPr="007052AA">
        <w:rPr>
          <w:rFonts w:ascii="Arial" w:eastAsia="Times New Roman" w:hAnsi="Arial" w:cs="Arial"/>
          <w:color w:val="888888"/>
        </w:rPr>
        <w:t xml:space="preserve"> sprejemom povpraševanja, mnenja ali </w:t>
      </w:r>
      <w:r w:rsidR="003A0549" w:rsidRPr="007052AA">
        <w:rPr>
          <w:rFonts w:ascii="Arial" w:eastAsia="Times New Roman" w:hAnsi="Arial" w:cs="Arial"/>
          <w:color w:val="888888"/>
        </w:rPr>
        <w:t>sporočanja</w:t>
      </w:r>
      <w:r w:rsidR="00E61540" w:rsidRPr="007052AA">
        <w:rPr>
          <w:rFonts w:ascii="Arial" w:eastAsia="Times New Roman" w:hAnsi="Arial" w:cs="Arial"/>
          <w:color w:val="888888"/>
        </w:rPr>
        <w:t>)</w:t>
      </w:r>
      <w:r w:rsidR="00353C24" w:rsidRPr="007052AA">
        <w:rPr>
          <w:rFonts w:ascii="Arial" w:eastAsia="Times New Roman" w:hAnsi="Arial" w:cs="Arial"/>
          <w:color w:val="888888"/>
        </w:rPr>
        <w:t>,</w:t>
      </w:r>
      <w:r w:rsidR="00E61540" w:rsidRPr="007052AA">
        <w:rPr>
          <w:rFonts w:ascii="Arial" w:eastAsia="Times New Roman" w:hAnsi="Arial" w:cs="Arial"/>
          <w:color w:val="888888"/>
        </w:rPr>
        <w:t xml:space="preserve"> jih hranimo samo </w:t>
      </w:r>
      <w:r w:rsidRPr="007052AA">
        <w:rPr>
          <w:rFonts w:ascii="Arial" w:eastAsia="Times New Roman" w:hAnsi="Arial" w:cs="Arial"/>
          <w:color w:val="888888"/>
        </w:rPr>
        <w:t>toliko časa, kolikor je potrebno, da se doseže namen, za katerega se obdelujejo</w:t>
      </w:r>
      <w:r w:rsidR="00353C24" w:rsidRPr="007052AA">
        <w:rPr>
          <w:rFonts w:ascii="Arial" w:eastAsia="Times New Roman" w:hAnsi="Arial" w:cs="Arial"/>
          <w:color w:val="888888"/>
        </w:rPr>
        <w:t>,</w:t>
      </w:r>
      <w:r w:rsidRPr="007052AA">
        <w:rPr>
          <w:rFonts w:ascii="Arial" w:eastAsia="Times New Roman" w:hAnsi="Arial" w:cs="Arial"/>
          <w:color w:val="888888"/>
        </w:rPr>
        <w:t xml:space="preserve"> ali </w:t>
      </w:r>
      <w:r w:rsidR="00353C24" w:rsidRPr="007052AA">
        <w:rPr>
          <w:rFonts w:ascii="Arial" w:eastAsia="Times New Roman" w:hAnsi="Arial" w:cs="Arial"/>
          <w:color w:val="888888"/>
        </w:rPr>
        <w:t xml:space="preserve">da zadovoljimo </w:t>
      </w:r>
      <w:r w:rsidRPr="007052AA">
        <w:rPr>
          <w:rFonts w:ascii="Arial" w:eastAsia="Times New Roman" w:hAnsi="Arial" w:cs="Arial"/>
          <w:color w:val="888888"/>
        </w:rPr>
        <w:t>zakonske zahteve.</w:t>
      </w:r>
    </w:p>
    <w:p w14:paraId="02935E0A" w14:textId="77777777" w:rsidR="001E1D1F" w:rsidRPr="007052AA" w:rsidRDefault="001E1D1F" w:rsidP="001E1D1F">
      <w:pPr>
        <w:spacing w:after="0" w:line="240" w:lineRule="auto"/>
        <w:jc w:val="both"/>
        <w:rPr>
          <w:rFonts w:ascii="Arial" w:eastAsia="Times New Roman" w:hAnsi="Arial" w:cs="Arial"/>
          <w:color w:val="888888"/>
        </w:rPr>
      </w:pPr>
    </w:p>
    <w:p w14:paraId="43E44EE7" w14:textId="2745638A" w:rsidR="00FE5DCC" w:rsidRPr="007052AA" w:rsidRDefault="00407FF8" w:rsidP="00FE5DCC">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O</w:t>
      </w:r>
      <w:r w:rsidR="0083127F" w:rsidRPr="007052AA">
        <w:rPr>
          <w:rFonts w:ascii="Arial" w:eastAsia="Times New Roman" w:hAnsi="Arial" w:cs="Arial"/>
          <w:color w:val="00B050"/>
        </w:rPr>
        <w:t>bdelava</w:t>
      </w:r>
      <w:r w:rsidR="00FE5DCC" w:rsidRPr="007052AA">
        <w:rPr>
          <w:rFonts w:ascii="Arial" w:eastAsia="Times New Roman" w:hAnsi="Arial" w:cs="Arial"/>
          <w:color w:val="00B050"/>
        </w:rPr>
        <w:t xml:space="preserve"> in uporaba osebnih podatkov</w:t>
      </w:r>
    </w:p>
    <w:p w14:paraId="02134AD9" w14:textId="3CB719B2" w:rsidR="008452F1" w:rsidRPr="007052AA" w:rsidRDefault="008452F1" w:rsidP="008452F1">
      <w:pPr>
        <w:spacing w:after="0" w:line="240" w:lineRule="auto"/>
        <w:jc w:val="both"/>
        <w:rPr>
          <w:rFonts w:ascii="Arial" w:eastAsia="Times New Roman" w:hAnsi="Arial" w:cs="Arial"/>
          <w:color w:val="888888"/>
        </w:rPr>
      </w:pPr>
      <w:r w:rsidRPr="007052AA">
        <w:rPr>
          <w:rFonts w:ascii="Arial" w:eastAsia="Times New Roman" w:hAnsi="Arial" w:cs="Arial"/>
          <w:color w:val="888888"/>
        </w:rPr>
        <w:t>Vaše osebne podatke lahko podjetje upravlja, zbira in obdeluje le</w:t>
      </w:r>
      <w:r w:rsidR="00D72483" w:rsidRPr="007052AA">
        <w:rPr>
          <w:rFonts w:ascii="Arial" w:eastAsia="Times New Roman" w:hAnsi="Arial" w:cs="Arial"/>
          <w:color w:val="888888"/>
        </w:rPr>
        <w:t>:</w:t>
      </w:r>
    </w:p>
    <w:p w14:paraId="392B1789" w14:textId="77777777" w:rsidR="008452F1" w:rsidRPr="007052AA" w:rsidRDefault="008452F1" w:rsidP="008452F1">
      <w:pPr>
        <w:spacing w:after="0" w:line="240" w:lineRule="auto"/>
        <w:jc w:val="both"/>
        <w:rPr>
          <w:rFonts w:ascii="Arial" w:eastAsia="Times New Roman" w:hAnsi="Arial" w:cs="Arial"/>
          <w:color w:val="888888"/>
        </w:rPr>
      </w:pPr>
    </w:p>
    <w:p w14:paraId="28E5D64B" w14:textId="1A32BB82" w:rsidR="00D66453" w:rsidRPr="007052AA" w:rsidRDefault="008452F1" w:rsidP="00CF7EFF">
      <w:pPr>
        <w:pStyle w:val="Odstavekseznama"/>
        <w:numPr>
          <w:ilvl w:val="0"/>
          <w:numId w:val="18"/>
        </w:numPr>
        <w:spacing w:after="0" w:line="240" w:lineRule="auto"/>
        <w:rPr>
          <w:rFonts w:ascii="Arial" w:eastAsia="Times New Roman" w:hAnsi="Arial" w:cs="Arial"/>
          <w:color w:val="888888"/>
        </w:rPr>
      </w:pPr>
      <w:r w:rsidRPr="007052AA">
        <w:rPr>
          <w:rFonts w:ascii="Arial" w:eastAsia="Times New Roman" w:hAnsi="Arial" w:cs="Arial"/>
          <w:b/>
          <w:color w:val="888888"/>
        </w:rPr>
        <w:t>na podlagi vaše izrecne privolitve</w:t>
      </w:r>
      <w:r w:rsidR="006E081F" w:rsidRPr="007052AA">
        <w:rPr>
          <w:rFonts w:ascii="Arial" w:eastAsia="Times New Roman" w:hAnsi="Arial" w:cs="Arial"/>
          <w:b/>
          <w:color w:val="888888"/>
        </w:rPr>
        <w:t xml:space="preserve">. </w:t>
      </w:r>
      <w:r w:rsidR="006E081F" w:rsidRPr="007052AA">
        <w:rPr>
          <w:rFonts w:ascii="Arial" w:eastAsia="Times New Roman" w:hAnsi="Arial" w:cs="Arial"/>
          <w:color w:val="888888"/>
        </w:rPr>
        <w:t>(točka a 1. odstavka 6. člena GDPR)</w:t>
      </w:r>
    </w:p>
    <w:p w14:paraId="1E08897B" w14:textId="77777777" w:rsidR="006B5586" w:rsidRPr="007052AA" w:rsidRDefault="006B5586" w:rsidP="006B5586">
      <w:pPr>
        <w:pStyle w:val="Odstavekseznama"/>
        <w:spacing w:after="0" w:line="240" w:lineRule="auto"/>
        <w:ind w:left="360"/>
        <w:rPr>
          <w:rFonts w:ascii="Arial" w:eastAsia="Times New Roman" w:hAnsi="Arial" w:cs="Arial"/>
          <w:b/>
          <w:color w:val="888888"/>
        </w:rPr>
      </w:pPr>
    </w:p>
    <w:p w14:paraId="46DC50F3" w14:textId="1126C182" w:rsidR="008452F1" w:rsidRPr="007052AA" w:rsidRDefault="008452F1" w:rsidP="00CF7EFF">
      <w:pPr>
        <w:pStyle w:val="Odstavekseznama"/>
        <w:numPr>
          <w:ilvl w:val="0"/>
          <w:numId w:val="18"/>
        </w:numPr>
        <w:spacing w:after="0" w:line="240" w:lineRule="auto"/>
        <w:jc w:val="both"/>
        <w:rPr>
          <w:rFonts w:ascii="Arial" w:eastAsia="Times New Roman" w:hAnsi="Arial" w:cs="Arial"/>
          <w:color w:val="888888"/>
        </w:rPr>
      </w:pPr>
      <w:r w:rsidRPr="007052AA">
        <w:rPr>
          <w:rFonts w:ascii="Arial" w:eastAsia="Times New Roman" w:hAnsi="Arial" w:cs="Arial"/>
          <w:b/>
          <w:color w:val="888888"/>
        </w:rPr>
        <w:t>če je zbiranje vaših osebnih podatkov potrebno zato, da lahko z vami sklenemo pogodbo</w:t>
      </w:r>
      <w:r w:rsidR="00181000" w:rsidRPr="007052AA">
        <w:rPr>
          <w:rFonts w:ascii="Arial" w:eastAsia="Times New Roman" w:hAnsi="Arial" w:cs="Arial"/>
          <w:b/>
          <w:color w:val="888888"/>
        </w:rPr>
        <w:t>.</w:t>
      </w:r>
      <w:r w:rsidR="004E2386" w:rsidRPr="007052AA">
        <w:rPr>
          <w:rFonts w:ascii="Arial" w:eastAsia="Times New Roman" w:hAnsi="Arial" w:cs="Arial"/>
          <w:b/>
          <w:color w:val="888888"/>
        </w:rPr>
        <w:t xml:space="preserve"> </w:t>
      </w:r>
      <w:r w:rsidR="004E2386" w:rsidRPr="007052AA">
        <w:rPr>
          <w:rFonts w:ascii="Arial" w:eastAsia="Times New Roman" w:hAnsi="Arial" w:cs="Arial"/>
          <w:color w:val="888888"/>
        </w:rPr>
        <w:t>(točka b 1. odstavka 6. člena GDPR)</w:t>
      </w:r>
    </w:p>
    <w:p w14:paraId="2E0D38A5" w14:textId="77777777" w:rsidR="006B5586" w:rsidRPr="007052AA" w:rsidRDefault="006B5586" w:rsidP="006B5586">
      <w:pPr>
        <w:spacing w:after="0" w:line="240" w:lineRule="auto"/>
        <w:jc w:val="both"/>
        <w:rPr>
          <w:rFonts w:ascii="Arial" w:eastAsia="Times New Roman" w:hAnsi="Arial" w:cs="Arial"/>
          <w:b/>
          <w:color w:val="888888"/>
        </w:rPr>
      </w:pPr>
    </w:p>
    <w:p w14:paraId="0D1A57F1" w14:textId="56792FCA" w:rsidR="008452F1" w:rsidRPr="007052AA" w:rsidRDefault="008452F1" w:rsidP="00CF7EFF">
      <w:pPr>
        <w:pStyle w:val="Odstavekseznama"/>
        <w:numPr>
          <w:ilvl w:val="0"/>
          <w:numId w:val="18"/>
        </w:numPr>
        <w:spacing w:after="0" w:line="240" w:lineRule="auto"/>
        <w:jc w:val="both"/>
        <w:rPr>
          <w:rFonts w:ascii="Arial" w:eastAsia="Times New Roman" w:hAnsi="Arial" w:cs="Arial"/>
          <w:color w:val="888888"/>
        </w:rPr>
      </w:pPr>
      <w:r w:rsidRPr="007052AA">
        <w:rPr>
          <w:rFonts w:ascii="Arial" w:eastAsia="Times New Roman" w:hAnsi="Arial" w:cs="Arial"/>
          <w:b/>
          <w:color w:val="888888"/>
        </w:rPr>
        <w:t>če zbiranje osebnih podatkov zahteva veljavna zakonodaja (npr. glede podatkov, ki so na izdanem računu).</w:t>
      </w:r>
      <w:r w:rsidR="00181000" w:rsidRPr="007052AA">
        <w:rPr>
          <w:rFonts w:ascii="Arial" w:eastAsia="Times New Roman" w:hAnsi="Arial" w:cs="Arial"/>
          <w:b/>
          <w:color w:val="888888"/>
        </w:rPr>
        <w:t xml:space="preserve"> </w:t>
      </w:r>
      <w:r w:rsidR="00181000" w:rsidRPr="007052AA">
        <w:rPr>
          <w:rFonts w:ascii="Arial" w:eastAsia="Times New Roman" w:hAnsi="Arial" w:cs="Arial"/>
          <w:color w:val="888888"/>
        </w:rPr>
        <w:t>(točka c 1. odstavka 6. člena GDPR)</w:t>
      </w:r>
    </w:p>
    <w:p w14:paraId="5FB95D94" w14:textId="77777777" w:rsidR="006B5586" w:rsidRPr="007052AA" w:rsidRDefault="006B5586" w:rsidP="006B5586">
      <w:pPr>
        <w:pStyle w:val="Odstavekseznama"/>
        <w:rPr>
          <w:rFonts w:ascii="Arial" w:eastAsia="Times New Roman" w:hAnsi="Arial" w:cs="Arial"/>
          <w:b/>
          <w:color w:val="888888"/>
        </w:rPr>
      </w:pPr>
    </w:p>
    <w:p w14:paraId="06EB6D19" w14:textId="0B34D631" w:rsidR="00407FF8" w:rsidRPr="007052AA" w:rsidRDefault="0045389F" w:rsidP="00CF7EFF">
      <w:pPr>
        <w:pStyle w:val="Odstavekseznama"/>
        <w:numPr>
          <w:ilvl w:val="0"/>
          <w:numId w:val="18"/>
        </w:numPr>
        <w:spacing w:after="0" w:line="240" w:lineRule="auto"/>
        <w:jc w:val="both"/>
        <w:rPr>
          <w:rFonts w:ascii="Arial" w:eastAsia="Times New Roman" w:hAnsi="Arial" w:cs="Arial"/>
          <w:color w:val="888888"/>
        </w:rPr>
      </w:pPr>
      <w:r w:rsidRPr="007052AA">
        <w:rPr>
          <w:rFonts w:ascii="Arial" w:eastAsia="Times New Roman" w:hAnsi="Arial" w:cs="Arial"/>
          <w:b/>
          <w:color w:val="888888"/>
        </w:rPr>
        <w:t>Ka</w:t>
      </w:r>
      <w:r w:rsidR="007D46CF" w:rsidRPr="007052AA">
        <w:rPr>
          <w:rFonts w:ascii="Arial" w:eastAsia="Times New Roman" w:hAnsi="Arial" w:cs="Arial"/>
          <w:b/>
          <w:color w:val="888888"/>
        </w:rPr>
        <w:t xml:space="preserve">dar obstaja </w:t>
      </w:r>
      <w:r w:rsidR="008E72E4" w:rsidRPr="007052AA">
        <w:rPr>
          <w:rFonts w:ascii="Arial" w:eastAsia="Times New Roman" w:hAnsi="Arial" w:cs="Arial"/>
          <w:b/>
          <w:color w:val="888888"/>
        </w:rPr>
        <w:t xml:space="preserve">za zbiranje vaših osebnih podatkov </w:t>
      </w:r>
      <w:r w:rsidR="007D46CF" w:rsidRPr="007052AA">
        <w:rPr>
          <w:rFonts w:ascii="Arial" w:eastAsia="Times New Roman" w:hAnsi="Arial" w:cs="Arial"/>
          <w:b/>
          <w:color w:val="888888"/>
        </w:rPr>
        <w:t xml:space="preserve">zakoniti interes družbe </w:t>
      </w:r>
      <w:r w:rsidR="003A0549" w:rsidRPr="007052AA">
        <w:rPr>
          <w:rFonts w:ascii="Arial" w:eastAsia="Times New Roman" w:hAnsi="Arial" w:cs="Arial"/>
          <w:b/>
          <w:color w:val="888888"/>
        </w:rPr>
        <w:t>KPL</w:t>
      </w:r>
      <w:r w:rsidR="007D46CF" w:rsidRPr="007052AA">
        <w:rPr>
          <w:rFonts w:ascii="Arial" w:eastAsia="Times New Roman" w:hAnsi="Arial" w:cs="Arial"/>
          <w:b/>
          <w:color w:val="888888"/>
        </w:rPr>
        <w:t xml:space="preserve"> d.o.o., </w:t>
      </w:r>
      <w:r w:rsidR="008E72E4" w:rsidRPr="007052AA">
        <w:rPr>
          <w:rFonts w:ascii="Arial" w:eastAsia="Times New Roman" w:hAnsi="Arial" w:cs="Arial"/>
          <w:b/>
          <w:color w:val="888888"/>
        </w:rPr>
        <w:t xml:space="preserve">razen kadar nad interesom družbe </w:t>
      </w:r>
      <w:r w:rsidR="003A0549" w:rsidRPr="007052AA">
        <w:rPr>
          <w:rFonts w:ascii="Arial" w:eastAsia="Times New Roman" w:hAnsi="Arial" w:cs="Arial"/>
          <w:b/>
          <w:color w:val="888888"/>
        </w:rPr>
        <w:t>KPL</w:t>
      </w:r>
      <w:r w:rsidR="008E72E4" w:rsidRPr="007052AA">
        <w:rPr>
          <w:rFonts w:ascii="Arial" w:eastAsia="Times New Roman" w:hAnsi="Arial" w:cs="Arial"/>
          <w:b/>
          <w:color w:val="888888"/>
        </w:rPr>
        <w:t xml:space="preserve"> d.o.o. prevladajo interesi ali temeljne pravice in svoboščine posameznika.</w:t>
      </w:r>
      <w:r w:rsidR="00181000" w:rsidRPr="007052AA">
        <w:rPr>
          <w:rFonts w:ascii="Arial" w:eastAsia="Times New Roman" w:hAnsi="Arial" w:cs="Arial"/>
          <w:b/>
          <w:color w:val="888888"/>
        </w:rPr>
        <w:t xml:space="preserve"> </w:t>
      </w:r>
      <w:r w:rsidR="00181000" w:rsidRPr="007052AA">
        <w:rPr>
          <w:rFonts w:ascii="Arial" w:eastAsia="Times New Roman" w:hAnsi="Arial" w:cs="Arial"/>
          <w:color w:val="888888"/>
        </w:rPr>
        <w:t xml:space="preserve">(točka </w:t>
      </w:r>
      <w:r w:rsidR="006E081F" w:rsidRPr="007052AA">
        <w:rPr>
          <w:rFonts w:ascii="Arial" w:eastAsia="Times New Roman" w:hAnsi="Arial" w:cs="Arial"/>
          <w:color w:val="888888"/>
        </w:rPr>
        <w:t>f</w:t>
      </w:r>
      <w:r w:rsidR="00181000" w:rsidRPr="007052AA">
        <w:rPr>
          <w:rFonts w:ascii="Arial" w:eastAsia="Times New Roman" w:hAnsi="Arial" w:cs="Arial"/>
          <w:color w:val="888888"/>
        </w:rPr>
        <w:t xml:space="preserve"> 1. odstavka 6. člena GDPR)</w:t>
      </w:r>
    </w:p>
    <w:p w14:paraId="189C2320" w14:textId="61317AE6" w:rsidR="00962C0D" w:rsidRPr="007052AA" w:rsidRDefault="00962C0D" w:rsidP="00FE5DCC">
      <w:pPr>
        <w:spacing w:after="0" w:line="240" w:lineRule="auto"/>
        <w:jc w:val="both"/>
        <w:rPr>
          <w:rFonts w:ascii="Arial" w:eastAsia="Times New Roman" w:hAnsi="Arial" w:cs="Arial"/>
          <w:color w:val="888888"/>
        </w:rPr>
      </w:pPr>
    </w:p>
    <w:p w14:paraId="4244A9FD" w14:textId="468BBAA6" w:rsidR="00753A8D" w:rsidRPr="007052AA" w:rsidRDefault="00753A8D" w:rsidP="001C3EAA">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 xml:space="preserve">Za katere namene obdelujemo </w:t>
      </w:r>
      <w:r w:rsidR="001C3EAA" w:rsidRPr="007052AA">
        <w:rPr>
          <w:rFonts w:ascii="Arial" w:eastAsia="Times New Roman" w:hAnsi="Arial" w:cs="Arial"/>
          <w:color w:val="00B050"/>
        </w:rPr>
        <w:t xml:space="preserve">vaše </w:t>
      </w:r>
      <w:r w:rsidRPr="007052AA">
        <w:rPr>
          <w:rFonts w:ascii="Arial" w:eastAsia="Times New Roman" w:hAnsi="Arial" w:cs="Arial"/>
          <w:color w:val="00B050"/>
        </w:rPr>
        <w:t>osebne podatke</w:t>
      </w:r>
    </w:p>
    <w:p w14:paraId="0C163EEE" w14:textId="20699B57" w:rsidR="00964459" w:rsidRPr="007052AA" w:rsidRDefault="00D05E75"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Podjetje </w:t>
      </w:r>
      <w:r w:rsidR="00140C52" w:rsidRPr="007052AA">
        <w:rPr>
          <w:rFonts w:ascii="Arial" w:eastAsia="Times New Roman" w:hAnsi="Arial" w:cs="Arial"/>
          <w:color w:val="888888"/>
        </w:rPr>
        <w:t>zbira in obdeluje osebne podatke za naslednje namene</w:t>
      </w:r>
      <w:r w:rsidR="00FD7A13" w:rsidRPr="007052AA">
        <w:rPr>
          <w:rFonts w:ascii="Arial" w:eastAsia="Times New Roman" w:hAnsi="Arial" w:cs="Arial"/>
          <w:color w:val="888888"/>
        </w:rPr>
        <w:t xml:space="preserve"> za katere je potrebno pridobiti vaše izrecno soglasje k obdelavi</w:t>
      </w:r>
      <w:r w:rsidR="00140C52" w:rsidRPr="007052AA">
        <w:rPr>
          <w:rFonts w:ascii="Arial" w:eastAsia="Times New Roman" w:hAnsi="Arial" w:cs="Arial"/>
          <w:color w:val="888888"/>
        </w:rPr>
        <w:t>:</w:t>
      </w:r>
    </w:p>
    <w:p w14:paraId="353A7B5D" w14:textId="77777777" w:rsidR="00A234D3" w:rsidRPr="007052AA" w:rsidRDefault="00A234D3" w:rsidP="00FE5DCC">
      <w:pPr>
        <w:spacing w:after="0" w:line="240" w:lineRule="auto"/>
        <w:jc w:val="both"/>
        <w:rPr>
          <w:rFonts w:ascii="Arial" w:eastAsia="Times New Roman" w:hAnsi="Arial" w:cs="Arial"/>
          <w:color w:val="888888"/>
        </w:rPr>
      </w:pPr>
    </w:p>
    <w:p w14:paraId="24BA7C75" w14:textId="63198DF8" w:rsidR="00CC202E" w:rsidRPr="007052AA" w:rsidRDefault="00CC202E" w:rsidP="005703B6">
      <w:pPr>
        <w:pStyle w:val="Odstavekseznama"/>
        <w:numPr>
          <w:ilvl w:val="0"/>
          <w:numId w:val="7"/>
        </w:numPr>
        <w:spacing w:after="0" w:line="240" w:lineRule="auto"/>
        <w:ind w:left="360"/>
        <w:jc w:val="both"/>
        <w:rPr>
          <w:rFonts w:ascii="Arial" w:eastAsia="Times New Roman" w:hAnsi="Arial" w:cs="Arial"/>
          <w:b/>
          <w:color w:val="888888"/>
        </w:rPr>
      </w:pPr>
      <w:r w:rsidRPr="007052AA">
        <w:rPr>
          <w:rFonts w:ascii="Arial" w:eastAsia="Times New Roman" w:hAnsi="Arial" w:cs="Arial"/>
          <w:b/>
          <w:color w:val="888888"/>
        </w:rPr>
        <w:t>Uporaba piškotkov in spletnih strani podjetja</w:t>
      </w:r>
    </w:p>
    <w:p w14:paraId="1B6856DB" w14:textId="1607BACB" w:rsidR="00F61B8C" w:rsidRPr="007052AA" w:rsidRDefault="00CB4F4B" w:rsidP="00975339">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Podjetje zaradi zagotavljanja </w:t>
      </w:r>
      <w:r w:rsidR="009852E7" w:rsidRPr="007052AA">
        <w:rPr>
          <w:rFonts w:ascii="Arial" w:eastAsia="Times New Roman" w:hAnsi="Arial" w:cs="Arial"/>
          <w:color w:val="888888"/>
        </w:rPr>
        <w:t xml:space="preserve">nemotenega delovanja spletne strani, na podlagi f točke prvega odstavka 6. člena Splošne uredbe, uporablja </w:t>
      </w:r>
      <w:r w:rsidR="004E3E93" w:rsidRPr="007052AA">
        <w:rPr>
          <w:rFonts w:ascii="Arial" w:eastAsia="Times New Roman" w:hAnsi="Arial" w:cs="Arial"/>
          <w:color w:val="888888"/>
        </w:rPr>
        <w:t>piškotke</w:t>
      </w:r>
      <w:r w:rsidR="00FC18B9" w:rsidRPr="007052AA">
        <w:rPr>
          <w:rFonts w:ascii="Arial" w:eastAsia="Times New Roman" w:hAnsi="Arial" w:cs="Arial"/>
          <w:color w:val="888888"/>
        </w:rPr>
        <w:t xml:space="preserve">. </w:t>
      </w:r>
      <w:r w:rsidR="00D81886" w:rsidRPr="007052AA">
        <w:rPr>
          <w:rFonts w:ascii="Arial" w:eastAsia="Times New Roman" w:hAnsi="Arial" w:cs="Arial"/>
          <w:color w:val="888888"/>
        </w:rPr>
        <w:t xml:space="preserve">Piškotki so majhne datoteke, ki se shranijo na vašem nosilcu podatkov in v katerih so shranjene določene nastavitve ter podatki za izmenjavo z našim sistemom preko vašega brskalnika. Nekateri izmed piškotkov, ki jih uporabljamo, se po končani seji brskalnika, torej ko zaprete brskalnik, ponovno izbrišejo (t. i. </w:t>
      </w:r>
      <w:r w:rsidR="00D81886" w:rsidRPr="007052AA">
        <w:rPr>
          <w:rFonts w:ascii="Arial" w:eastAsia="Times New Roman" w:hAnsi="Arial" w:cs="Arial"/>
          <w:color w:val="888888"/>
        </w:rPr>
        <w:lastRenderedPageBreak/>
        <w:t xml:space="preserve">začasni ali sejni piškotki). Ostali piškotki ostanejo na vaši končni napravi in nam ali našim partnerjem omogočajo, da vaš brskalnik pri naslednjem obisku prepoznamo (trajni ali shranjeni piškotki). </w:t>
      </w:r>
    </w:p>
    <w:p w14:paraId="4195CE38" w14:textId="77777777" w:rsidR="00D75A37" w:rsidRPr="007052AA" w:rsidRDefault="00D75A37" w:rsidP="00975339">
      <w:pPr>
        <w:spacing w:after="0" w:line="240" w:lineRule="auto"/>
        <w:jc w:val="both"/>
        <w:rPr>
          <w:rFonts w:ascii="Arial" w:eastAsia="Times New Roman" w:hAnsi="Arial" w:cs="Arial"/>
          <w:color w:val="888888"/>
        </w:rPr>
      </w:pPr>
    </w:p>
    <w:p w14:paraId="5760AF41" w14:textId="73F865DA" w:rsidR="006478F0" w:rsidRPr="007052AA" w:rsidRDefault="00D81886" w:rsidP="00975339">
      <w:pPr>
        <w:spacing w:after="0" w:line="240" w:lineRule="auto"/>
        <w:jc w:val="both"/>
        <w:rPr>
          <w:rFonts w:ascii="Arial" w:eastAsia="Times New Roman" w:hAnsi="Arial" w:cs="Arial"/>
          <w:color w:val="888888"/>
        </w:rPr>
      </w:pPr>
      <w:r w:rsidRPr="007052AA">
        <w:rPr>
          <w:rFonts w:ascii="Arial" w:eastAsia="Times New Roman" w:hAnsi="Arial" w:cs="Arial"/>
          <w:color w:val="888888"/>
        </w:rPr>
        <w:t>Ti shranjeni piškotki nam omogočajo, da spletno stran prilagodimo vašim potrebam in vam olajšamo uporabo, tako da na primer določene podatke shranimo in vam jih ni treba znova vpisovati. Vaš brskalnik vam omogoča nastavitev omejitev uporabe in brisanja piškotkov. V funkciji pomoči večine brskalnikov boste našli navodila, kako lahko izvedete te nastavitve. Če piškotkov ne sprejmete, lahko to vpliva na storitveno funkcijo naše spletne ponudbe.</w:t>
      </w:r>
    </w:p>
    <w:p w14:paraId="5CA255BD" w14:textId="77777777" w:rsidR="006478F0" w:rsidRPr="007052AA" w:rsidRDefault="006478F0" w:rsidP="00975339">
      <w:pPr>
        <w:spacing w:after="0" w:line="240" w:lineRule="auto"/>
        <w:jc w:val="both"/>
        <w:rPr>
          <w:rFonts w:ascii="Arial" w:eastAsia="Times New Roman" w:hAnsi="Arial" w:cs="Arial"/>
          <w:color w:val="888888"/>
        </w:rPr>
      </w:pPr>
    </w:p>
    <w:p w14:paraId="3CF09025" w14:textId="52C8EFA4" w:rsidR="00203673" w:rsidRPr="007052AA" w:rsidRDefault="00FD4625" w:rsidP="00975339">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Z uporabo Spletnih strani se strinjate </w:t>
      </w:r>
      <w:r w:rsidR="0027152B" w:rsidRPr="007052AA">
        <w:rPr>
          <w:rFonts w:ascii="Arial" w:eastAsia="Times New Roman" w:hAnsi="Arial" w:cs="Arial"/>
          <w:color w:val="888888"/>
        </w:rPr>
        <w:t>z uporabo obveznih piškotkov</w:t>
      </w:r>
      <w:r w:rsidRPr="007052AA">
        <w:rPr>
          <w:rFonts w:ascii="Arial" w:eastAsia="Times New Roman" w:hAnsi="Arial" w:cs="Arial"/>
          <w:color w:val="888888"/>
        </w:rPr>
        <w:t>.</w:t>
      </w:r>
      <w:r w:rsidR="00741B54" w:rsidRPr="007052AA">
        <w:rPr>
          <w:rFonts w:ascii="Arial" w:eastAsia="Times New Roman" w:hAnsi="Arial" w:cs="Arial"/>
          <w:color w:val="888888"/>
        </w:rPr>
        <w:t xml:space="preserve"> Obvezni piškotki</w:t>
      </w:r>
      <w:r w:rsidR="00891440" w:rsidRPr="007052AA">
        <w:rPr>
          <w:rFonts w:ascii="Arial" w:eastAsia="Times New Roman" w:hAnsi="Arial" w:cs="Arial"/>
          <w:color w:val="888888"/>
        </w:rPr>
        <w:t xml:space="preserve"> </w:t>
      </w:r>
      <w:r w:rsidR="00741B54" w:rsidRPr="007052AA">
        <w:rPr>
          <w:rFonts w:ascii="Arial" w:eastAsia="Times New Roman" w:hAnsi="Arial" w:cs="Arial"/>
          <w:color w:val="888888"/>
        </w:rPr>
        <w:t>so nujni za delovanje spletnih strani in v njih ne hranimo vaših osebnih podatkov</w:t>
      </w:r>
      <w:r w:rsidR="00333CE7" w:rsidRPr="007052AA">
        <w:rPr>
          <w:rFonts w:ascii="Arial" w:eastAsia="Times New Roman" w:hAnsi="Arial" w:cs="Arial"/>
          <w:color w:val="888888"/>
        </w:rPr>
        <w:t xml:space="preserve"> ter služijo za normalno in pravilno delovanje spletnih strani</w:t>
      </w:r>
      <w:r w:rsidR="00741B54" w:rsidRPr="007052AA">
        <w:rPr>
          <w:rFonts w:ascii="Arial" w:eastAsia="Times New Roman" w:hAnsi="Arial" w:cs="Arial"/>
          <w:color w:val="888888"/>
        </w:rPr>
        <w:t xml:space="preserve">. </w:t>
      </w:r>
      <w:r w:rsidR="00A900BE" w:rsidRPr="007052AA">
        <w:rPr>
          <w:rFonts w:ascii="Arial" w:eastAsia="Times New Roman" w:hAnsi="Arial" w:cs="Arial"/>
          <w:color w:val="888888"/>
        </w:rPr>
        <w:t>Ob obisku naših spletnih strani se avtomatsko uporabljajo le takšni piškotki, ki so nujno potrebni za delovanje spletnih strani</w:t>
      </w:r>
      <w:r w:rsidR="009746DE" w:rsidRPr="007052AA">
        <w:rPr>
          <w:rFonts w:ascii="Arial" w:eastAsia="Times New Roman" w:hAnsi="Arial" w:cs="Arial"/>
          <w:color w:val="888888"/>
        </w:rPr>
        <w:t xml:space="preserve">. </w:t>
      </w:r>
    </w:p>
    <w:p w14:paraId="58883A5C" w14:textId="7D33C84A" w:rsidR="00741B54" w:rsidRPr="007052AA" w:rsidRDefault="00741B54" w:rsidP="00975339">
      <w:pPr>
        <w:spacing w:after="0" w:line="240" w:lineRule="auto"/>
        <w:jc w:val="both"/>
        <w:rPr>
          <w:rFonts w:ascii="Arial" w:eastAsia="Times New Roman" w:hAnsi="Arial" w:cs="Arial"/>
          <w:color w:val="888888"/>
        </w:rPr>
      </w:pPr>
    </w:p>
    <w:p w14:paraId="3C3FE054" w14:textId="231AB753" w:rsidR="00067BBF" w:rsidRPr="007052AA" w:rsidRDefault="000E11DC" w:rsidP="00975339">
      <w:pPr>
        <w:spacing w:after="0" w:line="240" w:lineRule="auto"/>
        <w:jc w:val="both"/>
        <w:rPr>
          <w:rFonts w:ascii="Arial" w:eastAsia="Times New Roman" w:hAnsi="Arial" w:cs="Arial"/>
          <w:color w:val="888888"/>
        </w:rPr>
      </w:pPr>
      <w:r w:rsidRPr="007052AA">
        <w:rPr>
          <w:rFonts w:ascii="Arial" w:eastAsia="Times New Roman" w:hAnsi="Arial" w:cs="Arial"/>
          <w:color w:val="888888"/>
        </w:rPr>
        <w:t>Neobvezne piškotke</w:t>
      </w:r>
      <w:r w:rsidR="00713190" w:rsidRPr="007052AA">
        <w:rPr>
          <w:rFonts w:ascii="Arial" w:eastAsia="Times New Roman" w:hAnsi="Arial" w:cs="Arial"/>
          <w:color w:val="888888"/>
        </w:rPr>
        <w:t xml:space="preserve">, ki so potrebni za </w:t>
      </w:r>
      <w:r w:rsidR="00081911" w:rsidRPr="007052AA">
        <w:rPr>
          <w:rFonts w:ascii="Arial" w:eastAsia="Times New Roman" w:hAnsi="Arial" w:cs="Arial"/>
          <w:color w:val="888888"/>
        </w:rPr>
        <w:t>delovanje različnih vmesnikov</w:t>
      </w:r>
      <w:r w:rsidRPr="007052AA">
        <w:rPr>
          <w:rFonts w:ascii="Arial" w:eastAsia="Times New Roman" w:hAnsi="Arial" w:cs="Arial"/>
          <w:color w:val="888888"/>
        </w:rPr>
        <w:t xml:space="preserve"> pa naložimo le z vaš</w:t>
      </w:r>
      <w:r w:rsidR="00067BBF" w:rsidRPr="007052AA">
        <w:rPr>
          <w:rFonts w:ascii="Arial" w:eastAsia="Times New Roman" w:hAnsi="Arial" w:cs="Arial"/>
          <w:color w:val="888888"/>
        </w:rPr>
        <w:t>o privolitvijo. Vašo privolitev v uporabo neobveznih piškotkov lahko kadarkoli prekličete.</w:t>
      </w:r>
    </w:p>
    <w:p w14:paraId="299BB22B" w14:textId="07E6A312" w:rsidR="006D19E7" w:rsidRPr="007052AA" w:rsidRDefault="006D19E7" w:rsidP="00FE5DCC">
      <w:pPr>
        <w:spacing w:after="0" w:line="240" w:lineRule="auto"/>
        <w:jc w:val="both"/>
        <w:rPr>
          <w:rFonts w:ascii="Arial" w:eastAsia="Times New Roman" w:hAnsi="Arial" w:cs="Arial"/>
          <w:color w:val="888888"/>
        </w:rPr>
      </w:pPr>
    </w:p>
    <w:p w14:paraId="2498EF5E" w14:textId="77777777" w:rsidR="00174E23" w:rsidRPr="007052AA" w:rsidRDefault="00174E23" w:rsidP="00174E23">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Rok hrambe: </w:t>
      </w:r>
      <w:r w:rsidR="00CA79DF" w:rsidRPr="007052AA">
        <w:rPr>
          <w:rFonts w:ascii="Arial" w:eastAsia="Times New Roman" w:hAnsi="Arial" w:cs="Arial"/>
          <w:color w:val="888888"/>
        </w:rPr>
        <w:t>Obvezni piškotki se hranijo</w:t>
      </w:r>
      <w:r w:rsidR="004C6F6F" w:rsidRPr="007052AA">
        <w:rPr>
          <w:rFonts w:ascii="Arial" w:eastAsia="Times New Roman" w:hAnsi="Arial" w:cs="Arial"/>
          <w:color w:val="888888"/>
        </w:rPr>
        <w:t xml:space="preserve"> do uporabe spletne strani</w:t>
      </w:r>
    </w:p>
    <w:p w14:paraId="21C714CE" w14:textId="248CCBBA" w:rsidR="004C6F6F" w:rsidRPr="007052AA" w:rsidRDefault="004C6F6F" w:rsidP="00174E23">
      <w:pPr>
        <w:spacing w:after="0" w:line="240" w:lineRule="auto"/>
        <w:jc w:val="both"/>
        <w:rPr>
          <w:rFonts w:ascii="Arial" w:eastAsia="Times New Roman" w:hAnsi="Arial" w:cs="Arial"/>
          <w:color w:val="888888"/>
        </w:rPr>
      </w:pPr>
      <w:r w:rsidRPr="007052AA">
        <w:rPr>
          <w:rFonts w:ascii="Arial" w:eastAsia="Times New Roman" w:hAnsi="Arial" w:cs="Arial"/>
          <w:color w:val="888888"/>
        </w:rPr>
        <w:t>Neobvezni piškotki se hranijo do pridobitve preklica vaše privolitve v uporabo</w:t>
      </w:r>
      <w:r w:rsidR="00174E23" w:rsidRPr="007052AA">
        <w:rPr>
          <w:rFonts w:ascii="Arial" w:eastAsia="Times New Roman" w:hAnsi="Arial" w:cs="Arial"/>
          <w:color w:val="888888"/>
        </w:rPr>
        <w:t xml:space="preserve"> </w:t>
      </w:r>
      <w:r w:rsidRPr="007052AA">
        <w:rPr>
          <w:rFonts w:ascii="Arial" w:eastAsia="Times New Roman" w:hAnsi="Arial" w:cs="Arial"/>
          <w:color w:val="888888"/>
        </w:rPr>
        <w:t>neobveznih piškotkov.</w:t>
      </w:r>
    </w:p>
    <w:p w14:paraId="507FB10D" w14:textId="77777777" w:rsidR="004C6F6F" w:rsidRPr="007052AA" w:rsidRDefault="004C6F6F" w:rsidP="00FE5DCC">
      <w:pPr>
        <w:spacing w:after="0" w:line="240" w:lineRule="auto"/>
        <w:jc w:val="both"/>
        <w:rPr>
          <w:rFonts w:ascii="Arial" w:eastAsia="Times New Roman" w:hAnsi="Arial" w:cs="Arial"/>
          <w:color w:val="888888"/>
        </w:rPr>
      </w:pPr>
    </w:p>
    <w:p w14:paraId="35FA8EEF" w14:textId="65F8E59A" w:rsidR="006D19E7" w:rsidRPr="007052AA" w:rsidRDefault="004C5063" w:rsidP="006D19E7">
      <w:pPr>
        <w:pStyle w:val="Odstavekseznama"/>
        <w:numPr>
          <w:ilvl w:val="0"/>
          <w:numId w:val="7"/>
        </w:numPr>
        <w:spacing w:after="0" w:line="240" w:lineRule="auto"/>
        <w:ind w:left="360"/>
        <w:jc w:val="both"/>
        <w:rPr>
          <w:rFonts w:ascii="Arial" w:eastAsia="Times New Roman" w:hAnsi="Arial" w:cs="Arial"/>
          <w:b/>
          <w:color w:val="888888"/>
        </w:rPr>
      </w:pPr>
      <w:r w:rsidRPr="007052AA">
        <w:rPr>
          <w:rFonts w:ascii="Arial" w:eastAsia="Times New Roman" w:hAnsi="Arial" w:cs="Arial"/>
          <w:b/>
          <w:color w:val="888888"/>
        </w:rPr>
        <w:t>Sprejemanje povpraševanj, vprašanj in mnenj</w:t>
      </w:r>
      <w:r w:rsidR="00EE0649" w:rsidRPr="007052AA">
        <w:rPr>
          <w:rFonts w:ascii="Arial" w:eastAsia="Times New Roman" w:hAnsi="Arial" w:cs="Arial"/>
          <w:b/>
          <w:color w:val="888888"/>
        </w:rPr>
        <w:t xml:space="preserve"> posameznikov</w:t>
      </w:r>
      <w:r w:rsidRPr="007052AA">
        <w:rPr>
          <w:rFonts w:ascii="Arial" w:eastAsia="Times New Roman" w:hAnsi="Arial" w:cs="Arial"/>
          <w:b/>
          <w:color w:val="888888"/>
        </w:rPr>
        <w:t xml:space="preserve"> ter vprašanj in pozivov glede </w:t>
      </w:r>
      <w:r w:rsidR="00EE0649" w:rsidRPr="007052AA">
        <w:rPr>
          <w:rFonts w:ascii="Arial" w:eastAsia="Times New Roman" w:hAnsi="Arial" w:cs="Arial"/>
          <w:b/>
          <w:color w:val="888888"/>
        </w:rPr>
        <w:t xml:space="preserve">izvajanja </w:t>
      </w:r>
      <w:r w:rsidRPr="007052AA">
        <w:rPr>
          <w:rFonts w:ascii="Arial" w:eastAsia="Times New Roman" w:hAnsi="Arial" w:cs="Arial"/>
          <w:b/>
          <w:color w:val="888888"/>
        </w:rPr>
        <w:t>zimske službe</w:t>
      </w:r>
    </w:p>
    <w:p w14:paraId="057D347F" w14:textId="0782827D" w:rsidR="00034C6D" w:rsidRPr="007052AA" w:rsidRDefault="00DA3518"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Družba </w:t>
      </w:r>
      <w:r w:rsidR="005018A8" w:rsidRPr="007052AA">
        <w:rPr>
          <w:rFonts w:ascii="Arial" w:eastAsia="Times New Roman" w:hAnsi="Arial" w:cs="Arial"/>
          <w:color w:val="888888"/>
        </w:rPr>
        <w:t>KPL</w:t>
      </w:r>
      <w:r w:rsidRPr="007052AA">
        <w:rPr>
          <w:rFonts w:ascii="Arial" w:eastAsia="Times New Roman" w:hAnsi="Arial" w:cs="Arial"/>
          <w:color w:val="888888"/>
        </w:rPr>
        <w:t xml:space="preserve"> d.o.o. </w:t>
      </w:r>
      <w:r w:rsidR="00E77F21" w:rsidRPr="007052AA">
        <w:rPr>
          <w:rFonts w:ascii="Arial" w:eastAsia="Times New Roman" w:hAnsi="Arial" w:cs="Arial"/>
          <w:color w:val="888888"/>
        </w:rPr>
        <w:t>uporablja vaše osebne podatke (ime in priimek, elektronski naslov) za namen</w:t>
      </w:r>
      <w:r w:rsidR="00556B1D" w:rsidRPr="007052AA">
        <w:rPr>
          <w:rFonts w:ascii="Arial" w:eastAsia="Times New Roman" w:hAnsi="Arial" w:cs="Arial"/>
          <w:color w:val="888888"/>
        </w:rPr>
        <w:t xml:space="preserve">e </w:t>
      </w:r>
      <w:r w:rsidR="004A6FEC" w:rsidRPr="007052AA">
        <w:rPr>
          <w:rFonts w:ascii="Arial" w:eastAsia="Times New Roman" w:hAnsi="Arial" w:cs="Arial"/>
          <w:color w:val="888888"/>
        </w:rPr>
        <w:t>sprejemanja povpraševanj, splošnih vprašanj ali mnenj ter vprašanj in pozivov glede</w:t>
      </w:r>
      <w:r w:rsidR="0054588D" w:rsidRPr="007052AA">
        <w:rPr>
          <w:rFonts w:ascii="Arial" w:eastAsia="Times New Roman" w:hAnsi="Arial" w:cs="Arial"/>
          <w:color w:val="888888"/>
        </w:rPr>
        <w:t xml:space="preserve"> opravljanja</w:t>
      </w:r>
      <w:r w:rsidR="004A6FEC" w:rsidRPr="007052AA">
        <w:rPr>
          <w:rFonts w:ascii="Arial" w:eastAsia="Times New Roman" w:hAnsi="Arial" w:cs="Arial"/>
          <w:color w:val="888888"/>
        </w:rPr>
        <w:t xml:space="preserve"> zimske </w:t>
      </w:r>
      <w:r w:rsidR="00E727F2" w:rsidRPr="007052AA">
        <w:rPr>
          <w:rFonts w:ascii="Arial" w:eastAsia="Times New Roman" w:hAnsi="Arial" w:cs="Arial"/>
          <w:color w:val="888888"/>
        </w:rPr>
        <w:t>službe.</w:t>
      </w:r>
      <w:r w:rsidR="00F371F1" w:rsidRPr="007052AA">
        <w:rPr>
          <w:rFonts w:ascii="Arial" w:eastAsia="Times New Roman" w:hAnsi="Arial" w:cs="Arial"/>
          <w:color w:val="888888"/>
        </w:rPr>
        <w:t xml:space="preserve"> Podatk</w:t>
      </w:r>
      <w:r w:rsidR="00164B28" w:rsidRPr="007052AA">
        <w:rPr>
          <w:rFonts w:ascii="Arial" w:eastAsia="Times New Roman" w:hAnsi="Arial" w:cs="Arial"/>
          <w:color w:val="888888"/>
        </w:rPr>
        <w:t>e</w:t>
      </w:r>
      <w:r w:rsidR="00F371F1" w:rsidRPr="007052AA">
        <w:rPr>
          <w:rFonts w:ascii="Arial" w:eastAsia="Times New Roman" w:hAnsi="Arial" w:cs="Arial"/>
          <w:color w:val="888888"/>
        </w:rPr>
        <w:t xml:space="preserve">, ki jih družba z vaše strani pridobi ob </w:t>
      </w:r>
      <w:r w:rsidR="00FF461A" w:rsidRPr="007052AA">
        <w:rPr>
          <w:rFonts w:ascii="Arial" w:eastAsia="Times New Roman" w:hAnsi="Arial" w:cs="Arial"/>
          <w:color w:val="888888"/>
        </w:rPr>
        <w:t>podaji vprašanja, mnenja ali poziva, ki jih posameznik poda na temelju obrazcev</w:t>
      </w:r>
      <w:r w:rsidR="00464955" w:rsidRPr="007052AA">
        <w:rPr>
          <w:rFonts w:ascii="Arial" w:eastAsia="Times New Roman" w:hAnsi="Arial" w:cs="Arial"/>
          <w:color w:val="888888"/>
        </w:rPr>
        <w:t xml:space="preserve">, ki so dostopni na spletni strani </w:t>
      </w:r>
      <w:hyperlink r:id="rId12" w:history="1">
        <w:r w:rsidR="00855D62" w:rsidRPr="007052AA">
          <w:rPr>
            <w:rStyle w:val="Hiperpovezava"/>
            <w:rFonts w:ascii="Arial" w:eastAsia="Times New Roman" w:hAnsi="Arial" w:cs="Arial"/>
          </w:rPr>
          <w:t>http://www.kpl.si</w:t>
        </w:r>
      </w:hyperlink>
      <w:r w:rsidR="00256915" w:rsidRPr="007052AA">
        <w:rPr>
          <w:rFonts w:ascii="Arial" w:eastAsia="Times New Roman" w:hAnsi="Arial" w:cs="Arial"/>
          <w:color w:val="888888"/>
        </w:rPr>
        <w:t xml:space="preserve"> bo družba v prvi vrsti uporabljal</w:t>
      </w:r>
      <w:r w:rsidR="00811E99" w:rsidRPr="007052AA">
        <w:rPr>
          <w:rFonts w:ascii="Arial" w:eastAsia="Times New Roman" w:hAnsi="Arial" w:cs="Arial"/>
          <w:color w:val="888888"/>
        </w:rPr>
        <w:t xml:space="preserve">a le za </w:t>
      </w:r>
      <w:r w:rsidR="00034C6D" w:rsidRPr="007052AA">
        <w:rPr>
          <w:rFonts w:ascii="Arial" w:eastAsia="Times New Roman" w:hAnsi="Arial" w:cs="Arial"/>
          <w:color w:val="888888"/>
        </w:rPr>
        <w:t>komunikacij</w:t>
      </w:r>
      <w:r w:rsidR="00811E99" w:rsidRPr="007052AA">
        <w:rPr>
          <w:rFonts w:ascii="Arial" w:eastAsia="Times New Roman" w:hAnsi="Arial" w:cs="Arial"/>
          <w:color w:val="888888"/>
        </w:rPr>
        <w:t>o</w:t>
      </w:r>
      <w:r w:rsidR="00034C6D" w:rsidRPr="007052AA">
        <w:rPr>
          <w:rFonts w:ascii="Arial" w:eastAsia="Times New Roman" w:hAnsi="Arial" w:cs="Arial"/>
          <w:color w:val="888888"/>
        </w:rPr>
        <w:t xml:space="preserve"> z vami in</w:t>
      </w:r>
      <w:r w:rsidR="00811E99" w:rsidRPr="007052AA">
        <w:rPr>
          <w:rFonts w:ascii="Arial" w:eastAsia="Times New Roman" w:hAnsi="Arial" w:cs="Arial"/>
          <w:color w:val="888888"/>
        </w:rPr>
        <w:t xml:space="preserve"> </w:t>
      </w:r>
      <w:r w:rsidR="0024210F" w:rsidRPr="007052AA">
        <w:rPr>
          <w:rFonts w:ascii="Arial" w:eastAsia="Times New Roman" w:hAnsi="Arial" w:cs="Arial"/>
          <w:color w:val="888888"/>
        </w:rPr>
        <w:t>pripravo odgovora na postavljeno vprašanje, mnenje ali poziv</w:t>
      </w:r>
      <w:r w:rsidR="00034C6D" w:rsidRPr="007052AA">
        <w:rPr>
          <w:rFonts w:ascii="Arial" w:eastAsia="Times New Roman" w:hAnsi="Arial" w:cs="Arial"/>
          <w:color w:val="888888"/>
        </w:rPr>
        <w:t>.</w:t>
      </w:r>
    </w:p>
    <w:p w14:paraId="36D153B1" w14:textId="77777777" w:rsidR="00034C6D" w:rsidRPr="007052AA" w:rsidRDefault="00034C6D" w:rsidP="00FE5DCC">
      <w:pPr>
        <w:spacing w:after="0" w:line="240" w:lineRule="auto"/>
        <w:jc w:val="both"/>
        <w:rPr>
          <w:rFonts w:ascii="Arial" w:eastAsia="Times New Roman" w:hAnsi="Arial" w:cs="Arial"/>
          <w:color w:val="888888"/>
        </w:rPr>
      </w:pPr>
    </w:p>
    <w:p w14:paraId="495C8E97" w14:textId="6C67A2EF" w:rsidR="00F9562C" w:rsidRPr="007052AA" w:rsidRDefault="00F9562C" w:rsidP="00FE5DCC">
      <w:pPr>
        <w:spacing w:after="0" w:line="240" w:lineRule="auto"/>
        <w:jc w:val="both"/>
        <w:rPr>
          <w:rFonts w:ascii="Arial" w:eastAsia="Times New Roman" w:hAnsi="Arial" w:cs="Arial"/>
          <w:color w:val="888888"/>
        </w:rPr>
      </w:pPr>
      <w:r w:rsidRPr="007052AA">
        <w:rPr>
          <w:rFonts w:ascii="Arial" w:eastAsia="Times New Roman" w:hAnsi="Arial" w:cs="Arial"/>
          <w:b/>
          <w:color w:val="888888"/>
        </w:rPr>
        <w:t>Pravna podlaga</w:t>
      </w:r>
      <w:r w:rsidRPr="007052AA">
        <w:rPr>
          <w:rFonts w:ascii="Arial" w:eastAsia="Times New Roman" w:hAnsi="Arial" w:cs="Arial"/>
          <w:color w:val="888888"/>
        </w:rPr>
        <w:t xml:space="preserve">: Osebne podatke (naslov elektronske pošte, ime in priimek) obdelujemo na  podlagi posameznikove veljavne privolitve. </w:t>
      </w:r>
    </w:p>
    <w:p w14:paraId="1D9C77D6" w14:textId="77777777" w:rsidR="00F9562C" w:rsidRPr="007052AA" w:rsidRDefault="00F9562C" w:rsidP="00FE5DCC">
      <w:pPr>
        <w:spacing w:after="0" w:line="240" w:lineRule="auto"/>
        <w:jc w:val="both"/>
        <w:rPr>
          <w:rFonts w:ascii="Arial" w:eastAsia="Times New Roman" w:hAnsi="Arial" w:cs="Arial"/>
          <w:color w:val="888888"/>
        </w:rPr>
      </w:pPr>
    </w:p>
    <w:p w14:paraId="59DC0AD1" w14:textId="7ED71DBA" w:rsidR="00174E23" w:rsidRPr="007052AA" w:rsidRDefault="00174E23" w:rsidP="00FE5DCC">
      <w:pPr>
        <w:spacing w:after="0" w:line="240" w:lineRule="auto"/>
        <w:jc w:val="both"/>
        <w:rPr>
          <w:rFonts w:ascii="Arial" w:eastAsia="Times New Roman" w:hAnsi="Arial" w:cs="Arial"/>
          <w:color w:val="888888"/>
        </w:rPr>
      </w:pPr>
      <w:r w:rsidRPr="007052AA">
        <w:rPr>
          <w:rFonts w:ascii="Arial" w:eastAsia="Times New Roman" w:hAnsi="Arial" w:cs="Arial"/>
          <w:b/>
          <w:color w:val="888888"/>
        </w:rPr>
        <w:t>Rok hrambe:</w:t>
      </w:r>
      <w:r w:rsidRPr="007052AA">
        <w:rPr>
          <w:rFonts w:ascii="Arial" w:eastAsia="Times New Roman" w:hAnsi="Arial" w:cs="Arial"/>
          <w:color w:val="888888"/>
        </w:rPr>
        <w:t xml:space="preserve"> </w:t>
      </w:r>
      <w:r w:rsidR="006D11CB" w:rsidRPr="007052AA">
        <w:rPr>
          <w:rFonts w:ascii="Arial" w:eastAsia="Times New Roman" w:hAnsi="Arial" w:cs="Arial"/>
          <w:color w:val="888888"/>
        </w:rPr>
        <w:t xml:space="preserve">Vaše podatke bomo hranili do </w:t>
      </w:r>
      <w:r w:rsidR="002E1737" w:rsidRPr="007052AA">
        <w:rPr>
          <w:rFonts w:ascii="Arial" w:eastAsia="Times New Roman" w:hAnsi="Arial" w:cs="Arial"/>
          <w:color w:val="888888"/>
        </w:rPr>
        <w:t>pridobitve preklica privolitve v obdelavo osebnih podatkov za namene odgovorov na vprašanja ali pozive ter priprave ponudbe ali do prenehanja sprejemanja povpraševanja, mnenja</w:t>
      </w:r>
      <w:r w:rsidR="00C95E2E" w:rsidRPr="007052AA">
        <w:rPr>
          <w:rFonts w:ascii="Arial" w:eastAsia="Times New Roman" w:hAnsi="Arial" w:cs="Arial"/>
          <w:color w:val="888888"/>
        </w:rPr>
        <w:t>, vprašanj ali pozivov posameznikov.</w:t>
      </w:r>
    </w:p>
    <w:p w14:paraId="6A744C33" w14:textId="77777777" w:rsidR="00174E23" w:rsidRPr="007052AA" w:rsidRDefault="00174E23" w:rsidP="00FE5DCC">
      <w:pPr>
        <w:spacing w:after="0" w:line="240" w:lineRule="auto"/>
        <w:jc w:val="both"/>
        <w:rPr>
          <w:rFonts w:ascii="Arial" w:eastAsia="Times New Roman" w:hAnsi="Arial" w:cs="Arial"/>
          <w:color w:val="888888"/>
        </w:rPr>
      </w:pPr>
    </w:p>
    <w:p w14:paraId="702DC50A" w14:textId="30E0AAD9" w:rsidR="00332551" w:rsidRPr="007052AA" w:rsidRDefault="00034C6D"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Vsekakor se zavezujemo</w:t>
      </w:r>
      <w:r w:rsidR="00FE5DCC" w:rsidRPr="007052AA">
        <w:rPr>
          <w:rFonts w:ascii="Arial" w:eastAsia="Times New Roman" w:hAnsi="Arial" w:cs="Arial"/>
          <w:color w:val="888888"/>
        </w:rPr>
        <w:t>, da vaših osebnih podatkov ne bomo posodili ali prodali tretji osebi brez predhodnega obvestila in pridobitve vašega izrecnega pisnega soglasja.</w:t>
      </w:r>
    </w:p>
    <w:p w14:paraId="67ABE4B6" w14:textId="77777777" w:rsidR="00174E23" w:rsidRPr="007052AA" w:rsidRDefault="00174E23" w:rsidP="00FE5DCC">
      <w:pPr>
        <w:spacing w:after="0" w:line="240" w:lineRule="auto"/>
        <w:jc w:val="both"/>
        <w:rPr>
          <w:rFonts w:ascii="Arial" w:eastAsia="Times New Roman" w:hAnsi="Arial" w:cs="Arial"/>
          <w:color w:val="888888"/>
        </w:rPr>
      </w:pPr>
    </w:p>
    <w:p w14:paraId="4396EEBB" w14:textId="4DE17306" w:rsidR="00332551" w:rsidRPr="007052AA" w:rsidRDefault="00332551" w:rsidP="001E1D1F">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Katere vrste osebnih podatkov obdelujemo</w:t>
      </w:r>
    </w:p>
    <w:p w14:paraId="6C0B3D2F" w14:textId="3FE2562A" w:rsidR="00332551" w:rsidRPr="007052AA" w:rsidRDefault="00332551" w:rsidP="00332551">
      <w:pPr>
        <w:spacing w:after="0" w:line="240" w:lineRule="auto"/>
        <w:jc w:val="both"/>
        <w:rPr>
          <w:rFonts w:ascii="Arial" w:eastAsia="Times New Roman" w:hAnsi="Arial" w:cs="Arial"/>
          <w:color w:val="888888"/>
        </w:rPr>
      </w:pPr>
      <w:r w:rsidRPr="007052AA">
        <w:rPr>
          <w:rFonts w:ascii="Arial" w:eastAsia="Times New Roman" w:hAnsi="Arial" w:cs="Arial"/>
          <w:color w:val="888888"/>
        </w:rPr>
        <w:t>V podjetju zbiramo naslednje vrste osebnih podatkov:</w:t>
      </w:r>
    </w:p>
    <w:p w14:paraId="714E7328" w14:textId="77777777" w:rsidR="00332551" w:rsidRPr="007052AA" w:rsidRDefault="00332551" w:rsidP="00332551">
      <w:pPr>
        <w:spacing w:after="0" w:line="240" w:lineRule="auto"/>
        <w:jc w:val="both"/>
        <w:rPr>
          <w:rFonts w:ascii="Arial" w:eastAsia="Times New Roman" w:hAnsi="Arial" w:cs="Arial"/>
          <w:color w:val="888888"/>
        </w:rPr>
      </w:pPr>
    </w:p>
    <w:p w14:paraId="3C6346E2" w14:textId="77777777" w:rsidR="00332551" w:rsidRPr="007052AA" w:rsidRDefault="00332551" w:rsidP="00884808">
      <w:pPr>
        <w:pStyle w:val="Odstavekseznama"/>
        <w:numPr>
          <w:ilvl w:val="0"/>
          <w:numId w:val="19"/>
        </w:numPr>
        <w:rPr>
          <w:rFonts w:ascii="Arial" w:eastAsia="Times New Roman" w:hAnsi="Arial" w:cs="Arial"/>
          <w:color w:val="888888"/>
        </w:rPr>
      </w:pPr>
      <w:r w:rsidRPr="007052AA">
        <w:rPr>
          <w:rFonts w:ascii="Arial" w:eastAsia="Times New Roman" w:hAnsi="Arial" w:cs="Arial"/>
          <w:color w:val="888888"/>
        </w:rPr>
        <w:t>ime in priimek</w:t>
      </w:r>
    </w:p>
    <w:p w14:paraId="1BB33A56" w14:textId="3A2C5AC6" w:rsidR="00332551" w:rsidRPr="007052AA" w:rsidRDefault="00332551" w:rsidP="00884808">
      <w:pPr>
        <w:pStyle w:val="Odstavekseznama"/>
        <w:numPr>
          <w:ilvl w:val="0"/>
          <w:numId w:val="19"/>
        </w:numPr>
        <w:rPr>
          <w:rFonts w:ascii="Arial" w:eastAsia="Times New Roman" w:hAnsi="Arial" w:cs="Arial"/>
          <w:color w:val="888888"/>
        </w:rPr>
      </w:pPr>
      <w:r w:rsidRPr="007052AA">
        <w:rPr>
          <w:rFonts w:ascii="Arial" w:eastAsia="Times New Roman" w:hAnsi="Arial" w:cs="Arial"/>
          <w:color w:val="888888"/>
        </w:rPr>
        <w:t>elektronski naslov</w:t>
      </w:r>
    </w:p>
    <w:p w14:paraId="0A43B83A" w14:textId="14F75014" w:rsidR="002D1819" w:rsidRPr="007052AA" w:rsidRDefault="002D1819" w:rsidP="00884808">
      <w:pPr>
        <w:pStyle w:val="Odstavekseznama"/>
        <w:numPr>
          <w:ilvl w:val="0"/>
          <w:numId w:val="19"/>
        </w:num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IP </w:t>
      </w:r>
      <w:r w:rsidR="00221B9D" w:rsidRPr="007052AA">
        <w:rPr>
          <w:rFonts w:ascii="Arial" w:eastAsia="Times New Roman" w:hAnsi="Arial" w:cs="Arial"/>
          <w:color w:val="888888"/>
        </w:rPr>
        <w:t>–</w:t>
      </w:r>
      <w:r w:rsidRPr="007052AA">
        <w:rPr>
          <w:rFonts w:ascii="Arial" w:eastAsia="Times New Roman" w:hAnsi="Arial" w:cs="Arial"/>
          <w:color w:val="888888"/>
        </w:rPr>
        <w:t xml:space="preserve"> naslov</w:t>
      </w:r>
      <w:r w:rsidR="00221B9D" w:rsidRPr="007052AA">
        <w:rPr>
          <w:rFonts w:ascii="Arial" w:eastAsia="Times New Roman" w:hAnsi="Arial" w:cs="Arial"/>
          <w:color w:val="888888"/>
        </w:rPr>
        <w:t xml:space="preserve"> z internetom povezane naprave</w:t>
      </w:r>
      <w:r w:rsidR="00964459" w:rsidRPr="007052AA">
        <w:rPr>
          <w:rFonts w:ascii="Arial" w:eastAsia="Times New Roman" w:hAnsi="Arial" w:cs="Arial"/>
          <w:color w:val="888888"/>
        </w:rPr>
        <w:t xml:space="preserve"> in uporabe piškotkov na spletni strani</w:t>
      </w:r>
    </w:p>
    <w:p w14:paraId="09DBF852" w14:textId="6DA23B03" w:rsidR="00F34DFB" w:rsidRPr="00A027ED" w:rsidRDefault="003E1AB9" w:rsidP="00F34DFB">
      <w:pPr>
        <w:pStyle w:val="Odstavekseznama"/>
        <w:numPr>
          <w:ilvl w:val="0"/>
          <w:numId w:val="19"/>
        </w:numPr>
        <w:rPr>
          <w:rFonts w:ascii="Arial" w:eastAsia="Times New Roman" w:hAnsi="Arial" w:cs="Arial"/>
          <w:color w:val="888888"/>
        </w:rPr>
      </w:pPr>
      <w:r w:rsidRPr="007052AA">
        <w:rPr>
          <w:rFonts w:ascii="Arial" w:eastAsia="Times New Roman" w:hAnsi="Arial" w:cs="Arial"/>
          <w:color w:val="888888"/>
        </w:rPr>
        <w:t>datum in čas dostopa</w:t>
      </w:r>
    </w:p>
    <w:p w14:paraId="77332D4B" w14:textId="77777777" w:rsidR="00F34DFB" w:rsidRPr="00F34DFB" w:rsidRDefault="00F34DFB" w:rsidP="00F34DFB">
      <w:pPr>
        <w:spacing w:after="0" w:line="240" w:lineRule="auto"/>
        <w:jc w:val="both"/>
        <w:rPr>
          <w:rFonts w:ascii="Arial" w:eastAsia="Times New Roman" w:hAnsi="Arial" w:cs="Arial"/>
          <w:color w:val="00B050"/>
        </w:rPr>
      </w:pPr>
      <w:r w:rsidRPr="00F34DFB">
        <w:rPr>
          <w:rFonts w:ascii="Arial" w:eastAsia="Times New Roman" w:hAnsi="Arial" w:cs="Arial"/>
          <w:color w:val="00B050"/>
        </w:rPr>
        <w:t>Pošiljanje osebnih podatkov tretjim osebam</w:t>
      </w:r>
    </w:p>
    <w:p w14:paraId="6100CFDD" w14:textId="05DB3531" w:rsidR="00F34DFB" w:rsidRDefault="00A027ED" w:rsidP="00C63A43">
      <w:pPr>
        <w:spacing w:after="0" w:line="240" w:lineRule="auto"/>
        <w:jc w:val="both"/>
        <w:rPr>
          <w:rFonts w:ascii="Arial" w:eastAsia="Times New Roman" w:hAnsi="Arial" w:cs="Arial"/>
          <w:color w:val="808080" w:themeColor="background1" w:themeShade="80"/>
          <w:sz w:val="21"/>
          <w:szCs w:val="21"/>
        </w:rPr>
      </w:pPr>
      <w:r>
        <w:rPr>
          <w:rFonts w:ascii="Arial" w:eastAsia="Times New Roman" w:hAnsi="Arial" w:cs="Arial"/>
          <w:color w:val="808080" w:themeColor="background1" w:themeShade="80"/>
          <w:sz w:val="21"/>
          <w:szCs w:val="21"/>
        </w:rPr>
        <w:lastRenderedPageBreak/>
        <w:t xml:space="preserve">V določenih primerih </w:t>
      </w:r>
      <w:r w:rsidR="00F34DFB" w:rsidRPr="00F34DFB">
        <w:rPr>
          <w:rFonts w:ascii="Arial" w:eastAsia="Times New Roman" w:hAnsi="Arial" w:cs="Arial"/>
          <w:color w:val="808080" w:themeColor="background1" w:themeShade="80"/>
          <w:sz w:val="21"/>
          <w:szCs w:val="21"/>
        </w:rPr>
        <w:t xml:space="preserve">moramo vaše osebne podatke deliti z drugimi pogodbenimi obdelovalci, ki sodelujejo z nami. </w:t>
      </w:r>
      <w:r w:rsidR="003617B5">
        <w:rPr>
          <w:rFonts w:ascii="Arial" w:eastAsia="Times New Roman" w:hAnsi="Arial" w:cs="Arial"/>
          <w:color w:val="808080" w:themeColor="background1" w:themeShade="80"/>
          <w:sz w:val="21"/>
          <w:szCs w:val="21"/>
        </w:rPr>
        <w:t xml:space="preserve">Vpogled v vaše osebne podatke bomo omogočili pogodbenemu obdelovalcu, ki za nas opravlja vzdrževanje spletnih strani ter skrbi za nemoteno </w:t>
      </w:r>
      <w:r w:rsidR="00C63A43">
        <w:rPr>
          <w:rFonts w:ascii="Arial" w:eastAsia="Times New Roman" w:hAnsi="Arial" w:cs="Arial"/>
          <w:color w:val="808080" w:themeColor="background1" w:themeShade="80"/>
          <w:sz w:val="21"/>
          <w:szCs w:val="21"/>
        </w:rPr>
        <w:t>delovanje spletnih strani in IT sistema.</w:t>
      </w:r>
    </w:p>
    <w:p w14:paraId="45943A72" w14:textId="77777777" w:rsidR="00C63A43" w:rsidRPr="00C63A43" w:rsidRDefault="00C63A43" w:rsidP="00C63A43">
      <w:pPr>
        <w:spacing w:after="0" w:line="240" w:lineRule="auto"/>
        <w:jc w:val="both"/>
        <w:rPr>
          <w:rFonts w:ascii="Arial" w:eastAsia="Times New Roman" w:hAnsi="Arial" w:cs="Arial"/>
          <w:color w:val="808080" w:themeColor="background1" w:themeShade="80"/>
          <w:sz w:val="21"/>
          <w:szCs w:val="21"/>
        </w:rPr>
      </w:pPr>
    </w:p>
    <w:p w14:paraId="13626EBD" w14:textId="2026F7FF" w:rsidR="00FE5DCC" w:rsidRPr="007052AA" w:rsidRDefault="00FE5DCC" w:rsidP="00FE5DCC">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Preklic soglasja za obdelavo osebnih podatkov</w:t>
      </w:r>
    </w:p>
    <w:p w14:paraId="423F1310" w14:textId="6552FB31" w:rsidR="00FE5DCC" w:rsidRPr="007052AA" w:rsidRDefault="00A15365"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Pravico imate, da kadarkoli prekličete dano soglasje v obdelavo osebnih podatkov za enega ali vse namene obdelave osebnih podatkov s katerimi ste soglašali.</w:t>
      </w:r>
    </w:p>
    <w:p w14:paraId="3B7B75B2" w14:textId="77777777" w:rsidR="00A15365" w:rsidRPr="007052AA" w:rsidRDefault="00A15365" w:rsidP="00FE5DCC">
      <w:pPr>
        <w:spacing w:after="0" w:line="240" w:lineRule="auto"/>
        <w:jc w:val="both"/>
        <w:rPr>
          <w:rFonts w:ascii="Arial" w:eastAsia="Times New Roman" w:hAnsi="Arial" w:cs="Arial"/>
          <w:color w:val="888888"/>
        </w:rPr>
      </w:pPr>
    </w:p>
    <w:p w14:paraId="49843099" w14:textId="397B3FCE" w:rsidR="00AE1F19" w:rsidRPr="007052AA" w:rsidRDefault="00EE651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D</w:t>
      </w:r>
      <w:r w:rsidR="00FE5DCC" w:rsidRPr="007052AA">
        <w:rPr>
          <w:rFonts w:ascii="Arial" w:eastAsia="Times New Roman" w:hAnsi="Arial" w:cs="Arial"/>
          <w:color w:val="888888"/>
        </w:rPr>
        <w:t xml:space="preserve">ano soglasje </w:t>
      </w:r>
      <w:r w:rsidRPr="007052AA">
        <w:rPr>
          <w:rFonts w:ascii="Arial" w:eastAsia="Times New Roman" w:hAnsi="Arial" w:cs="Arial"/>
          <w:color w:val="888888"/>
        </w:rPr>
        <w:t>lahko prekličete</w:t>
      </w:r>
      <w:r w:rsidR="00AE1F19" w:rsidRPr="007052AA">
        <w:rPr>
          <w:rFonts w:ascii="Arial" w:eastAsia="Times New Roman" w:hAnsi="Arial" w:cs="Arial"/>
          <w:color w:val="888888"/>
        </w:rPr>
        <w:t>:</w:t>
      </w:r>
    </w:p>
    <w:p w14:paraId="18BFF8F2" w14:textId="16A03908" w:rsidR="00AE1F19" w:rsidRPr="007052AA" w:rsidRDefault="00EE6513" w:rsidP="00405BC5">
      <w:pPr>
        <w:pStyle w:val="Odstavekseznama"/>
        <w:numPr>
          <w:ilvl w:val="0"/>
          <w:numId w:val="20"/>
        </w:num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prek povezave na koncu teh </w:t>
      </w:r>
      <w:r w:rsidR="003B240F" w:rsidRPr="007052AA">
        <w:rPr>
          <w:rFonts w:ascii="Arial" w:eastAsia="Times New Roman" w:hAnsi="Arial" w:cs="Arial"/>
          <w:color w:val="888888"/>
        </w:rPr>
        <w:t>pojasnil</w:t>
      </w:r>
      <w:r w:rsidRPr="007052AA">
        <w:rPr>
          <w:rFonts w:ascii="Arial" w:eastAsia="Times New Roman" w:hAnsi="Arial" w:cs="Arial"/>
          <w:color w:val="888888"/>
        </w:rPr>
        <w:t xml:space="preserve">, </w:t>
      </w:r>
    </w:p>
    <w:p w14:paraId="4F60FBD8" w14:textId="3F8FB3A8" w:rsidR="00AE1F19" w:rsidRPr="007052AA" w:rsidRDefault="00EE6513" w:rsidP="00405BC5">
      <w:pPr>
        <w:pStyle w:val="Odstavekseznama"/>
        <w:numPr>
          <w:ilvl w:val="0"/>
          <w:numId w:val="20"/>
        </w:numPr>
        <w:spacing w:after="0" w:line="240" w:lineRule="auto"/>
        <w:jc w:val="both"/>
        <w:rPr>
          <w:rFonts w:ascii="Arial" w:eastAsia="Times New Roman" w:hAnsi="Arial" w:cs="Arial"/>
          <w:color w:val="888888"/>
        </w:rPr>
      </w:pPr>
      <w:r w:rsidRPr="007052AA">
        <w:rPr>
          <w:rFonts w:ascii="Arial" w:eastAsia="Times New Roman" w:hAnsi="Arial" w:cs="Arial"/>
          <w:color w:val="888888"/>
        </w:rPr>
        <w:t>na koncu vsake</w:t>
      </w:r>
      <w:r w:rsidR="003B240F" w:rsidRPr="007052AA">
        <w:rPr>
          <w:rFonts w:ascii="Arial" w:eastAsia="Times New Roman" w:hAnsi="Arial" w:cs="Arial"/>
          <w:color w:val="888888"/>
        </w:rPr>
        <w:t>ga</w:t>
      </w:r>
      <w:r w:rsidRPr="007052AA">
        <w:rPr>
          <w:rFonts w:ascii="Arial" w:eastAsia="Times New Roman" w:hAnsi="Arial" w:cs="Arial"/>
          <w:color w:val="888888"/>
        </w:rPr>
        <w:t xml:space="preserve"> e-pošt</w:t>
      </w:r>
      <w:r w:rsidR="003B240F" w:rsidRPr="007052AA">
        <w:rPr>
          <w:rFonts w:ascii="Arial" w:eastAsia="Times New Roman" w:hAnsi="Arial" w:cs="Arial"/>
          <w:color w:val="888888"/>
        </w:rPr>
        <w:t>n</w:t>
      </w:r>
      <w:r w:rsidRPr="007052AA">
        <w:rPr>
          <w:rFonts w:ascii="Arial" w:eastAsia="Times New Roman" w:hAnsi="Arial" w:cs="Arial"/>
          <w:color w:val="888888"/>
        </w:rPr>
        <w:t>e</w:t>
      </w:r>
      <w:r w:rsidR="003B240F" w:rsidRPr="007052AA">
        <w:rPr>
          <w:rFonts w:ascii="Arial" w:eastAsia="Times New Roman" w:hAnsi="Arial" w:cs="Arial"/>
          <w:color w:val="888888"/>
        </w:rPr>
        <w:t>ga sporočila</w:t>
      </w:r>
      <w:r w:rsidR="00AE1F19" w:rsidRPr="007052AA">
        <w:rPr>
          <w:rFonts w:ascii="Arial" w:eastAsia="Times New Roman" w:hAnsi="Arial" w:cs="Arial"/>
          <w:color w:val="888888"/>
        </w:rPr>
        <w:t xml:space="preserve"> ki ga prejmete od nas</w:t>
      </w:r>
      <w:r w:rsidRPr="007052AA">
        <w:rPr>
          <w:rFonts w:ascii="Arial" w:eastAsia="Times New Roman" w:hAnsi="Arial" w:cs="Arial"/>
          <w:color w:val="888888"/>
        </w:rPr>
        <w:t xml:space="preserve">,  </w:t>
      </w:r>
    </w:p>
    <w:p w14:paraId="1AB04DE5" w14:textId="5C8E2571" w:rsidR="00AE1F19" w:rsidRPr="007052AA" w:rsidRDefault="00EE6513" w:rsidP="00405BC5">
      <w:pPr>
        <w:pStyle w:val="Odstavekseznama"/>
        <w:numPr>
          <w:ilvl w:val="0"/>
          <w:numId w:val="20"/>
        </w:num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lahko pa nam </w:t>
      </w:r>
      <w:r w:rsidR="005654A7" w:rsidRPr="007052AA">
        <w:rPr>
          <w:rFonts w:ascii="Arial" w:eastAsia="Times New Roman" w:hAnsi="Arial" w:cs="Arial"/>
          <w:color w:val="888888"/>
        </w:rPr>
        <w:t xml:space="preserve">preklic </w:t>
      </w:r>
      <w:r w:rsidR="00FE148C" w:rsidRPr="007052AA">
        <w:rPr>
          <w:rFonts w:ascii="Arial" w:eastAsia="Times New Roman" w:hAnsi="Arial" w:cs="Arial"/>
          <w:color w:val="888888"/>
        </w:rPr>
        <w:t>obdelave</w:t>
      </w:r>
      <w:r w:rsidR="005654A7" w:rsidRPr="007052AA">
        <w:rPr>
          <w:rFonts w:ascii="Arial" w:eastAsia="Times New Roman" w:hAnsi="Arial" w:cs="Arial"/>
          <w:color w:val="888888"/>
        </w:rPr>
        <w:t xml:space="preserve"> osebnih podatkov</w:t>
      </w:r>
      <w:r w:rsidR="00F6228A" w:rsidRPr="007052AA">
        <w:rPr>
          <w:rFonts w:ascii="Arial" w:eastAsia="Times New Roman" w:hAnsi="Arial" w:cs="Arial"/>
          <w:color w:val="888888"/>
        </w:rPr>
        <w:t xml:space="preserve"> v enega ali vse namene</w:t>
      </w:r>
      <w:r w:rsidR="001D0076" w:rsidRPr="007052AA">
        <w:rPr>
          <w:rFonts w:ascii="Arial" w:eastAsia="Times New Roman" w:hAnsi="Arial" w:cs="Arial"/>
          <w:color w:val="888888"/>
        </w:rPr>
        <w:t xml:space="preserve"> pošljete po pošti</w:t>
      </w:r>
      <w:r w:rsidRPr="007052AA">
        <w:rPr>
          <w:rFonts w:ascii="Arial" w:eastAsia="Times New Roman" w:hAnsi="Arial" w:cs="Arial"/>
          <w:color w:val="888888"/>
        </w:rPr>
        <w:t>.</w:t>
      </w:r>
    </w:p>
    <w:p w14:paraId="65C0C53A" w14:textId="77777777" w:rsidR="00761C58" w:rsidRPr="007052AA" w:rsidRDefault="00761C58" w:rsidP="00AE1F19">
      <w:pPr>
        <w:spacing w:after="0" w:line="240" w:lineRule="auto"/>
        <w:jc w:val="both"/>
        <w:rPr>
          <w:rFonts w:ascii="Arial" w:eastAsia="Times New Roman" w:hAnsi="Arial" w:cs="Arial"/>
          <w:color w:val="888888"/>
        </w:rPr>
      </w:pPr>
    </w:p>
    <w:p w14:paraId="204805D0" w14:textId="0A39C82B" w:rsidR="00E959FB" w:rsidRPr="007052AA" w:rsidRDefault="00EE6513" w:rsidP="00AE1F19">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Vzorec pisne izjave </w:t>
      </w:r>
      <w:r w:rsidR="00FE5DCC" w:rsidRPr="007052AA">
        <w:rPr>
          <w:rFonts w:ascii="Arial" w:eastAsia="Times New Roman" w:hAnsi="Arial" w:cs="Arial"/>
          <w:color w:val="888888"/>
        </w:rPr>
        <w:t>za preklic soglasja za obdelovanje osebnih podatkov</w:t>
      </w:r>
      <w:r w:rsidRPr="007052AA">
        <w:rPr>
          <w:rFonts w:ascii="Arial" w:eastAsia="Times New Roman" w:hAnsi="Arial" w:cs="Arial"/>
          <w:color w:val="888888"/>
        </w:rPr>
        <w:t xml:space="preserve"> </w:t>
      </w:r>
      <w:r w:rsidR="003B240F" w:rsidRPr="007052AA">
        <w:rPr>
          <w:rFonts w:ascii="Arial" w:eastAsia="Times New Roman" w:hAnsi="Arial" w:cs="Arial"/>
          <w:color w:val="888888"/>
        </w:rPr>
        <w:t>najdete</w:t>
      </w:r>
      <w:r w:rsidRPr="007052AA">
        <w:rPr>
          <w:rFonts w:ascii="Arial" w:eastAsia="Times New Roman" w:hAnsi="Arial" w:cs="Arial"/>
          <w:color w:val="888888"/>
        </w:rPr>
        <w:t xml:space="preserve"> </w:t>
      </w:r>
      <w:r w:rsidR="00FE5DCC" w:rsidRPr="007052AA">
        <w:rPr>
          <w:rFonts w:ascii="Arial" w:eastAsia="Times New Roman" w:hAnsi="Arial" w:cs="Arial"/>
          <w:color w:val="888888"/>
        </w:rPr>
        <w:t>na koncu teh informacij.</w:t>
      </w:r>
    </w:p>
    <w:p w14:paraId="2214EAC3" w14:textId="177EFA4F" w:rsidR="00332551" w:rsidRPr="007052AA" w:rsidRDefault="00332551" w:rsidP="00FE5DCC">
      <w:pPr>
        <w:spacing w:after="0" w:line="240" w:lineRule="auto"/>
        <w:jc w:val="both"/>
        <w:rPr>
          <w:rFonts w:ascii="Arial" w:eastAsia="Times New Roman" w:hAnsi="Arial" w:cs="Arial"/>
          <w:color w:val="888888"/>
        </w:rPr>
      </w:pPr>
    </w:p>
    <w:p w14:paraId="7D555667" w14:textId="2EB56932" w:rsidR="00332551" w:rsidRPr="007052AA" w:rsidRDefault="00332551"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Pisno izjavo za preklic soglasja za obdelavo osebnih podatkov </w:t>
      </w:r>
      <w:r w:rsidR="00EE6513" w:rsidRPr="007052AA">
        <w:rPr>
          <w:rFonts w:ascii="Arial" w:eastAsia="Times New Roman" w:hAnsi="Arial" w:cs="Arial"/>
          <w:color w:val="888888"/>
        </w:rPr>
        <w:t xml:space="preserve">pošljite </w:t>
      </w:r>
      <w:r w:rsidRPr="007052AA">
        <w:rPr>
          <w:rFonts w:ascii="Arial" w:eastAsia="Times New Roman" w:hAnsi="Arial" w:cs="Arial"/>
          <w:color w:val="888888"/>
        </w:rPr>
        <w:t>na naslov:</w:t>
      </w:r>
      <w:r w:rsidR="001E1D1F" w:rsidRPr="007052AA">
        <w:rPr>
          <w:rFonts w:ascii="Arial" w:eastAsia="Times New Roman" w:hAnsi="Arial" w:cs="Arial"/>
          <w:color w:val="888888"/>
        </w:rPr>
        <w:t xml:space="preserve"> </w:t>
      </w:r>
      <w:r w:rsidR="008C5A0E" w:rsidRPr="007052AA">
        <w:rPr>
          <w:rFonts w:ascii="Arial" w:eastAsia="Times New Roman" w:hAnsi="Arial" w:cs="Arial"/>
          <w:b/>
          <w:color w:val="888888"/>
        </w:rPr>
        <w:t>KPL, družba za gradnjo in vzdrževanje cest, zelenih površin ter inženiring d.o.o.</w:t>
      </w:r>
      <w:r w:rsidRPr="007052AA">
        <w:rPr>
          <w:rFonts w:ascii="Arial" w:eastAsia="Times New Roman" w:hAnsi="Arial" w:cs="Arial"/>
          <w:color w:val="888888"/>
        </w:rPr>
        <w:t xml:space="preserve"> ali na elektronski naslov: </w:t>
      </w:r>
      <w:hyperlink r:id="rId13" w:history="1">
        <w:r w:rsidR="00542962" w:rsidRPr="007052AA">
          <w:rPr>
            <w:rStyle w:val="Hiperpovezava"/>
            <w:rFonts w:ascii="Arial" w:hAnsi="Arial" w:cs="Arial"/>
            <w:color w:val="888888"/>
            <w:shd w:val="clear" w:color="auto" w:fill="FFFFFF"/>
          </w:rPr>
          <w:t>kpl@kpl.si</w:t>
        </w:r>
      </w:hyperlink>
      <w:r w:rsidR="001E1D1F" w:rsidRPr="007052AA">
        <w:rPr>
          <w:rFonts w:ascii="Arial" w:eastAsia="Times New Roman" w:hAnsi="Arial" w:cs="Arial"/>
          <w:color w:val="888888"/>
        </w:rPr>
        <w:t>.</w:t>
      </w:r>
    </w:p>
    <w:p w14:paraId="08CB34D1" w14:textId="77777777" w:rsidR="00FE5DCC" w:rsidRPr="007052AA" w:rsidRDefault="00FE5DCC" w:rsidP="00FE5DCC">
      <w:pPr>
        <w:spacing w:after="0" w:line="240" w:lineRule="auto"/>
        <w:jc w:val="both"/>
        <w:rPr>
          <w:rFonts w:ascii="Arial" w:eastAsia="Times New Roman" w:hAnsi="Arial" w:cs="Arial"/>
          <w:color w:val="888888"/>
        </w:rPr>
      </w:pPr>
    </w:p>
    <w:p w14:paraId="0613C792" w14:textId="59669BFB"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V primeru preklica soglasja </w:t>
      </w:r>
      <w:r w:rsidR="00EE6513" w:rsidRPr="007052AA">
        <w:rPr>
          <w:rFonts w:ascii="Arial" w:eastAsia="Times New Roman" w:hAnsi="Arial" w:cs="Arial"/>
          <w:color w:val="888888"/>
        </w:rPr>
        <w:t xml:space="preserve">za zbiranje ali </w:t>
      </w:r>
      <w:r w:rsidRPr="007052AA">
        <w:rPr>
          <w:rFonts w:ascii="Arial" w:eastAsia="Times New Roman" w:hAnsi="Arial" w:cs="Arial"/>
          <w:color w:val="888888"/>
        </w:rPr>
        <w:t>obdel</w:t>
      </w:r>
      <w:r w:rsidR="00EE6513" w:rsidRPr="007052AA">
        <w:rPr>
          <w:rFonts w:ascii="Arial" w:eastAsia="Times New Roman" w:hAnsi="Arial" w:cs="Arial"/>
          <w:color w:val="888888"/>
        </w:rPr>
        <w:t>avo</w:t>
      </w:r>
      <w:r w:rsidRPr="007052AA">
        <w:rPr>
          <w:rFonts w:ascii="Arial" w:eastAsia="Times New Roman" w:hAnsi="Arial" w:cs="Arial"/>
          <w:color w:val="888888"/>
        </w:rPr>
        <w:t xml:space="preserve"> osebnih podatkov bo</w:t>
      </w:r>
      <w:r w:rsidR="00EE6513" w:rsidRPr="007052AA">
        <w:rPr>
          <w:rFonts w:ascii="Arial" w:eastAsia="Times New Roman" w:hAnsi="Arial" w:cs="Arial"/>
          <w:color w:val="888888"/>
        </w:rPr>
        <w:t>do vsi zbrani osebni podatki</w:t>
      </w:r>
      <w:r w:rsidR="00AE1F19" w:rsidRPr="007052AA">
        <w:rPr>
          <w:rFonts w:ascii="Arial" w:eastAsia="Times New Roman" w:hAnsi="Arial" w:cs="Arial"/>
          <w:color w:val="888888"/>
        </w:rPr>
        <w:t xml:space="preserve"> na katere se bo nanašala zahteva za izbr</w:t>
      </w:r>
      <w:r w:rsidR="00761C58" w:rsidRPr="007052AA">
        <w:rPr>
          <w:rFonts w:ascii="Arial" w:eastAsia="Times New Roman" w:hAnsi="Arial" w:cs="Arial"/>
          <w:color w:val="888888"/>
        </w:rPr>
        <w:t>i</w:t>
      </w:r>
      <w:r w:rsidR="00AE1F19" w:rsidRPr="007052AA">
        <w:rPr>
          <w:rFonts w:ascii="Arial" w:eastAsia="Times New Roman" w:hAnsi="Arial" w:cs="Arial"/>
          <w:color w:val="888888"/>
        </w:rPr>
        <w:t>s</w:t>
      </w:r>
      <w:r w:rsidRPr="007052AA">
        <w:rPr>
          <w:rFonts w:ascii="Arial" w:eastAsia="Times New Roman" w:hAnsi="Arial" w:cs="Arial"/>
          <w:color w:val="888888"/>
        </w:rPr>
        <w:t xml:space="preserve"> izbrisa</w:t>
      </w:r>
      <w:r w:rsidR="00EE6513" w:rsidRPr="007052AA">
        <w:rPr>
          <w:rFonts w:ascii="Arial" w:eastAsia="Times New Roman" w:hAnsi="Arial" w:cs="Arial"/>
          <w:color w:val="888888"/>
        </w:rPr>
        <w:t>ni ali izvzeti iz samodejne obdelave</w:t>
      </w:r>
      <w:r w:rsidRPr="007052AA">
        <w:rPr>
          <w:rFonts w:ascii="Arial" w:eastAsia="Times New Roman" w:hAnsi="Arial" w:cs="Arial"/>
          <w:color w:val="888888"/>
        </w:rPr>
        <w:t>.</w:t>
      </w:r>
    </w:p>
    <w:p w14:paraId="76B5EDE5" w14:textId="77777777" w:rsidR="00FE5DCC" w:rsidRPr="007052AA" w:rsidRDefault="00FE5DCC" w:rsidP="00FE5DCC">
      <w:pPr>
        <w:spacing w:after="0" w:line="240" w:lineRule="auto"/>
        <w:jc w:val="both"/>
        <w:rPr>
          <w:rFonts w:ascii="Arial" w:eastAsia="Times New Roman" w:hAnsi="Arial" w:cs="Arial"/>
          <w:color w:val="888888"/>
        </w:rPr>
      </w:pPr>
    </w:p>
    <w:p w14:paraId="3FDBD8B2" w14:textId="1C77C1F7"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Preklic soglasja za obdelavo osebnih podatkov ne vpliva na zakonitost obdelave osebnih podatkov v zvezi z vami do vašega preklica ter uporabo teh osebnih podatkov za zakonsko določene namene.</w:t>
      </w:r>
    </w:p>
    <w:p w14:paraId="1C1C07BB" w14:textId="77777777" w:rsidR="00FE5DCC" w:rsidRPr="007052AA" w:rsidRDefault="00FE5DCC" w:rsidP="00FE5DCC">
      <w:pPr>
        <w:spacing w:after="0" w:line="240" w:lineRule="auto"/>
        <w:jc w:val="both"/>
        <w:rPr>
          <w:rFonts w:ascii="Arial" w:hAnsi="Arial" w:cs="Arial"/>
          <w:color w:val="000000"/>
        </w:rPr>
      </w:pPr>
    </w:p>
    <w:p w14:paraId="14E8795E" w14:textId="5459C595" w:rsidR="00761C58" w:rsidRPr="006007CA" w:rsidRDefault="00FE5DCC" w:rsidP="006007CA">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Vaše pravice na področju varstva osebnih podatkov</w:t>
      </w:r>
    </w:p>
    <w:p w14:paraId="71EFDB76" w14:textId="5F529A79" w:rsidR="00E959FB" w:rsidRPr="007052AA" w:rsidRDefault="00FE5DCC" w:rsidP="00FE5DCC">
      <w:pPr>
        <w:spacing w:after="0" w:line="240" w:lineRule="auto"/>
        <w:jc w:val="both"/>
        <w:rPr>
          <w:rFonts w:ascii="Arial" w:eastAsia="Times New Roman" w:hAnsi="Arial" w:cs="Arial"/>
          <w:b/>
          <w:bCs/>
          <w:color w:val="888888"/>
        </w:rPr>
      </w:pPr>
      <w:r w:rsidRPr="007052AA">
        <w:rPr>
          <w:rFonts w:ascii="Arial" w:eastAsia="Times New Roman" w:hAnsi="Arial" w:cs="Arial"/>
          <w:b/>
          <w:bCs/>
          <w:color w:val="888888"/>
        </w:rPr>
        <w:t>Pravica do izbrisa/pozabe</w:t>
      </w:r>
      <w:r w:rsidR="006B036B" w:rsidRPr="007052AA">
        <w:rPr>
          <w:rFonts w:ascii="Arial" w:eastAsia="Times New Roman" w:hAnsi="Arial" w:cs="Arial"/>
          <w:b/>
          <w:bCs/>
          <w:color w:val="888888"/>
        </w:rPr>
        <w:t xml:space="preserve"> in popravka netočnih osebnih podatkov</w:t>
      </w:r>
    </w:p>
    <w:p w14:paraId="19C336E1" w14:textId="3584BFF9" w:rsidR="00E959FB" w:rsidRPr="007052AA" w:rsidRDefault="00EE651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Kadar koli </w:t>
      </w:r>
      <w:r w:rsidR="00FE5DCC" w:rsidRPr="007052AA">
        <w:rPr>
          <w:rFonts w:ascii="Arial" w:eastAsia="Times New Roman" w:hAnsi="Arial" w:cs="Arial"/>
          <w:color w:val="888888"/>
        </w:rPr>
        <w:t xml:space="preserve">imate pravico zahtevati, da </w:t>
      </w:r>
      <w:r w:rsidRPr="007052AA">
        <w:rPr>
          <w:rFonts w:ascii="Arial" w:eastAsia="Times New Roman" w:hAnsi="Arial" w:cs="Arial"/>
          <w:color w:val="888888"/>
        </w:rPr>
        <w:t xml:space="preserve">upravljavec </w:t>
      </w:r>
      <w:r w:rsidR="00FE5DCC" w:rsidRPr="007052AA">
        <w:rPr>
          <w:rFonts w:ascii="Arial" w:eastAsia="Times New Roman" w:hAnsi="Arial" w:cs="Arial"/>
          <w:color w:val="888888"/>
        </w:rPr>
        <w:t xml:space="preserve">popravi oziroma dopolni netočne oziroma pomanjkljive osebne podatke v zvezi z vami. </w:t>
      </w:r>
    </w:p>
    <w:p w14:paraId="40C58F78" w14:textId="77777777" w:rsidR="00761C58" w:rsidRPr="007052AA" w:rsidRDefault="00761C58" w:rsidP="00FE5DCC">
      <w:pPr>
        <w:spacing w:after="0" w:line="240" w:lineRule="auto"/>
        <w:jc w:val="both"/>
        <w:rPr>
          <w:rFonts w:ascii="Arial" w:eastAsia="Times New Roman" w:hAnsi="Arial" w:cs="Arial"/>
          <w:color w:val="888888"/>
        </w:rPr>
      </w:pPr>
    </w:p>
    <w:p w14:paraId="711D16B3" w14:textId="761DCA87" w:rsidR="00E959FB" w:rsidRPr="007052AA" w:rsidRDefault="00EE651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Kadar koli lahko </w:t>
      </w:r>
      <w:r w:rsidR="00FE5DCC" w:rsidRPr="007052AA">
        <w:rPr>
          <w:rFonts w:ascii="Arial" w:eastAsia="Times New Roman" w:hAnsi="Arial" w:cs="Arial"/>
          <w:color w:val="888888"/>
        </w:rPr>
        <w:t>zahtevat</w:t>
      </w:r>
      <w:r w:rsidRPr="007052AA">
        <w:rPr>
          <w:rFonts w:ascii="Arial" w:eastAsia="Times New Roman" w:hAnsi="Arial" w:cs="Arial"/>
          <w:color w:val="888888"/>
        </w:rPr>
        <w:t>e</w:t>
      </w:r>
      <w:r w:rsidR="00FE5DCC" w:rsidRPr="007052AA">
        <w:rPr>
          <w:rFonts w:ascii="Arial" w:eastAsia="Times New Roman" w:hAnsi="Arial" w:cs="Arial"/>
          <w:color w:val="888888"/>
        </w:rPr>
        <w:t xml:space="preserve"> </w:t>
      </w:r>
      <w:r w:rsidRPr="007052AA">
        <w:rPr>
          <w:rFonts w:ascii="Arial" w:eastAsia="Times New Roman" w:hAnsi="Arial" w:cs="Arial"/>
          <w:color w:val="888888"/>
        </w:rPr>
        <w:t>vpogled v podatke, ki jih je upravljavec o vas zbral</w:t>
      </w:r>
      <w:r w:rsidR="0062321A" w:rsidRPr="007052AA">
        <w:rPr>
          <w:rFonts w:ascii="Arial" w:eastAsia="Times New Roman" w:hAnsi="Arial" w:cs="Arial"/>
          <w:color w:val="888888"/>
        </w:rPr>
        <w:t>,</w:t>
      </w:r>
      <w:r w:rsidRPr="007052AA">
        <w:rPr>
          <w:rFonts w:ascii="Arial" w:eastAsia="Times New Roman" w:hAnsi="Arial" w:cs="Arial"/>
          <w:color w:val="888888"/>
        </w:rPr>
        <w:t xml:space="preserve"> ali </w:t>
      </w:r>
      <w:r w:rsidR="00FE5DCC" w:rsidRPr="007052AA">
        <w:rPr>
          <w:rFonts w:ascii="Arial" w:eastAsia="Times New Roman" w:hAnsi="Arial" w:cs="Arial"/>
          <w:color w:val="888888"/>
        </w:rPr>
        <w:t xml:space="preserve">takojšen izbris </w:t>
      </w:r>
      <w:r w:rsidRPr="007052AA">
        <w:rPr>
          <w:rFonts w:ascii="Arial" w:eastAsia="Times New Roman" w:hAnsi="Arial" w:cs="Arial"/>
          <w:color w:val="888888"/>
        </w:rPr>
        <w:t xml:space="preserve">svojih </w:t>
      </w:r>
      <w:r w:rsidR="00FE5DCC" w:rsidRPr="007052AA">
        <w:rPr>
          <w:rFonts w:ascii="Arial" w:eastAsia="Times New Roman" w:hAnsi="Arial" w:cs="Arial"/>
          <w:color w:val="888888"/>
        </w:rPr>
        <w:t>osebnih podatkov.</w:t>
      </w:r>
    </w:p>
    <w:p w14:paraId="6FEF985F" w14:textId="77777777" w:rsidR="00761C58" w:rsidRPr="007052AA" w:rsidRDefault="00761C58" w:rsidP="00FE5DCC">
      <w:pPr>
        <w:spacing w:after="0" w:line="240" w:lineRule="auto"/>
        <w:jc w:val="both"/>
        <w:rPr>
          <w:rFonts w:ascii="Arial" w:eastAsia="Times New Roman" w:hAnsi="Arial" w:cs="Arial"/>
          <w:color w:val="888888"/>
        </w:rPr>
      </w:pPr>
    </w:p>
    <w:p w14:paraId="28D6BA57" w14:textId="55B09DF9" w:rsidR="00FE5DCC" w:rsidRPr="007052AA" w:rsidRDefault="00EE651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V</w:t>
      </w:r>
      <w:r w:rsidR="00FE5DCC" w:rsidRPr="007052AA">
        <w:rPr>
          <w:rFonts w:ascii="Arial" w:eastAsia="Times New Roman" w:hAnsi="Arial" w:cs="Arial"/>
          <w:color w:val="888888"/>
        </w:rPr>
        <w:t xml:space="preserve"> primeru popravka, dopolnitve ali izbrisa osebnih podatkov </w:t>
      </w:r>
      <w:r w:rsidRPr="007052AA">
        <w:rPr>
          <w:rFonts w:ascii="Arial" w:eastAsia="Times New Roman" w:hAnsi="Arial" w:cs="Arial"/>
          <w:color w:val="888888"/>
        </w:rPr>
        <w:t xml:space="preserve">vas moramo </w:t>
      </w:r>
      <w:r w:rsidR="00FE5DCC" w:rsidRPr="007052AA">
        <w:rPr>
          <w:rFonts w:ascii="Arial" w:eastAsia="Times New Roman" w:hAnsi="Arial" w:cs="Arial"/>
          <w:color w:val="888888"/>
        </w:rPr>
        <w:t xml:space="preserve">o popravku, dopolnitvi ali izbrisu brez odlašanja </w:t>
      </w:r>
      <w:r w:rsidRPr="007052AA">
        <w:rPr>
          <w:rFonts w:ascii="Arial" w:eastAsia="Times New Roman" w:hAnsi="Arial" w:cs="Arial"/>
          <w:color w:val="888888"/>
        </w:rPr>
        <w:t>obvestiti</w:t>
      </w:r>
      <w:r w:rsidR="00FE5DCC" w:rsidRPr="007052AA">
        <w:rPr>
          <w:rFonts w:ascii="Arial" w:eastAsia="Times New Roman" w:hAnsi="Arial" w:cs="Arial"/>
          <w:color w:val="888888"/>
        </w:rPr>
        <w:t>.</w:t>
      </w:r>
    </w:p>
    <w:p w14:paraId="28C56C3A" w14:textId="77777777" w:rsidR="00FE5DCC" w:rsidRPr="007052AA" w:rsidRDefault="00FE5DCC" w:rsidP="00FE5DCC">
      <w:pPr>
        <w:spacing w:after="0" w:line="240" w:lineRule="auto"/>
        <w:jc w:val="both"/>
        <w:rPr>
          <w:rFonts w:ascii="Arial" w:eastAsia="Times New Roman" w:hAnsi="Arial" w:cs="Arial"/>
          <w:color w:val="888888"/>
        </w:rPr>
      </w:pPr>
    </w:p>
    <w:p w14:paraId="11F9D888" w14:textId="50B7730C" w:rsidR="00E959FB" w:rsidRPr="007052AA" w:rsidRDefault="00FE5DCC" w:rsidP="00FE5DCC">
      <w:pPr>
        <w:spacing w:after="0" w:line="240" w:lineRule="auto"/>
        <w:jc w:val="both"/>
        <w:rPr>
          <w:rFonts w:ascii="Arial" w:eastAsia="Times New Roman" w:hAnsi="Arial" w:cs="Arial"/>
          <w:b/>
          <w:bCs/>
          <w:color w:val="888888"/>
        </w:rPr>
      </w:pPr>
      <w:r w:rsidRPr="007052AA">
        <w:rPr>
          <w:rFonts w:ascii="Arial" w:eastAsia="Times New Roman" w:hAnsi="Arial" w:cs="Arial"/>
          <w:b/>
          <w:bCs/>
          <w:color w:val="888888"/>
        </w:rPr>
        <w:t>Pravica do omejitve obdelave osebnih podatkov</w:t>
      </w:r>
    </w:p>
    <w:p w14:paraId="38F485EA" w14:textId="3F4103D7" w:rsidR="00E959FB" w:rsidRPr="007052AA" w:rsidRDefault="00EE651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Kadar koli </w:t>
      </w:r>
      <w:r w:rsidR="00FE5DCC" w:rsidRPr="007052AA">
        <w:rPr>
          <w:rFonts w:ascii="Arial" w:eastAsia="Times New Roman" w:hAnsi="Arial" w:cs="Arial"/>
          <w:color w:val="888888"/>
        </w:rPr>
        <w:t>imate pravico zahtevati, da omeji</w:t>
      </w:r>
      <w:r w:rsidRPr="007052AA">
        <w:rPr>
          <w:rFonts w:ascii="Arial" w:eastAsia="Times New Roman" w:hAnsi="Arial" w:cs="Arial"/>
          <w:color w:val="888888"/>
        </w:rPr>
        <w:t>mo</w:t>
      </w:r>
      <w:r w:rsidR="00FE5DCC" w:rsidRPr="007052AA">
        <w:rPr>
          <w:rFonts w:ascii="Arial" w:eastAsia="Times New Roman" w:hAnsi="Arial" w:cs="Arial"/>
          <w:color w:val="888888"/>
        </w:rPr>
        <w:t xml:space="preserve"> obdelavo vaših osebnih podatkov v primeru njihove netočnosti, nezakonitosti, prenehanja namena obdelave ali vložitve ugovora.</w:t>
      </w:r>
    </w:p>
    <w:p w14:paraId="38D5B0E2" w14:textId="77777777" w:rsidR="00FE5DCC" w:rsidRPr="007052AA" w:rsidRDefault="00FE5DCC" w:rsidP="00FE5DCC">
      <w:pPr>
        <w:spacing w:after="0" w:line="240" w:lineRule="auto"/>
        <w:jc w:val="both"/>
        <w:rPr>
          <w:rFonts w:ascii="Arial" w:eastAsia="Times New Roman" w:hAnsi="Arial" w:cs="Arial"/>
          <w:color w:val="888888"/>
        </w:rPr>
      </w:pPr>
    </w:p>
    <w:p w14:paraId="17C237CE" w14:textId="77777777" w:rsidR="00E959FB" w:rsidRPr="007052AA" w:rsidRDefault="00FE5DCC" w:rsidP="00FE5DCC">
      <w:pPr>
        <w:spacing w:after="0" w:line="240" w:lineRule="auto"/>
        <w:jc w:val="both"/>
        <w:rPr>
          <w:rFonts w:ascii="Arial" w:eastAsia="Times New Roman" w:hAnsi="Arial" w:cs="Arial"/>
          <w:b/>
          <w:bCs/>
          <w:color w:val="888888"/>
        </w:rPr>
      </w:pPr>
      <w:r w:rsidRPr="007052AA">
        <w:rPr>
          <w:rFonts w:ascii="Arial" w:eastAsia="Times New Roman" w:hAnsi="Arial" w:cs="Arial"/>
          <w:b/>
          <w:bCs/>
          <w:color w:val="888888"/>
        </w:rPr>
        <w:t>Pravica do prenosljivosti vaših podatkov</w:t>
      </w:r>
    </w:p>
    <w:p w14:paraId="10E38C7E" w14:textId="05586878" w:rsidR="00E959FB" w:rsidRPr="007052AA" w:rsidRDefault="00EE651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Kadar koli imate </w:t>
      </w:r>
      <w:r w:rsidR="00FE5DCC" w:rsidRPr="007052AA">
        <w:rPr>
          <w:rFonts w:ascii="Arial" w:eastAsia="Times New Roman" w:hAnsi="Arial" w:cs="Arial"/>
          <w:color w:val="888888"/>
        </w:rPr>
        <w:t>pravico zahtevati, da vam posreduje</w:t>
      </w:r>
      <w:r w:rsidRPr="007052AA">
        <w:rPr>
          <w:rFonts w:ascii="Arial" w:eastAsia="Times New Roman" w:hAnsi="Arial" w:cs="Arial"/>
          <w:color w:val="888888"/>
        </w:rPr>
        <w:t>mo</w:t>
      </w:r>
      <w:r w:rsidR="00FE5DCC" w:rsidRPr="007052AA">
        <w:rPr>
          <w:rFonts w:ascii="Arial" w:eastAsia="Times New Roman" w:hAnsi="Arial" w:cs="Arial"/>
          <w:color w:val="888888"/>
        </w:rPr>
        <w:t xml:space="preserve"> osebne podatke, ki jih obdeluje</w:t>
      </w:r>
      <w:r w:rsidRPr="007052AA">
        <w:rPr>
          <w:rFonts w:ascii="Arial" w:eastAsia="Times New Roman" w:hAnsi="Arial" w:cs="Arial"/>
          <w:color w:val="888888"/>
        </w:rPr>
        <w:t>mo</w:t>
      </w:r>
      <w:r w:rsidR="00FE5DCC" w:rsidRPr="007052AA">
        <w:rPr>
          <w:rFonts w:ascii="Arial" w:eastAsia="Times New Roman" w:hAnsi="Arial" w:cs="Arial"/>
          <w:color w:val="888888"/>
        </w:rPr>
        <w:t xml:space="preserve"> v zvezi z vami.</w:t>
      </w:r>
    </w:p>
    <w:p w14:paraId="2BAC7ABE" w14:textId="77777777" w:rsidR="004162F1" w:rsidRPr="007052AA" w:rsidRDefault="004162F1" w:rsidP="00FE5DCC">
      <w:pPr>
        <w:spacing w:after="0" w:line="240" w:lineRule="auto"/>
        <w:jc w:val="both"/>
        <w:rPr>
          <w:rFonts w:ascii="Arial" w:eastAsia="Times New Roman" w:hAnsi="Arial" w:cs="Arial"/>
          <w:color w:val="888888"/>
        </w:rPr>
      </w:pPr>
    </w:p>
    <w:p w14:paraId="04916929" w14:textId="23A02E61" w:rsidR="00E959FB" w:rsidRPr="007052AA" w:rsidRDefault="001B6B9B"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Kadar koli </w:t>
      </w:r>
      <w:r w:rsidR="00FE5DCC" w:rsidRPr="007052AA">
        <w:rPr>
          <w:rFonts w:ascii="Arial" w:eastAsia="Times New Roman" w:hAnsi="Arial" w:cs="Arial"/>
          <w:color w:val="888888"/>
        </w:rPr>
        <w:t xml:space="preserve">imate pravico zahtevati, da osebne </w:t>
      </w:r>
      <w:r w:rsidR="00CF1503" w:rsidRPr="007052AA">
        <w:rPr>
          <w:rFonts w:ascii="Arial" w:eastAsia="Times New Roman" w:hAnsi="Arial" w:cs="Arial"/>
          <w:color w:val="888888"/>
        </w:rPr>
        <w:t>podatke</w:t>
      </w:r>
      <w:r w:rsidR="00FE5DCC" w:rsidRPr="007052AA">
        <w:rPr>
          <w:rFonts w:ascii="Arial" w:eastAsia="Times New Roman" w:hAnsi="Arial" w:cs="Arial"/>
          <w:color w:val="888888"/>
        </w:rPr>
        <w:t>, ki jih obdeluje</w:t>
      </w:r>
      <w:r w:rsidRPr="007052AA">
        <w:rPr>
          <w:rFonts w:ascii="Arial" w:eastAsia="Times New Roman" w:hAnsi="Arial" w:cs="Arial"/>
          <w:color w:val="888888"/>
        </w:rPr>
        <w:t>mo</w:t>
      </w:r>
      <w:r w:rsidR="00FE5DCC" w:rsidRPr="007052AA">
        <w:rPr>
          <w:rFonts w:ascii="Arial" w:eastAsia="Times New Roman" w:hAnsi="Arial" w:cs="Arial"/>
          <w:color w:val="888888"/>
        </w:rPr>
        <w:t xml:space="preserve"> v zvezi z vami, posreduje</w:t>
      </w:r>
      <w:r w:rsidRPr="007052AA">
        <w:rPr>
          <w:rFonts w:ascii="Arial" w:eastAsia="Times New Roman" w:hAnsi="Arial" w:cs="Arial"/>
          <w:color w:val="888888"/>
        </w:rPr>
        <w:t>mo</w:t>
      </w:r>
      <w:r w:rsidR="00FE5DCC" w:rsidRPr="007052AA">
        <w:rPr>
          <w:rFonts w:ascii="Arial" w:eastAsia="Times New Roman" w:hAnsi="Arial" w:cs="Arial"/>
          <w:color w:val="888888"/>
        </w:rPr>
        <w:t xml:space="preserve"> drugemu upravljavcu.</w:t>
      </w:r>
    </w:p>
    <w:p w14:paraId="78EF9056" w14:textId="77777777" w:rsidR="00FE5DCC" w:rsidRPr="007052AA" w:rsidRDefault="00FE5DCC" w:rsidP="00FE5DCC">
      <w:pPr>
        <w:spacing w:after="0" w:line="240" w:lineRule="auto"/>
        <w:jc w:val="both"/>
        <w:rPr>
          <w:rFonts w:ascii="Arial" w:eastAsia="Times New Roman" w:hAnsi="Arial" w:cs="Arial"/>
          <w:color w:val="888888"/>
        </w:rPr>
      </w:pPr>
    </w:p>
    <w:p w14:paraId="597C03E3" w14:textId="77777777" w:rsidR="00E959FB" w:rsidRPr="007052AA" w:rsidRDefault="00FE5DCC" w:rsidP="00FE5DCC">
      <w:pPr>
        <w:spacing w:after="0" w:line="240" w:lineRule="auto"/>
        <w:jc w:val="both"/>
        <w:rPr>
          <w:rFonts w:ascii="Arial" w:eastAsia="Times New Roman" w:hAnsi="Arial" w:cs="Arial"/>
          <w:b/>
          <w:bCs/>
          <w:color w:val="888888"/>
        </w:rPr>
      </w:pPr>
      <w:r w:rsidRPr="007052AA">
        <w:rPr>
          <w:rFonts w:ascii="Arial" w:eastAsia="Times New Roman" w:hAnsi="Arial" w:cs="Arial"/>
          <w:b/>
          <w:bCs/>
          <w:color w:val="888888"/>
        </w:rPr>
        <w:lastRenderedPageBreak/>
        <w:t>Pravica do ugovora</w:t>
      </w:r>
    </w:p>
    <w:p w14:paraId="51E8793C" w14:textId="7BCB238F" w:rsidR="00AE1F19" w:rsidRPr="007052AA" w:rsidRDefault="001B6B9B"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Vsaka uporaba vaših osebnih podatkov za namene informativnega ali promocijskega obveščanja zahteva vašo izrecno privolitev. V</w:t>
      </w:r>
      <w:r w:rsidR="00FE5DCC" w:rsidRPr="007052AA">
        <w:rPr>
          <w:rFonts w:ascii="Arial" w:eastAsia="Times New Roman" w:hAnsi="Arial" w:cs="Arial"/>
          <w:color w:val="888888"/>
        </w:rPr>
        <w:t xml:space="preserve"> primeru</w:t>
      </w:r>
      <w:r w:rsidRPr="007052AA">
        <w:rPr>
          <w:rFonts w:ascii="Arial" w:eastAsia="Times New Roman" w:hAnsi="Arial" w:cs="Arial"/>
          <w:color w:val="888888"/>
        </w:rPr>
        <w:t xml:space="preserve">, ko na podlagi privolitve prejemate informativne ali komercialne promocijske vsebine, lahko </w:t>
      </w:r>
      <w:r w:rsidR="00FE5DCC" w:rsidRPr="007052AA">
        <w:rPr>
          <w:rFonts w:ascii="Arial" w:eastAsia="Times New Roman" w:hAnsi="Arial" w:cs="Arial"/>
          <w:color w:val="888888"/>
        </w:rPr>
        <w:t>kadar</w:t>
      </w:r>
      <w:r w:rsidR="0062321A" w:rsidRPr="007052AA">
        <w:rPr>
          <w:rFonts w:ascii="Arial" w:eastAsia="Times New Roman" w:hAnsi="Arial" w:cs="Arial"/>
          <w:color w:val="888888"/>
        </w:rPr>
        <w:t xml:space="preserve"> </w:t>
      </w:r>
      <w:r w:rsidR="00FE5DCC" w:rsidRPr="007052AA">
        <w:rPr>
          <w:rFonts w:ascii="Arial" w:eastAsia="Times New Roman" w:hAnsi="Arial" w:cs="Arial"/>
          <w:color w:val="888888"/>
        </w:rPr>
        <w:t>koli pisno zahtevat</w:t>
      </w:r>
      <w:r w:rsidRPr="007052AA">
        <w:rPr>
          <w:rFonts w:ascii="Arial" w:eastAsia="Times New Roman" w:hAnsi="Arial" w:cs="Arial"/>
          <w:color w:val="888888"/>
        </w:rPr>
        <w:t>e</w:t>
      </w:r>
      <w:r w:rsidR="00FE5DCC" w:rsidRPr="007052AA">
        <w:rPr>
          <w:rFonts w:ascii="Arial" w:eastAsia="Times New Roman" w:hAnsi="Arial" w:cs="Arial"/>
          <w:color w:val="888888"/>
        </w:rPr>
        <w:t xml:space="preserve"> prenehanje uporabe vaših podatkov v ta namen. </w:t>
      </w:r>
    </w:p>
    <w:p w14:paraId="05AE0BF0" w14:textId="58D136D9" w:rsidR="00E959FB" w:rsidRPr="007052AA" w:rsidRDefault="00E959FB" w:rsidP="00FE5DCC">
      <w:pPr>
        <w:spacing w:after="0" w:line="240" w:lineRule="auto"/>
        <w:jc w:val="both"/>
        <w:rPr>
          <w:rFonts w:ascii="Arial" w:eastAsia="Times New Roman" w:hAnsi="Arial" w:cs="Arial"/>
          <w:color w:val="888888"/>
        </w:rPr>
      </w:pPr>
    </w:p>
    <w:p w14:paraId="4A9E8DA9" w14:textId="08ACA1A0" w:rsidR="00D90A31" w:rsidRPr="007052AA" w:rsidRDefault="00FE5DCC" w:rsidP="00D90A31">
      <w:pPr>
        <w:spacing w:after="0" w:line="240" w:lineRule="auto"/>
        <w:jc w:val="both"/>
        <w:rPr>
          <w:rFonts w:ascii="Arial" w:eastAsia="Times New Roman" w:hAnsi="Arial" w:cs="Arial"/>
          <w:b/>
          <w:color w:val="888888"/>
        </w:rPr>
      </w:pPr>
      <w:r w:rsidRPr="007052AA">
        <w:rPr>
          <w:rFonts w:ascii="Arial" w:eastAsia="Times New Roman" w:hAnsi="Arial" w:cs="Arial"/>
          <w:color w:val="888888"/>
        </w:rPr>
        <w:t>Vse pravice</w:t>
      </w:r>
      <w:r w:rsidR="00AE1F19" w:rsidRPr="007052AA">
        <w:rPr>
          <w:rFonts w:ascii="Arial" w:eastAsia="Times New Roman" w:hAnsi="Arial" w:cs="Arial"/>
          <w:color w:val="888888"/>
        </w:rPr>
        <w:t xml:space="preserve"> v zvezi z varstvom vaših osebnih podatkov</w:t>
      </w:r>
      <w:r w:rsidRPr="007052AA">
        <w:rPr>
          <w:rFonts w:ascii="Arial" w:eastAsia="Times New Roman" w:hAnsi="Arial" w:cs="Arial"/>
          <w:color w:val="888888"/>
        </w:rPr>
        <w:t xml:space="preserve"> lahko zahtevate na obrazcu, ki je priloga tega dokumenta. Zahtevo pošljete po pošti na naslov</w:t>
      </w:r>
      <w:r w:rsidR="0062321A" w:rsidRPr="007052AA">
        <w:rPr>
          <w:rFonts w:ascii="Arial" w:eastAsia="Times New Roman" w:hAnsi="Arial" w:cs="Arial"/>
          <w:color w:val="888888"/>
        </w:rPr>
        <w:t xml:space="preserve"> </w:t>
      </w:r>
      <w:r w:rsidR="00A56A33" w:rsidRPr="007052AA">
        <w:rPr>
          <w:rFonts w:ascii="Arial" w:eastAsia="Times New Roman" w:hAnsi="Arial" w:cs="Arial"/>
          <w:b/>
          <w:color w:val="888888"/>
        </w:rPr>
        <w:t>je KPL, družba za gradnjo in vzdrževanje cest, zelenih površin ter inženiring d.o.o., Tbilisijska ulica 61, 1000 Ljubljana</w:t>
      </w:r>
      <w:r w:rsidR="00D90A31" w:rsidRPr="007052AA">
        <w:rPr>
          <w:rFonts w:ascii="Arial" w:eastAsia="Times New Roman" w:hAnsi="Arial" w:cs="Arial"/>
          <w:color w:val="888888"/>
        </w:rPr>
        <w:t xml:space="preserve"> ali na elektronski naslov: </w:t>
      </w:r>
      <w:r w:rsidR="00111BB7" w:rsidRPr="007052AA">
        <w:rPr>
          <w:rStyle w:val="Hiperpovezava"/>
          <w:rFonts w:ascii="Arial" w:eastAsia="Times New Roman" w:hAnsi="Arial" w:cs="Arial"/>
        </w:rPr>
        <w:t>kpl@kpl.si</w:t>
      </w:r>
      <w:r w:rsidR="00D90A31" w:rsidRPr="007052AA">
        <w:rPr>
          <w:rFonts w:ascii="Arial" w:eastAsia="Times New Roman" w:hAnsi="Arial" w:cs="Arial"/>
          <w:color w:val="888888"/>
        </w:rPr>
        <w:t>.</w:t>
      </w:r>
    </w:p>
    <w:p w14:paraId="4DC617AA" w14:textId="77777777" w:rsidR="001E1D1F" w:rsidRPr="007052AA" w:rsidRDefault="001E1D1F" w:rsidP="00FE5DCC">
      <w:pPr>
        <w:spacing w:after="0" w:line="240" w:lineRule="auto"/>
        <w:jc w:val="both"/>
        <w:rPr>
          <w:rFonts w:ascii="Arial" w:hAnsi="Arial" w:cs="Arial"/>
          <w:b/>
          <w:bCs/>
          <w:color w:val="888888"/>
        </w:rPr>
      </w:pPr>
    </w:p>
    <w:p w14:paraId="77271764" w14:textId="626DFFC5" w:rsidR="001E1D1F" w:rsidRPr="007052AA" w:rsidRDefault="001E1D1F" w:rsidP="00FE5DCC">
      <w:pPr>
        <w:spacing w:after="0" w:line="240" w:lineRule="auto"/>
        <w:jc w:val="both"/>
        <w:rPr>
          <w:rFonts w:ascii="Arial" w:eastAsia="Times New Roman" w:hAnsi="Arial" w:cs="Arial"/>
          <w:color w:val="888888"/>
        </w:rPr>
      </w:pPr>
      <w:r w:rsidRPr="007052AA">
        <w:rPr>
          <w:rFonts w:ascii="Arial" w:hAnsi="Arial" w:cs="Arial"/>
          <w:b/>
          <w:bCs/>
          <w:color w:val="888888"/>
        </w:rPr>
        <w:t>Pravica do dostopa do osebnih podatkov v zvezi z vami</w:t>
      </w:r>
    </w:p>
    <w:p w14:paraId="7CA13FB8" w14:textId="227DC58F" w:rsidR="00FE5DCC" w:rsidRPr="007052AA" w:rsidRDefault="0098628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Kadar koli </w:t>
      </w:r>
      <w:r w:rsidR="00FE5DCC" w:rsidRPr="007052AA">
        <w:rPr>
          <w:rFonts w:ascii="Arial" w:eastAsia="Times New Roman" w:hAnsi="Arial" w:cs="Arial"/>
          <w:color w:val="888888"/>
        </w:rPr>
        <w:t>imate pravico dobiti potrditev</w:t>
      </w:r>
      <w:r w:rsidR="00226451" w:rsidRPr="007052AA">
        <w:rPr>
          <w:rFonts w:ascii="Arial" w:eastAsia="Times New Roman" w:hAnsi="Arial" w:cs="Arial"/>
          <w:color w:val="888888"/>
        </w:rPr>
        <w:t>,</w:t>
      </w:r>
      <w:r w:rsidR="00FE5DCC" w:rsidRPr="007052AA">
        <w:rPr>
          <w:rFonts w:ascii="Arial" w:eastAsia="Times New Roman" w:hAnsi="Arial" w:cs="Arial"/>
          <w:color w:val="888888"/>
        </w:rPr>
        <w:t xml:space="preserve"> ali se v zvezi z vami obdelujejo osebni podatki in dostop do osebnih podatkov v zvezi z vami in naslednje informacije: namen obdelave</w:t>
      </w:r>
      <w:r w:rsidRPr="007052AA">
        <w:rPr>
          <w:rFonts w:ascii="Arial" w:eastAsia="Times New Roman" w:hAnsi="Arial" w:cs="Arial"/>
          <w:color w:val="888888"/>
        </w:rPr>
        <w:t xml:space="preserve"> podatkov</w:t>
      </w:r>
      <w:r w:rsidR="00FE5DCC" w:rsidRPr="007052AA">
        <w:rPr>
          <w:rFonts w:ascii="Arial" w:eastAsia="Times New Roman" w:hAnsi="Arial" w:cs="Arial"/>
          <w:color w:val="888888"/>
        </w:rPr>
        <w:t>, vrsto osebnih podatkov v zvezi z vami, uporabnike vaših osebnih podatkov, predvideno obdobje hrambe osebnih podatkov, vir osebnih podatkov.</w:t>
      </w:r>
      <w:r w:rsidR="00BA2FA8" w:rsidRPr="007052AA">
        <w:rPr>
          <w:rFonts w:ascii="Arial" w:eastAsia="Times New Roman" w:hAnsi="Arial" w:cs="Arial"/>
          <w:color w:val="888888"/>
        </w:rPr>
        <w:t xml:space="preserve"> Pomembne informacije </w:t>
      </w:r>
      <w:r w:rsidR="00EB33B2" w:rsidRPr="007052AA">
        <w:rPr>
          <w:rFonts w:ascii="Arial" w:eastAsia="Times New Roman" w:hAnsi="Arial" w:cs="Arial"/>
          <w:color w:val="888888"/>
        </w:rPr>
        <w:t>upravljavca so navedene v nadaljevanju te izjave.</w:t>
      </w:r>
    </w:p>
    <w:p w14:paraId="068EFFD1" w14:textId="77777777" w:rsidR="00FE5DCC" w:rsidRPr="007052AA" w:rsidRDefault="00FE5DCC" w:rsidP="00FE5DCC">
      <w:pPr>
        <w:spacing w:after="0" w:line="240" w:lineRule="auto"/>
        <w:jc w:val="both"/>
        <w:rPr>
          <w:rFonts w:ascii="Arial" w:eastAsia="Times New Roman" w:hAnsi="Arial" w:cs="Arial"/>
          <w:color w:val="E6691E"/>
        </w:rPr>
      </w:pPr>
    </w:p>
    <w:p w14:paraId="73E1E9B7" w14:textId="4E93E47D" w:rsidR="00FE5DCC" w:rsidRPr="007052AA" w:rsidRDefault="00986283" w:rsidP="00FE5DCC">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 xml:space="preserve">Ogroženost </w:t>
      </w:r>
      <w:r w:rsidR="00FE5DCC" w:rsidRPr="007052AA">
        <w:rPr>
          <w:rFonts w:ascii="Arial" w:eastAsia="Times New Roman" w:hAnsi="Arial" w:cs="Arial"/>
          <w:color w:val="00B050"/>
        </w:rPr>
        <w:t>varstva osebnih podatkov</w:t>
      </w:r>
    </w:p>
    <w:p w14:paraId="7C23B02E" w14:textId="1AB16B93" w:rsidR="00986283" w:rsidRPr="007052AA" w:rsidRDefault="0098628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Vsemu trudu varovanja podatkov navkljub popolne varnosti žal ni. Vedno obstaja možnost, da posebej zagrizen vdor v naše IT</w:t>
      </w:r>
      <w:r w:rsidR="00226451" w:rsidRPr="007052AA">
        <w:rPr>
          <w:rFonts w:ascii="Arial" w:eastAsia="Times New Roman" w:hAnsi="Arial" w:cs="Arial"/>
          <w:color w:val="888888"/>
        </w:rPr>
        <w:t>-</w:t>
      </w:r>
      <w:r w:rsidRPr="007052AA">
        <w:rPr>
          <w:rFonts w:ascii="Arial" w:eastAsia="Times New Roman" w:hAnsi="Arial" w:cs="Arial"/>
          <w:color w:val="888888"/>
        </w:rPr>
        <w:t>sisteme ali nepredvidljiva napaka ogrozi varstvo vaših osebnih podatkov.</w:t>
      </w:r>
    </w:p>
    <w:p w14:paraId="055C7096" w14:textId="77777777" w:rsidR="00986283" w:rsidRPr="007052AA" w:rsidRDefault="00986283" w:rsidP="00FE5DCC">
      <w:pPr>
        <w:spacing w:after="0" w:line="240" w:lineRule="auto"/>
        <w:jc w:val="both"/>
        <w:rPr>
          <w:rFonts w:ascii="Arial" w:eastAsia="Times New Roman" w:hAnsi="Arial" w:cs="Arial"/>
          <w:color w:val="888888"/>
        </w:rPr>
      </w:pPr>
    </w:p>
    <w:p w14:paraId="453554C8" w14:textId="1BDC0023"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V primeru </w:t>
      </w:r>
      <w:r w:rsidR="00986283" w:rsidRPr="007052AA">
        <w:rPr>
          <w:rFonts w:ascii="Arial" w:eastAsia="Times New Roman" w:hAnsi="Arial" w:cs="Arial"/>
          <w:color w:val="888888"/>
        </w:rPr>
        <w:t xml:space="preserve">ogrozitve </w:t>
      </w:r>
      <w:r w:rsidR="00CF1503" w:rsidRPr="007052AA">
        <w:rPr>
          <w:rFonts w:ascii="Arial" w:eastAsia="Times New Roman" w:hAnsi="Arial" w:cs="Arial"/>
          <w:color w:val="888888"/>
        </w:rPr>
        <w:t xml:space="preserve">varstva vaših osebnih podatkov in v primeru, da bi bila ob tem izkazana verjetnost, da bi taka </w:t>
      </w:r>
      <w:r w:rsidR="00986283" w:rsidRPr="007052AA">
        <w:rPr>
          <w:rFonts w:ascii="Arial" w:eastAsia="Times New Roman" w:hAnsi="Arial" w:cs="Arial"/>
          <w:color w:val="888888"/>
        </w:rPr>
        <w:t xml:space="preserve">ogroženost </w:t>
      </w:r>
      <w:r w:rsidR="00CF1503" w:rsidRPr="007052AA">
        <w:rPr>
          <w:rFonts w:ascii="Arial" w:eastAsia="Times New Roman" w:hAnsi="Arial" w:cs="Arial"/>
          <w:color w:val="888888"/>
        </w:rPr>
        <w:t>varstva osebnih podatkov lahko povzročila veliko tveganje za vaše pravice in svoboščine, vas bomo o tem nemudoma obvestili.</w:t>
      </w:r>
    </w:p>
    <w:p w14:paraId="0BEEB5C8" w14:textId="77777777" w:rsidR="00332551" w:rsidRPr="007052AA" w:rsidRDefault="00332551" w:rsidP="00FE5DCC">
      <w:pPr>
        <w:spacing w:after="0" w:line="240" w:lineRule="auto"/>
        <w:jc w:val="both"/>
        <w:rPr>
          <w:rFonts w:ascii="Arial" w:eastAsia="Times New Roman" w:hAnsi="Arial" w:cs="Arial"/>
          <w:color w:val="888888"/>
        </w:rPr>
      </w:pPr>
    </w:p>
    <w:p w14:paraId="71231E95" w14:textId="40DE8046" w:rsidR="00CF1503" w:rsidRPr="007052AA" w:rsidRDefault="00CF1503" w:rsidP="00CF1503">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V primeru </w:t>
      </w:r>
      <w:r w:rsidR="00986283" w:rsidRPr="007052AA">
        <w:rPr>
          <w:rFonts w:ascii="Arial" w:eastAsia="Times New Roman" w:hAnsi="Arial" w:cs="Arial"/>
          <w:color w:val="888888"/>
        </w:rPr>
        <w:t xml:space="preserve">ogroženosti </w:t>
      </w:r>
      <w:r w:rsidRPr="007052AA">
        <w:rPr>
          <w:rFonts w:ascii="Arial" w:eastAsia="Times New Roman" w:hAnsi="Arial" w:cs="Arial"/>
          <w:color w:val="888888"/>
        </w:rPr>
        <w:t xml:space="preserve">varstva osebnih podatkov bomo brez nepotrebnega odlašanja, najkasneje pa v 72 urah po seznanitvi </w:t>
      </w:r>
      <w:r w:rsidR="00986283" w:rsidRPr="007052AA">
        <w:rPr>
          <w:rFonts w:ascii="Arial" w:eastAsia="Times New Roman" w:hAnsi="Arial" w:cs="Arial"/>
          <w:color w:val="888888"/>
        </w:rPr>
        <w:t xml:space="preserve">z ogroženostjo </w:t>
      </w:r>
      <w:r w:rsidRPr="007052AA">
        <w:rPr>
          <w:rFonts w:ascii="Arial" w:eastAsia="Times New Roman" w:hAnsi="Arial" w:cs="Arial"/>
          <w:color w:val="888888"/>
        </w:rPr>
        <w:t>varstva vaših osebnih podatkov o njej obvestili pristojni organ.</w:t>
      </w:r>
    </w:p>
    <w:p w14:paraId="6EB76326" w14:textId="77777777" w:rsidR="000E4EE7" w:rsidRPr="007052AA" w:rsidRDefault="000E4EE7" w:rsidP="00FE5DCC">
      <w:pPr>
        <w:spacing w:after="0" w:line="240" w:lineRule="auto"/>
        <w:jc w:val="both"/>
        <w:rPr>
          <w:rFonts w:ascii="Arial" w:hAnsi="Arial" w:cs="Arial"/>
          <w:color w:val="000000"/>
        </w:rPr>
      </w:pPr>
    </w:p>
    <w:p w14:paraId="1D8BCA1C" w14:textId="3CD2C268" w:rsidR="00FE5DCC" w:rsidRPr="007052AA" w:rsidRDefault="00FE5DCC" w:rsidP="00FE5DCC">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Pravica do pritožbe</w:t>
      </w:r>
    </w:p>
    <w:p w14:paraId="3541A8E1" w14:textId="77777777"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Pravico imate, da v primeru kršitve varstva osebnih podatkov zoper upravljavca vložite pritožbo pri pristojnem nadzornem organu na naslov: Informacijski pooblaščenec, Zaloška 59, 1000 Ljubljana ali na: </w:t>
      </w:r>
      <w:hyperlink r:id="rId14" w:history="1">
        <w:r w:rsidRPr="007052AA">
          <w:rPr>
            <w:rFonts w:ascii="Arial" w:eastAsia="Times New Roman" w:hAnsi="Arial" w:cs="Arial"/>
            <w:color w:val="888888"/>
          </w:rPr>
          <w:t>gp.ip@ip-rs.si</w:t>
        </w:r>
      </w:hyperlink>
      <w:r w:rsidRPr="007052AA">
        <w:rPr>
          <w:rFonts w:ascii="Arial" w:eastAsia="Times New Roman" w:hAnsi="Arial" w:cs="Arial"/>
          <w:color w:val="888888"/>
        </w:rPr>
        <w:t>.</w:t>
      </w:r>
    </w:p>
    <w:p w14:paraId="66EC2E65" w14:textId="608F7E51" w:rsidR="00FE5DCC" w:rsidRPr="007052AA" w:rsidRDefault="00FE5DCC" w:rsidP="00FE5DCC">
      <w:pPr>
        <w:spacing w:after="0" w:line="240" w:lineRule="auto"/>
        <w:jc w:val="both"/>
        <w:rPr>
          <w:rFonts w:ascii="Arial" w:hAnsi="Arial" w:cs="Arial"/>
        </w:rPr>
      </w:pPr>
    </w:p>
    <w:p w14:paraId="16CEFB4F" w14:textId="7CEBEBAE" w:rsidR="00FE5DCC" w:rsidRPr="007052AA" w:rsidRDefault="00FE5DCC" w:rsidP="00FE5DCC">
      <w:pPr>
        <w:shd w:val="clear" w:color="auto" w:fill="FFFFFF"/>
        <w:spacing w:after="0" w:line="240" w:lineRule="auto"/>
        <w:outlineLvl w:val="2"/>
        <w:rPr>
          <w:rFonts w:ascii="Arial" w:eastAsia="Times New Roman" w:hAnsi="Arial" w:cs="Arial"/>
          <w:color w:val="00B050"/>
        </w:rPr>
      </w:pPr>
      <w:r w:rsidRPr="007052AA">
        <w:rPr>
          <w:rFonts w:ascii="Arial" w:eastAsia="Times New Roman" w:hAnsi="Arial" w:cs="Arial"/>
          <w:color w:val="00B050"/>
        </w:rPr>
        <w:t>Pomembne informacije v zvezi z obdelavo vaših osebnih podatkov</w:t>
      </w:r>
    </w:p>
    <w:p w14:paraId="071FC952" w14:textId="3BF1E22C" w:rsidR="00E959FB"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Zavezujemo se, da bomo vse zbrane podatke obdelovali zgolj v okviru naštetih namenov upravljanja oz. obdelave osebnih podatkov ter v skladu z Zakonom o varstvu osebnih podatkov ter drugo zadevno področno zakonodajo kot tudi skladno z Uredbo (EU) 2016/679 o varstvu posameznikov pri obdelavi osebnih podatkov (GDPR).</w:t>
      </w:r>
    </w:p>
    <w:p w14:paraId="497E974A" w14:textId="77777777" w:rsidR="00332551" w:rsidRPr="007052AA" w:rsidRDefault="00332551" w:rsidP="00FE5DCC">
      <w:pPr>
        <w:spacing w:after="0" w:line="240" w:lineRule="auto"/>
        <w:jc w:val="both"/>
        <w:rPr>
          <w:rFonts w:ascii="Arial" w:eastAsia="Times New Roman" w:hAnsi="Arial" w:cs="Arial"/>
          <w:color w:val="888888"/>
        </w:rPr>
      </w:pPr>
    </w:p>
    <w:p w14:paraId="50ED65D0" w14:textId="7068A54D" w:rsidR="00332551" w:rsidRPr="007052AA" w:rsidRDefault="00986283"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Kakršno koli </w:t>
      </w:r>
      <w:r w:rsidR="00FE5DCC" w:rsidRPr="007052AA">
        <w:rPr>
          <w:rFonts w:ascii="Arial" w:eastAsia="Times New Roman" w:hAnsi="Arial" w:cs="Arial"/>
          <w:color w:val="888888"/>
        </w:rPr>
        <w:t>vprašanj</w:t>
      </w:r>
      <w:r w:rsidRPr="007052AA">
        <w:rPr>
          <w:rFonts w:ascii="Arial" w:eastAsia="Times New Roman" w:hAnsi="Arial" w:cs="Arial"/>
          <w:color w:val="888888"/>
        </w:rPr>
        <w:t>e</w:t>
      </w:r>
      <w:r w:rsidR="00FE5DCC" w:rsidRPr="007052AA">
        <w:rPr>
          <w:rFonts w:ascii="Arial" w:eastAsia="Times New Roman" w:hAnsi="Arial" w:cs="Arial"/>
          <w:color w:val="888888"/>
        </w:rPr>
        <w:t xml:space="preserve">, nejasnost </w:t>
      </w:r>
      <w:r w:rsidRPr="007052AA">
        <w:rPr>
          <w:rFonts w:ascii="Arial" w:eastAsia="Times New Roman" w:hAnsi="Arial" w:cs="Arial"/>
          <w:color w:val="888888"/>
        </w:rPr>
        <w:t xml:space="preserve">ali </w:t>
      </w:r>
      <w:r w:rsidR="00FE5DCC" w:rsidRPr="007052AA">
        <w:rPr>
          <w:rFonts w:ascii="Arial" w:eastAsia="Times New Roman" w:hAnsi="Arial" w:cs="Arial"/>
          <w:color w:val="888888"/>
        </w:rPr>
        <w:t>uveljavljanj</w:t>
      </w:r>
      <w:r w:rsidRPr="007052AA">
        <w:rPr>
          <w:rFonts w:ascii="Arial" w:eastAsia="Times New Roman" w:hAnsi="Arial" w:cs="Arial"/>
          <w:color w:val="888888"/>
        </w:rPr>
        <w:t>e</w:t>
      </w:r>
      <w:r w:rsidR="00FE5DCC" w:rsidRPr="007052AA">
        <w:rPr>
          <w:rFonts w:ascii="Arial" w:eastAsia="Times New Roman" w:hAnsi="Arial" w:cs="Arial"/>
          <w:color w:val="888888"/>
        </w:rPr>
        <w:t xml:space="preserve"> vaših pravic </w:t>
      </w:r>
      <w:r w:rsidR="00226451" w:rsidRPr="007052AA">
        <w:rPr>
          <w:rFonts w:ascii="Arial" w:eastAsia="Times New Roman" w:hAnsi="Arial" w:cs="Arial"/>
          <w:color w:val="888888"/>
        </w:rPr>
        <w:t>s</w:t>
      </w:r>
      <w:r w:rsidR="00FE5DCC" w:rsidRPr="007052AA">
        <w:rPr>
          <w:rFonts w:ascii="Arial" w:eastAsia="Times New Roman" w:hAnsi="Arial" w:cs="Arial"/>
          <w:color w:val="888888"/>
        </w:rPr>
        <w:t xml:space="preserve"> področja osebnih podatkov </w:t>
      </w:r>
      <w:r w:rsidRPr="007052AA">
        <w:rPr>
          <w:rFonts w:ascii="Arial" w:eastAsia="Times New Roman" w:hAnsi="Arial" w:cs="Arial"/>
          <w:color w:val="888888"/>
        </w:rPr>
        <w:t xml:space="preserve">naslovite </w:t>
      </w:r>
      <w:r w:rsidR="00FE5DCC" w:rsidRPr="007052AA">
        <w:rPr>
          <w:rFonts w:ascii="Arial" w:eastAsia="Times New Roman" w:hAnsi="Arial" w:cs="Arial"/>
          <w:color w:val="888888"/>
        </w:rPr>
        <w:t>na upravljavca na naslov:</w:t>
      </w:r>
    </w:p>
    <w:p w14:paraId="799A6E95" w14:textId="77777777" w:rsidR="00C41770" w:rsidRPr="007052AA" w:rsidRDefault="00C41770" w:rsidP="00FE5DCC">
      <w:pPr>
        <w:spacing w:after="0" w:line="240" w:lineRule="auto"/>
        <w:jc w:val="both"/>
        <w:rPr>
          <w:rFonts w:ascii="Arial" w:eastAsia="Times New Roman" w:hAnsi="Arial" w:cs="Arial"/>
          <w:color w:val="888888"/>
        </w:rPr>
      </w:pPr>
    </w:p>
    <w:p w14:paraId="2CCBD50F" w14:textId="77777777" w:rsidR="00F4485D" w:rsidRPr="007052AA" w:rsidRDefault="00F4485D" w:rsidP="00F4485D">
      <w:pPr>
        <w:spacing w:after="0" w:line="240" w:lineRule="auto"/>
        <w:jc w:val="both"/>
        <w:rPr>
          <w:rFonts w:ascii="Arial" w:eastAsia="Times New Roman" w:hAnsi="Arial" w:cs="Arial"/>
          <w:b/>
          <w:color w:val="888888"/>
        </w:rPr>
      </w:pPr>
      <w:r w:rsidRPr="007052AA">
        <w:rPr>
          <w:rFonts w:ascii="Arial" w:eastAsia="Times New Roman" w:hAnsi="Arial" w:cs="Arial"/>
          <w:b/>
          <w:color w:val="888888"/>
        </w:rPr>
        <w:t>KPL d.o.o.</w:t>
      </w:r>
    </w:p>
    <w:p w14:paraId="69EEBEB5" w14:textId="77777777" w:rsidR="00F4485D" w:rsidRPr="007052AA" w:rsidRDefault="00F4485D" w:rsidP="00F4485D">
      <w:pPr>
        <w:spacing w:after="0" w:line="240" w:lineRule="auto"/>
        <w:jc w:val="both"/>
        <w:rPr>
          <w:rFonts w:ascii="Arial" w:eastAsia="Times New Roman" w:hAnsi="Arial" w:cs="Arial"/>
          <w:b/>
          <w:color w:val="888888"/>
        </w:rPr>
      </w:pPr>
      <w:r w:rsidRPr="007052AA">
        <w:rPr>
          <w:rFonts w:ascii="Arial" w:eastAsia="Times New Roman" w:hAnsi="Arial" w:cs="Arial"/>
          <w:b/>
          <w:color w:val="888888"/>
        </w:rPr>
        <w:t xml:space="preserve">Tbilisijska ulica 61, 1000 Ljubljana </w:t>
      </w:r>
    </w:p>
    <w:p w14:paraId="0F285769" w14:textId="6F6DBC97" w:rsidR="00FE5DCC" w:rsidRPr="007052AA" w:rsidRDefault="00FE5DCC" w:rsidP="00F4485D">
      <w:pPr>
        <w:spacing w:after="0" w:line="240" w:lineRule="auto"/>
        <w:jc w:val="both"/>
        <w:rPr>
          <w:rFonts w:ascii="Arial" w:eastAsia="Times New Roman" w:hAnsi="Arial" w:cs="Arial"/>
          <w:color w:val="888888"/>
        </w:rPr>
      </w:pPr>
      <w:r w:rsidRPr="007052AA">
        <w:rPr>
          <w:rFonts w:ascii="Arial" w:eastAsia="Times New Roman" w:hAnsi="Arial" w:cs="Arial"/>
          <w:color w:val="888888"/>
        </w:rPr>
        <w:t>e-naslov:</w:t>
      </w:r>
      <w:r w:rsidR="001E1D1F" w:rsidRPr="007052AA">
        <w:rPr>
          <w:rFonts w:ascii="Arial" w:hAnsi="Arial" w:cs="Arial"/>
        </w:rPr>
        <w:t xml:space="preserve"> </w:t>
      </w:r>
      <w:r w:rsidR="00C37113" w:rsidRPr="007052AA">
        <w:rPr>
          <w:rStyle w:val="Hiperpovezava"/>
          <w:rFonts w:ascii="Arial" w:hAnsi="Arial" w:cs="Arial"/>
        </w:rPr>
        <w:t>kpl@kpl.si</w:t>
      </w:r>
    </w:p>
    <w:p w14:paraId="07B1DA9C" w14:textId="77777777" w:rsidR="00C37113" w:rsidRPr="007052AA" w:rsidRDefault="00FE5DCC"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tel. št.: </w:t>
      </w:r>
      <w:r w:rsidR="00C37113" w:rsidRPr="007052AA">
        <w:rPr>
          <w:rFonts w:ascii="Arial" w:hAnsi="Arial" w:cs="Arial"/>
          <w:color w:val="898989"/>
          <w:shd w:val="clear" w:color="auto" w:fill="FFFFFF"/>
        </w:rPr>
        <w:t>01 47 69 200, -245</w:t>
      </w:r>
      <w:r w:rsidR="00C37113" w:rsidRPr="007052AA">
        <w:rPr>
          <w:rFonts w:ascii="Arial" w:eastAsia="Times New Roman" w:hAnsi="Arial" w:cs="Arial"/>
          <w:color w:val="888888"/>
        </w:rPr>
        <w:t xml:space="preserve"> </w:t>
      </w:r>
    </w:p>
    <w:p w14:paraId="6333B39E" w14:textId="7C30A571" w:rsidR="001E1D1F" w:rsidRPr="007052AA" w:rsidRDefault="001E1D1F"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faks: </w:t>
      </w:r>
      <w:r w:rsidR="00C37113" w:rsidRPr="007052AA">
        <w:rPr>
          <w:rFonts w:ascii="Arial" w:hAnsi="Arial" w:cs="Arial"/>
          <w:color w:val="898989"/>
          <w:shd w:val="clear" w:color="auto" w:fill="FFFFFF"/>
        </w:rPr>
        <w:t>01 47 69 301</w:t>
      </w:r>
    </w:p>
    <w:p w14:paraId="06719594" w14:textId="2D3E4A8C" w:rsidR="001E1D1F" w:rsidRPr="007052AA" w:rsidRDefault="001E1D1F" w:rsidP="00FE5DCC">
      <w:pPr>
        <w:spacing w:after="0" w:line="240" w:lineRule="auto"/>
        <w:jc w:val="both"/>
        <w:rPr>
          <w:rFonts w:ascii="Arial" w:eastAsia="Times New Roman" w:hAnsi="Arial" w:cs="Arial"/>
          <w:color w:val="888888"/>
        </w:rPr>
      </w:pPr>
      <w:r w:rsidRPr="007052AA">
        <w:rPr>
          <w:rFonts w:ascii="Arial" w:eastAsia="Times New Roman" w:hAnsi="Arial" w:cs="Arial"/>
          <w:color w:val="888888"/>
        </w:rPr>
        <w:t xml:space="preserve">spletna stran: </w:t>
      </w:r>
      <w:r w:rsidR="00C12313" w:rsidRPr="007052AA">
        <w:rPr>
          <w:rFonts w:ascii="Arial" w:eastAsia="Times New Roman" w:hAnsi="Arial" w:cs="Arial"/>
          <w:color w:val="888888"/>
        </w:rPr>
        <w:t>http://www.kpl.si</w:t>
      </w:r>
    </w:p>
    <w:p w14:paraId="74FD89EE" w14:textId="77777777" w:rsidR="00E959FB" w:rsidRPr="00772A39" w:rsidRDefault="00E959FB" w:rsidP="00FE5DCC">
      <w:pPr>
        <w:pageBreakBefore/>
        <w:suppressAutoHyphens w:val="0"/>
        <w:spacing w:after="0" w:line="240" w:lineRule="auto"/>
        <w:rPr>
          <w:rFonts w:ascii="Arial" w:hAnsi="Arial" w:cs="Arial"/>
          <w:sz w:val="21"/>
          <w:szCs w:val="21"/>
        </w:rPr>
      </w:pPr>
    </w:p>
    <w:p w14:paraId="3DA16D1E" w14:textId="77777777" w:rsidR="00E959FB" w:rsidRPr="00772A39" w:rsidRDefault="00E959FB" w:rsidP="00FE5DCC">
      <w:pPr>
        <w:spacing w:after="0" w:line="240" w:lineRule="auto"/>
        <w:rPr>
          <w:rFonts w:ascii="Arial" w:hAnsi="Arial" w:cs="Arial"/>
          <w:sz w:val="21"/>
          <w:szCs w:val="21"/>
        </w:rPr>
      </w:pPr>
    </w:p>
    <w:tbl>
      <w:tblPr>
        <w:tblW w:w="9016" w:type="dxa"/>
        <w:tblCellMar>
          <w:left w:w="10" w:type="dxa"/>
          <w:right w:w="10" w:type="dxa"/>
        </w:tblCellMar>
        <w:tblLook w:val="04A0" w:firstRow="1" w:lastRow="0" w:firstColumn="1" w:lastColumn="0" w:noHBand="0" w:noVBand="1"/>
      </w:tblPr>
      <w:tblGrid>
        <w:gridCol w:w="9016"/>
      </w:tblGrid>
      <w:tr w:rsidR="00344F70" w:rsidRPr="00772A39" w14:paraId="27FB0462" w14:textId="77777777" w:rsidTr="00906893">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0A3E5B" w14:textId="77777777" w:rsidR="00344F70" w:rsidRPr="00772A39" w:rsidRDefault="00344F70" w:rsidP="00906893">
            <w:pPr>
              <w:spacing w:after="0" w:line="240" w:lineRule="auto"/>
              <w:rPr>
                <w:rFonts w:ascii="Arial" w:hAnsi="Arial" w:cs="Arial"/>
                <w:b/>
                <w:sz w:val="21"/>
                <w:szCs w:val="21"/>
                <w:shd w:val="clear" w:color="auto" w:fill="FFFFFF"/>
              </w:rPr>
            </w:pPr>
            <w:r w:rsidRPr="00772A39">
              <w:rPr>
                <w:rFonts w:ascii="Arial" w:hAnsi="Arial" w:cs="Arial"/>
                <w:b/>
                <w:sz w:val="21"/>
                <w:szCs w:val="21"/>
                <w:shd w:val="clear" w:color="auto" w:fill="FFFFFF"/>
              </w:rPr>
              <w:t>PRIVOLITEV ZA OBDELAVO OSEBNIH PODATKOV</w:t>
            </w:r>
          </w:p>
          <w:p w14:paraId="700707B1" w14:textId="77777777" w:rsidR="00344F70" w:rsidRPr="00772A39" w:rsidRDefault="00344F70" w:rsidP="00906893">
            <w:pPr>
              <w:spacing w:after="0" w:line="240" w:lineRule="auto"/>
              <w:rPr>
                <w:rFonts w:ascii="Arial" w:hAnsi="Arial" w:cs="Arial"/>
                <w:b/>
                <w:sz w:val="21"/>
                <w:szCs w:val="21"/>
                <w:shd w:val="clear" w:color="auto" w:fill="FFFFFF"/>
              </w:rPr>
            </w:pPr>
          </w:p>
          <w:p w14:paraId="75D7C8DE" w14:textId="1498DCA8" w:rsidR="00772A39" w:rsidRDefault="00344F70" w:rsidP="00772A39">
            <w:pPr>
              <w:spacing w:after="0" w:line="240" w:lineRule="auto"/>
              <w:rPr>
                <w:rFonts w:ascii="Arial" w:hAnsi="Arial" w:cs="Arial"/>
                <w:sz w:val="21"/>
                <w:szCs w:val="21"/>
                <w:shd w:val="clear" w:color="auto" w:fill="FFFFFF"/>
              </w:rPr>
            </w:pPr>
            <w:r w:rsidRPr="00772A39">
              <w:rPr>
                <w:rFonts w:ascii="Arial" w:hAnsi="Arial" w:cs="Arial"/>
                <w:sz w:val="21"/>
                <w:szCs w:val="21"/>
                <w:shd w:val="clear" w:color="auto" w:fill="FFFFFF"/>
              </w:rPr>
              <w:t>Spodaj podpisani_____________</w:t>
            </w:r>
            <w:r w:rsidR="00772A39">
              <w:rPr>
                <w:rFonts w:ascii="Arial" w:hAnsi="Arial" w:cs="Arial"/>
                <w:sz w:val="21"/>
                <w:szCs w:val="21"/>
                <w:shd w:val="clear" w:color="auto" w:fill="FFFFFF"/>
              </w:rPr>
              <w:t>_____</w:t>
            </w:r>
            <w:r w:rsidRPr="00772A39">
              <w:rPr>
                <w:rFonts w:ascii="Arial" w:hAnsi="Arial" w:cs="Arial"/>
                <w:sz w:val="21"/>
                <w:szCs w:val="21"/>
                <w:shd w:val="clear" w:color="auto" w:fill="FFFFFF"/>
              </w:rPr>
              <w:t>,</w:t>
            </w:r>
            <w:r w:rsidR="00C63A43" w:rsidRPr="00772A39">
              <w:rPr>
                <w:rFonts w:ascii="Arial" w:hAnsi="Arial" w:cs="Arial"/>
                <w:sz w:val="21"/>
                <w:szCs w:val="21"/>
                <w:shd w:val="clear" w:color="auto" w:fill="FFFFFF"/>
              </w:rPr>
              <w:t xml:space="preserve"> </w:t>
            </w:r>
            <w:r w:rsidRPr="00772A39">
              <w:rPr>
                <w:rFonts w:ascii="Arial" w:hAnsi="Arial" w:cs="Arial"/>
                <w:sz w:val="21"/>
                <w:szCs w:val="21"/>
                <w:shd w:val="clear" w:color="auto" w:fill="FFFFFF"/>
              </w:rPr>
              <w:t>_________________,</w:t>
            </w:r>
            <w:r w:rsidR="00772A39">
              <w:rPr>
                <w:rFonts w:ascii="Arial" w:hAnsi="Arial" w:cs="Arial"/>
                <w:sz w:val="21"/>
                <w:szCs w:val="21"/>
                <w:shd w:val="clear" w:color="auto" w:fill="FFFFFF"/>
              </w:rPr>
              <w:t xml:space="preserve"> </w:t>
            </w:r>
          </w:p>
          <w:p w14:paraId="4C8E6DBA" w14:textId="575FAF05" w:rsidR="00772A39" w:rsidRDefault="00772A39" w:rsidP="00772A39">
            <w:pPr>
              <w:spacing w:after="0" w:line="240" w:lineRule="auto"/>
              <w:rPr>
                <w:rFonts w:ascii="Arial" w:hAnsi="Arial" w:cs="Arial"/>
                <w:sz w:val="21"/>
                <w:szCs w:val="21"/>
                <w:shd w:val="clear" w:color="auto" w:fill="FFFFFF"/>
              </w:rPr>
            </w:pPr>
            <w:r>
              <w:rPr>
                <w:rFonts w:ascii="Arial" w:hAnsi="Arial" w:cs="Arial"/>
                <w:sz w:val="21"/>
                <w:szCs w:val="21"/>
                <w:shd w:val="clear" w:color="auto" w:fill="FFFFFF"/>
              </w:rPr>
              <w:t xml:space="preserve">      </w:t>
            </w:r>
            <w:r w:rsidR="00CA69D4">
              <w:rPr>
                <w:rFonts w:ascii="Arial" w:hAnsi="Arial" w:cs="Arial"/>
                <w:sz w:val="21"/>
                <w:szCs w:val="21"/>
                <w:shd w:val="clear" w:color="auto" w:fill="FFFFFF"/>
              </w:rPr>
              <w:t xml:space="preserve">                           </w:t>
            </w:r>
            <w:r>
              <w:rPr>
                <w:rFonts w:ascii="Arial" w:hAnsi="Arial" w:cs="Arial"/>
                <w:sz w:val="21"/>
                <w:szCs w:val="21"/>
                <w:shd w:val="clear" w:color="auto" w:fill="FFFFFF"/>
              </w:rPr>
              <w:t xml:space="preserve">  </w:t>
            </w:r>
            <w:r w:rsidRPr="00772A39">
              <w:rPr>
                <w:rFonts w:ascii="Arial" w:hAnsi="Arial" w:cs="Arial"/>
                <w:sz w:val="18"/>
                <w:szCs w:val="18"/>
                <w:shd w:val="clear" w:color="auto" w:fill="FFFFFF"/>
              </w:rPr>
              <w:t>(ime in priimek)              (elektronski naslov)</w:t>
            </w:r>
          </w:p>
          <w:p w14:paraId="7F3FC6CF" w14:textId="49EA3AE2" w:rsidR="00344F70" w:rsidRPr="00772A39" w:rsidRDefault="00344F70" w:rsidP="00906893">
            <w:pPr>
              <w:spacing w:after="0" w:line="240" w:lineRule="auto"/>
              <w:jc w:val="both"/>
              <w:rPr>
                <w:rFonts w:ascii="Arial" w:hAnsi="Arial" w:cs="Arial"/>
                <w:sz w:val="21"/>
                <w:szCs w:val="21"/>
                <w:shd w:val="clear" w:color="auto" w:fill="FFFFFF"/>
              </w:rPr>
            </w:pPr>
          </w:p>
          <w:p w14:paraId="3877E66E" w14:textId="77777777" w:rsidR="00344F70" w:rsidRPr="00772A39" w:rsidRDefault="00344F70" w:rsidP="00906893">
            <w:pPr>
              <w:spacing w:after="0" w:line="240" w:lineRule="auto"/>
              <w:jc w:val="both"/>
              <w:rPr>
                <w:rFonts w:ascii="Arial" w:hAnsi="Arial" w:cs="Arial"/>
                <w:sz w:val="21"/>
                <w:szCs w:val="21"/>
                <w:shd w:val="clear" w:color="auto" w:fill="FFFFFF"/>
              </w:rPr>
            </w:pPr>
            <w:r w:rsidRPr="00772A39">
              <w:rPr>
                <w:rFonts w:ascii="Arial" w:hAnsi="Arial" w:cs="Arial"/>
                <w:sz w:val="21"/>
                <w:szCs w:val="21"/>
                <w:shd w:val="clear" w:color="auto" w:fill="FFFFFF"/>
              </w:rPr>
              <w:t>z lastnoročnim podpisom potrjujem, da sem skrbno prebral in v celoti razumel zgornjo Izjavo upravljavca o varstvu osebnih podatkov ter soglašam z obdelavo zgoraj navedenih mojih osebnih podatkov za naslednje namene:</w:t>
            </w:r>
          </w:p>
          <w:p w14:paraId="6ACFC933" w14:textId="77777777" w:rsidR="00344F70" w:rsidRPr="00772A39" w:rsidRDefault="00344F70" w:rsidP="00906893">
            <w:pPr>
              <w:spacing w:after="0" w:line="240" w:lineRule="auto"/>
              <w:jc w:val="both"/>
              <w:rPr>
                <w:rFonts w:ascii="Arial" w:hAnsi="Arial" w:cs="Arial"/>
                <w:sz w:val="21"/>
                <w:szCs w:val="21"/>
                <w:shd w:val="clear" w:color="auto" w:fill="FFFFFF"/>
              </w:rPr>
            </w:pPr>
          </w:p>
          <w:p w14:paraId="0D5019BE" w14:textId="744B3A32" w:rsidR="00344F70" w:rsidRPr="00CA69D4" w:rsidRDefault="00344F70" w:rsidP="00CA69D4">
            <w:pPr>
              <w:pStyle w:val="Odstavekseznama"/>
              <w:numPr>
                <w:ilvl w:val="0"/>
                <w:numId w:val="21"/>
              </w:numPr>
              <w:spacing w:after="0" w:line="240" w:lineRule="auto"/>
              <w:jc w:val="both"/>
              <w:rPr>
                <w:rFonts w:ascii="Arial" w:eastAsia="Times New Roman" w:hAnsi="Arial" w:cs="Arial"/>
                <w:b/>
                <w:sz w:val="21"/>
                <w:szCs w:val="21"/>
              </w:rPr>
            </w:pPr>
            <w:r w:rsidRPr="00772A39">
              <w:rPr>
                <w:rFonts w:ascii="Arial" w:eastAsia="Times New Roman" w:hAnsi="Arial" w:cs="Arial"/>
                <w:b/>
                <w:sz w:val="21"/>
                <w:szCs w:val="21"/>
              </w:rPr>
              <w:t>Odgovor na vprašanja in povpraševanje kupcev</w:t>
            </w:r>
            <w:r w:rsidR="00CA69D4">
              <w:rPr>
                <w:rFonts w:ascii="Arial" w:eastAsia="Times New Roman" w:hAnsi="Arial" w:cs="Arial"/>
                <w:b/>
                <w:sz w:val="21"/>
                <w:szCs w:val="21"/>
              </w:rPr>
              <w:t xml:space="preserve"> ter sprejem </w:t>
            </w:r>
            <w:r w:rsidRPr="00CA69D4">
              <w:rPr>
                <w:rFonts w:ascii="Arial" w:eastAsia="Times New Roman" w:hAnsi="Arial" w:cs="Arial"/>
                <w:b/>
                <w:sz w:val="21"/>
                <w:szCs w:val="21"/>
              </w:rPr>
              <w:t>povpraševanj, vprašanj in mnenj posameznikov ter vprašanj in pozivov glede izvajanja zimske službe</w:t>
            </w:r>
            <w:r w:rsidR="00CA69D4">
              <w:rPr>
                <w:rFonts w:ascii="Arial" w:eastAsia="Times New Roman" w:hAnsi="Arial" w:cs="Arial"/>
                <w:b/>
                <w:sz w:val="21"/>
                <w:szCs w:val="21"/>
              </w:rPr>
              <w:t>.</w:t>
            </w:r>
          </w:p>
          <w:p w14:paraId="11EA7DAF" w14:textId="77777777" w:rsidR="00CA69D4" w:rsidRDefault="00CA69D4" w:rsidP="00906893">
            <w:pPr>
              <w:spacing w:after="0" w:line="240" w:lineRule="auto"/>
              <w:jc w:val="both"/>
              <w:rPr>
                <w:rFonts w:ascii="Arial" w:hAnsi="Arial" w:cs="Arial"/>
                <w:sz w:val="21"/>
                <w:szCs w:val="21"/>
                <w:shd w:val="clear" w:color="auto" w:fill="FFFFFF"/>
              </w:rPr>
            </w:pPr>
          </w:p>
          <w:p w14:paraId="54F84731" w14:textId="3AE5834A" w:rsidR="00344F70" w:rsidRPr="00772A39" w:rsidRDefault="00344F70" w:rsidP="00906893">
            <w:pPr>
              <w:spacing w:after="0" w:line="240" w:lineRule="auto"/>
              <w:jc w:val="both"/>
              <w:rPr>
                <w:rFonts w:ascii="Arial" w:hAnsi="Arial" w:cs="Arial"/>
                <w:sz w:val="21"/>
                <w:szCs w:val="21"/>
                <w:shd w:val="clear" w:color="auto" w:fill="FFFFFF"/>
              </w:rPr>
            </w:pPr>
            <w:r w:rsidRPr="00772A39">
              <w:rPr>
                <w:rFonts w:ascii="Arial" w:hAnsi="Arial" w:cs="Arial"/>
                <w:sz w:val="21"/>
                <w:szCs w:val="21"/>
                <w:shd w:val="clear" w:color="auto" w:fill="FFFFFF"/>
              </w:rPr>
              <w:t xml:space="preserve">ter z ostalimi določili politike zasebnosti </w:t>
            </w:r>
          </w:p>
          <w:p w14:paraId="53D01358" w14:textId="77777777" w:rsidR="00344F70" w:rsidRPr="00772A39" w:rsidRDefault="00344F70" w:rsidP="00906893">
            <w:pPr>
              <w:spacing w:after="0" w:line="240" w:lineRule="auto"/>
              <w:rPr>
                <w:rFonts w:ascii="Arial" w:hAnsi="Arial" w:cs="Arial"/>
                <w:sz w:val="21"/>
                <w:szCs w:val="21"/>
                <w:shd w:val="clear" w:color="auto" w:fill="FFFFFF"/>
              </w:rPr>
            </w:pPr>
          </w:p>
          <w:p w14:paraId="7082EA10" w14:textId="77777777" w:rsidR="00344F70" w:rsidRPr="00772A39" w:rsidRDefault="00344F70" w:rsidP="00906893">
            <w:pPr>
              <w:spacing w:after="0" w:line="240" w:lineRule="auto"/>
              <w:rPr>
                <w:rFonts w:ascii="Arial" w:hAnsi="Arial" w:cs="Arial"/>
                <w:sz w:val="21"/>
                <w:szCs w:val="21"/>
                <w:shd w:val="clear" w:color="auto" w:fill="FFFFFF"/>
              </w:rPr>
            </w:pPr>
          </w:p>
          <w:p w14:paraId="695A5282" w14:textId="77777777" w:rsidR="00344F70" w:rsidRPr="00772A39" w:rsidRDefault="00344F70" w:rsidP="00906893">
            <w:pPr>
              <w:spacing w:after="0" w:line="240" w:lineRule="auto"/>
              <w:rPr>
                <w:rFonts w:ascii="Arial" w:hAnsi="Arial" w:cs="Arial"/>
                <w:sz w:val="21"/>
                <w:szCs w:val="21"/>
                <w:shd w:val="clear" w:color="auto" w:fill="FFFFFF"/>
              </w:rPr>
            </w:pPr>
            <w:r w:rsidRPr="00772A39">
              <w:rPr>
                <w:rFonts w:ascii="Arial" w:hAnsi="Arial" w:cs="Arial"/>
                <w:sz w:val="21"/>
                <w:szCs w:val="21"/>
                <w:shd w:val="clear" w:color="auto" w:fill="FFFFFF"/>
              </w:rPr>
              <w:t>Dne: __________________</w:t>
            </w:r>
            <w:r w:rsidRPr="00772A39">
              <w:rPr>
                <w:rFonts w:ascii="Arial" w:hAnsi="Arial" w:cs="Arial"/>
                <w:sz w:val="21"/>
                <w:szCs w:val="21"/>
                <w:shd w:val="clear" w:color="auto" w:fill="FFFFFF"/>
              </w:rPr>
              <w:tab/>
            </w:r>
            <w:r w:rsidRPr="00772A39">
              <w:rPr>
                <w:rFonts w:ascii="Arial" w:hAnsi="Arial" w:cs="Arial"/>
                <w:sz w:val="21"/>
                <w:szCs w:val="21"/>
                <w:shd w:val="clear" w:color="auto" w:fill="FFFFFF"/>
              </w:rPr>
              <w:tab/>
            </w:r>
            <w:r w:rsidRPr="00772A39">
              <w:rPr>
                <w:rFonts w:ascii="Arial" w:hAnsi="Arial" w:cs="Arial"/>
                <w:sz w:val="21"/>
                <w:szCs w:val="21"/>
                <w:shd w:val="clear" w:color="auto" w:fill="FFFFFF"/>
              </w:rPr>
              <w:tab/>
            </w:r>
            <w:r w:rsidRPr="00772A39">
              <w:rPr>
                <w:rFonts w:ascii="Arial" w:hAnsi="Arial" w:cs="Arial"/>
                <w:sz w:val="21"/>
                <w:szCs w:val="21"/>
                <w:shd w:val="clear" w:color="auto" w:fill="FFFFFF"/>
              </w:rPr>
              <w:tab/>
            </w:r>
            <w:r w:rsidRPr="00772A39">
              <w:rPr>
                <w:rFonts w:ascii="Arial" w:hAnsi="Arial" w:cs="Arial"/>
                <w:sz w:val="21"/>
                <w:szCs w:val="21"/>
                <w:shd w:val="clear" w:color="auto" w:fill="FFFFFF"/>
              </w:rPr>
              <w:tab/>
            </w:r>
            <w:r w:rsidRPr="00772A39">
              <w:rPr>
                <w:rFonts w:ascii="Arial" w:hAnsi="Arial" w:cs="Arial"/>
                <w:sz w:val="21"/>
                <w:szCs w:val="21"/>
                <w:shd w:val="clear" w:color="auto" w:fill="FFFFFF"/>
              </w:rPr>
              <w:tab/>
              <w:t xml:space="preserve">         </w:t>
            </w:r>
          </w:p>
          <w:p w14:paraId="491C383E" w14:textId="77777777" w:rsidR="00344F70" w:rsidRPr="00772A39" w:rsidRDefault="00344F70" w:rsidP="00906893">
            <w:pPr>
              <w:spacing w:after="0" w:line="240" w:lineRule="auto"/>
              <w:jc w:val="right"/>
              <w:rPr>
                <w:rFonts w:ascii="Arial" w:hAnsi="Arial" w:cs="Arial"/>
                <w:sz w:val="21"/>
                <w:szCs w:val="21"/>
                <w:shd w:val="clear" w:color="auto" w:fill="FFFFFF"/>
              </w:rPr>
            </w:pPr>
            <w:r w:rsidRPr="00772A39">
              <w:rPr>
                <w:rFonts w:ascii="Arial" w:hAnsi="Arial" w:cs="Arial"/>
                <w:sz w:val="21"/>
                <w:szCs w:val="21"/>
                <w:shd w:val="clear" w:color="auto" w:fill="FFFFFF"/>
              </w:rPr>
              <w:t xml:space="preserve">Podpis </w:t>
            </w:r>
          </w:p>
          <w:p w14:paraId="5AA67565" w14:textId="77777777" w:rsidR="00344F70" w:rsidRPr="00772A39" w:rsidRDefault="00344F70" w:rsidP="00906893">
            <w:pPr>
              <w:spacing w:after="0" w:line="240" w:lineRule="auto"/>
              <w:rPr>
                <w:rFonts w:ascii="Arial" w:hAnsi="Arial" w:cs="Arial"/>
                <w:sz w:val="21"/>
                <w:szCs w:val="21"/>
                <w:shd w:val="clear" w:color="auto" w:fill="FFFFFF"/>
              </w:rPr>
            </w:pPr>
          </w:p>
          <w:p w14:paraId="3EF2797C" w14:textId="77777777" w:rsidR="00344F70" w:rsidRPr="00772A39" w:rsidRDefault="00344F70" w:rsidP="00906893">
            <w:pPr>
              <w:spacing w:after="0" w:line="240" w:lineRule="auto"/>
              <w:jc w:val="right"/>
              <w:rPr>
                <w:rFonts w:ascii="Arial" w:hAnsi="Arial" w:cs="Arial"/>
                <w:sz w:val="21"/>
                <w:szCs w:val="21"/>
                <w:shd w:val="clear" w:color="auto" w:fill="FFFFFF"/>
              </w:rPr>
            </w:pPr>
            <w:r w:rsidRPr="00772A39">
              <w:rPr>
                <w:rFonts w:ascii="Arial" w:hAnsi="Arial" w:cs="Arial"/>
                <w:sz w:val="21"/>
                <w:szCs w:val="21"/>
                <w:shd w:val="clear" w:color="auto" w:fill="FFFFFF"/>
              </w:rPr>
              <w:t>__________________________</w:t>
            </w:r>
          </w:p>
          <w:p w14:paraId="772B630F" w14:textId="77777777" w:rsidR="00344F70" w:rsidRPr="00772A39" w:rsidRDefault="00344F70" w:rsidP="00906893">
            <w:pPr>
              <w:spacing w:after="0" w:line="240" w:lineRule="auto"/>
              <w:jc w:val="both"/>
              <w:rPr>
                <w:rFonts w:ascii="Arial" w:hAnsi="Arial" w:cs="Arial"/>
                <w:b/>
                <w:sz w:val="21"/>
                <w:szCs w:val="21"/>
                <w:shd w:val="clear" w:color="auto" w:fill="FFFFFF"/>
              </w:rPr>
            </w:pPr>
          </w:p>
          <w:p w14:paraId="56842E8F" w14:textId="77777777" w:rsidR="00344F70" w:rsidRPr="00772A39" w:rsidRDefault="00344F70" w:rsidP="00906893">
            <w:pPr>
              <w:spacing w:after="0" w:line="240" w:lineRule="auto"/>
              <w:jc w:val="both"/>
              <w:rPr>
                <w:rFonts w:ascii="Arial" w:hAnsi="Arial" w:cs="Arial"/>
                <w:b/>
                <w:sz w:val="21"/>
                <w:szCs w:val="21"/>
                <w:shd w:val="clear" w:color="auto" w:fill="FFFFFF"/>
              </w:rPr>
            </w:pPr>
          </w:p>
        </w:tc>
      </w:tr>
      <w:tr w:rsidR="00344F70" w:rsidRPr="00772A39" w14:paraId="3B2E58DB" w14:textId="77777777" w:rsidTr="00906893">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E3F4AC" w14:textId="77777777" w:rsidR="00344F70" w:rsidRPr="00772A39" w:rsidRDefault="00344F70" w:rsidP="00906893">
            <w:pPr>
              <w:spacing w:after="0" w:line="240" w:lineRule="auto"/>
              <w:rPr>
                <w:rFonts w:ascii="Arial" w:hAnsi="Arial" w:cs="Arial"/>
                <w:b/>
                <w:sz w:val="21"/>
                <w:szCs w:val="21"/>
                <w:shd w:val="clear" w:color="auto" w:fill="FFFFFF"/>
              </w:rPr>
            </w:pPr>
          </w:p>
        </w:tc>
      </w:tr>
    </w:tbl>
    <w:p w14:paraId="7C139263" w14:textId="77777777" w:rsidR="00344F70" w:rsidRPr="00772A39" w:rsidRDefault="00344F70" w:rsidP="00344F70">
      <w:pPr>
        <w:spacing w:after="0" w:line="240" w:lineRule="auto"/>
        <w:rPr>
          <w:rFonts w:ascii="Arial" w:hAnsi="Arial" w:cs="Arial"/>
          <w:sz w:val="21"/>
          <w:szCs w:val="21"/>
        </w:rPr>
      </w:pPr>
    </w:p>
    <w:p w14:paraId="15E3CF16" w14:textId="77777777" w:rsidR="00344F70" w:rsidRPr="00772A39" w:rsidRDefault="00344F70" w:rsidP="00344F70">
      <w:pPr>
        <w:spacing w:after="0" w:line="240" w:lineRule="auto"/>
        <w:rPr>
          <w:rFonts w:ascii="Arial" w:hAnsi="Arial" w:cs="Arial"/>
          <w:sz w:val="21"/>
          <w:szCs w:val="21"/>
        </w:rPr>
      </w:pPr>
    </w:p>
    <w:p w14:paraId="44BB6AAC" w14:textId="64F8308F" w:rsidR="00AA1BB1" w:rsidRPr="00772A39" w:rsidRDefault="00AA1BB1" w:rsidP="00AA1BB1">
      <w:pPr>
        <w:tabs>
          <w:tab w:val="left" w:pos="5208"/>
        </w:tabs>
        <w:suppressAutoHyphens w:val="0"/>
        <w:rPr>
          <w:rFonts w:ascii="Arial" w:hAnsi="Arial" w:cs="Arial"/>
          <w:sz w:val="21"/>
          <w:szCs w:val="21"/>
        </w:rPr>
      </w:pPr>
      <w:r w:rsidRPr="00772A39">
        <w:rPr>
          <w:rFonts w:ascii="Arial" w:hAnsi="Arial" w:cs="Arial"/>
          <w:sz w:val="21"/>
          <w:szCs w:val="21"/>
        </w:rPr>
        <w:tab/>
      </w:r>
    </w:p>
    <w:p w14:paraId="5F8C40DA" w14:textId="0349E3F9" w:rsidR="00344F70" w:rsidRPr="00772A39" w:rsidRDefault="00344F70" w:rsidP="00AA1BB1">
      <w:pPr>
        <w:tabs>
          <w:tab w:val="left" w:pos="5208"/>
        </w:tabs>
        <w:suppressAutoHyphens w:val="0"/>
        <w:rPr>
          <w:rFonts w:ascii="Arial" w:hAnsi="Arial" w:cs="Arial"/>
          <w:sz w:val="21"/>
          <w:szCs w:val="21"/>
        </w:rPr>
      </w:pPr>
      <w:r w:rsidRPr="00772A39">
        <w:rPr>
          <w:rFonts w:ascii="Arial" w:hAnsi="Arial" w:cs="Arial"/>
          <w:sz w:val="21"/>
          <w:szCs w:val="21"/>
        </w:rPr>
        <w:br w:type="page"/>
      </w:r>
      <w:r w:rsidR="00AA1BB1" w:rsidRPr="00772A39">
        <w:rPr>
          <w:rFonts w:ascii="Arial" w:hAnsi="Arial" w:cs="Arial"/>
          <w:sz w:val="21"/>
          <w:szCs w:val="21"/>
        </w:rPr>
        <w:lastRenderedPageBreak/>
        <w:tab/>
      </w:r>
    </w:p>
    <w:tbl>
      <w:tblPr>
        <w:tblW w:w="9016" w:type="dxa"/>
        <w:tblCellMar>
          <w:left w:w="10" w:type="dxa"/>
          <w:right w:w="10" w:type="dxa"/>
        </w:tblCellMar>
        <w:tblLook w:val="04A0" w:firstRow="1" w:lastRow="0" w:firstColumn="1" w:lastColumn="0" w:noHBand="0" w:noVBand="1"/>
      </w:tblPr>
      <w:tblGrid>
        <w:gridCol w:w="9016"/>
      </w:tblGrid>
      <w:tr w:rsidR="00344F70" w:rsidRPr="00772A39" w14:paraId="4D0288B7" w14:textId="77777777" w:rsidTr="00906893">
        <w:tc>
          <w:tcPr>
            <w:tcW w:w="90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A0DE70" w14:textId="77777777" w:rsidR="00344F70" w:rsidRPr="00772A39" w:rsidRDefault="00344F70" w:rsidP="00906893">
            <w:pPr>
              <w:spacing w:after="0" w:line="240" w:lineRule="auto"/>
              <w:rPr>
                <w:rFonts w:ascii="Arial" w:hAnsi="Arial" w:cs="Arial"/>
                <w:b/>
                <w:sz w:val="21"/>
                <w:szCs w:val="21"/>
                <w:shd w:val="clear" w:color="auto" w:fill="FFFFFF"/>
              </w:rPr>
            </w:pPr>
            <w:r w:rsidRPr="00772A39">
              <w:rPr>
                <w:rFonts w:ascii="Arial" w:hAnsi="Arial" w:cs="Arial"/>
                <w:b/>
                <w:sz w:val="21"/>
                <w:szCs w:val="21"/>
                <w:shd w:val="clear" w:color="auto" w:fill="FFFFFF"/>
              </w:rPr>
              <w:t>ZAHTEVA ZA PREKLIC PRIVOLITVE OBDELAVE OSEBNIH PODATKOV</w:t>
            </w:r>
          </w:p>
          <w:p w14:paraId="1082301A" w14:textId="77777777" w:rsidR="00344F70" w:rsidRPr="00772A39" w:rsidRDefault="00344F70" w:rsidP="00906893">
            <w:pPr>
              <w:spacing w:after="0" w:line="240" w:lineRule="auto"/>
              <w:rPr>
                <w:rFonts w:ascii="Arial" w:hAnsi="Arial" w:cs="Arial"/>
                <w:b/>
                <w:sz w:val="21"/>
                <w:szCs w:val="21"/>
                <w:shd w:val="clear" w:color="auto" w:fill="FFFFFF"/>
              </w:rPr>
            </w:pPr>
          </w:p>
          <w:p w14:paraId="6D7C1EDF" w14:textId="33A41288" w:rsidR="00344F70" w:rsidRPr="00772A39" w:rsidRDefault="00344F70" w:rsidP="00906893">
            <w:pPr>
              <w:spacing w:after="0" w:line="240" w:lineRule="auto"/>
              <w:jc w:val="both"/>
              <w:rPr>
                <w:rFonts w:ascii="Arial" w:hAnsi="Arial" w:cs="Arial"/>
                <w:sz w:val="21"/>
                <w:szCs w:val="21"/>
                <w:shd w:val="clear" w:color="auto" w:fill="FFFFFF"/>
              </w:rPr>
            </w:pPr>
            <w:r w:rsidRPr="00772A39">
              <w:rPr>
                <w:rFonts w:ascii="Arial" w:hAnsi="Arial" w:cs="Arial"/>
                <w:sz w:val="21"/>
                <w:szCs w:val="21"/>
                <w:shd w:val="clear" w:color="auto" w:fill="FFFFFF"/>
              </w:rPr>
              <w:t xml:space="preserve">Spodaj podpisani _____________, </w:t>
            </w:r>
            <w:r w:rsidR="00CA69D4" w:rsidRPr="00772A39">
              <w:rPr>
                <w:rFonts w:ascii="Arial" w:hAnsi="Arial" w:cs="Arial"/>
                <w:sz w:val="21"/>
                <w:szCs w:val="21"/>
                <w:shd w:val="clear" w:color="auto" w:fill="FFFFFF"/>
              </w:rPr>
              <w:t>_____________________,</w:t>
            </w:r>
          </w:p>
          <w:p w14:paraId="412DEF1B" w14:textId="77777777" w:rsidR="00CA69D4" w:rsidRDefault="00344F70" w:rsidP="00CA69D4">
            <w:pPr>
              <w:spacing w:after="0" w:line="240" w:lineRule="auto"/>
              <w:jc w:val="both"/>
              <w:rPr>
                <w:rFonts w:ascii="Arial" w:hAnsi="Arial" w:cs="Arial"/>
                <w:sz w:val="18"/>
                <w:szCs w:val="18"/>
                <w:shd w:val="clear" w:color="auto" w:fill="FFFFFF"/>
              </w:rPr>
            </w:pPr>
            <w:r w:rsidRPr="00CB28C3">
              <w:rPr>
                <w:rFonts w:ascii="Arial" w:hAnsi="Arial" w:cs="Arial"/>
                <w:sz w:val="18"/>
                <w:szCs w:val="18"/>
                <w:shd w:val="clear" w:color="auto" w:fill="FFFFFF"/>
              </w:rPr>
              <w:t xml:space="preserve">                             </w:t>
            </w:r>
            <w:r w:rsidR="00CB28C3">
              <w:rPr>
                <w:rFonts w:ascii="Arial" w:hAnsi="Arial" w:cs="Arial"/>
                <w:sz w:val="18"/>
                <w:szCs w:val="18"/>
                <w:shd w:val="clear" w:color="auto" w:fill="FFFFFF"/>
              </w:rPr>
              <w:t xml:space="preserve">        </w:t>
            </w:r>
            <w:r w:rsidRPr="00CB28C3">
              <w:rPr>
                <w:rFonts w:ascii="Arial" w:hAnsi="Arial" w:cs="Arial"/>
                <w:sz w:val="18"/>
                <w:szCs w:val="18"/>
                <w:shd w:val="clear" w:color="auto" w:fill="FFFFFF"/>
              </w:rPr>
              <w:t xml:space="preserve"> (ime in priimek)       </w:t>
            </w:r>
            <w:r w:rsidR="00CA69D4" w:rsidRPr="00CB28C3">
              <w:rPr>
                <w:rFonts w:ascii="Arial" w:hAnsi="Arial" w:cs="Arial"/>
                <w:sz w:val="18"/>
                <w:szCs w:val="18"/>
                <w:shd w:val="clear" w:color="auto" w:fill="FFFFFF"/>
              </w:rPr>
              <w:t xml:space="preserve">         (elektronski naslov)  </w:t>
            </w:r>
          </w:p>
          <w:p w14:paraId="5978FC35" w14:textId="2DDA881A" w:rsidR="00344F70" w:rsidRPr="00CA69D4" w:rsidRDefault="00344F70" w:rsidP="00906893">
            <w:pPr>
              <w:spacing w:after="0" w:line="240" w:lineRule="auto"/>
              <w:jc w:val="both"/>
              <w:rPr>
                <w:rFonts w:ascii="Arial" w:hAnsi="Arial" w:cs="Arial"/>
                <w:sz w:val="18"/>
                <w:szCs w:val="18"/>
                <w:shd w:val="clear" w:color="auto" w:fill="FFFFFF"/>
              </w:rPr>
            </w:pPr>
          </w:p>
          <w:p w14:paraId="1170737E" w14:textId="4A2C83DA" w:rsidR="00344F70" w:rsidRPr="00CB28C3" w:rsidRDefault="00344F70" w:rsidP="00906893">
            <w:pPr>
              <w:spacing w:after="0" w:line="240" w:lineRule="auto"/>
              <w:jc w:val="both"/>
              <w:rPr>
                <w:rFonts w:ascii="Arial" w:hAnsi="Arial" w:cs="Arial"/>
                <w:sz w:val="18"/>
                <w:szCs w:val="18"/>
                <w:shd w:val="clear" w:color="auto" w:fill="FFFFFF"/>
              </w:rPr>
            </w:pPr>
            <w:r w:rsidRPr="00CB28C3">
              <w:rPr>
                <w:rFonts w:ascii="Arial" w:hAnsi="Arial" w:cs="Arial"/>
                <w:sz w:val="18"/>
                <w:szCs w:val="18"/>
                <w:shd w:val="clear" w:color="auto" w:fill="FFFFFF"/>
              </w:rPr>
              <w:t xml:space="preserve">                             </w:t>
            </w:r>
          </w:p>
          <w:p w14:paraId="220B7461" w14:textId="77777777" w:rsidR="00344F70" w:rsidRPr="00772A39" w:rsidRDefault="00344F70" w:rsidP="00906893">
            <w:pPr>
              <w:spacing w:after="0" w:line="240" w:lineRule="auto"/>
              <w:jc w:val="both"/>
              <w:rPr>
                <w:rFonts w:ascii="Arial" w:hAnsi="Arial" w:cs="Arial"/>
                <w:sz w:val="21"/>
                <w:szCs w:val="21"/>
                <w:shd w:val="clear" w:color="auto" w:fill="FFFFFF"/>
              </w:rPr>
            </w:pPr>
            <w:r w:rsidRPr="00772A39">
              <w:rPr>
                <w:rFonts w:ascii="Arial" w:hAnsi="Arial" w:cs="Arial"/>
                <w:sz w:val="21"/>
                <w:szCs w:val="21"/>
                <w:shd w:val="clear" w:color="auto" w:fill="FFFFFF"/>
              </w:rPr>
              <w:t xml:space="preserve">z lastnoročnim podpisom zahtevam preklic moje privolitve v obdelavo osebnih podatkov za naslednje namene: </w:t>
            </w:r>
          </w:p>
          <w:p w14:paraId="13850CD7" w14:textId="77777777" w:rsidR="00CA69D4" w:rsidRPr="00CA69D4" w:rsidRDefault="00CA69D4" w:rsidP="00CA69D4">
            <w:pPr>
              <w:pStyle w:val="Odstavekseznama"/>
              <w:numPr>
                <w:ilvl w:val="0"/>
                <w:numId w:val="21"/>
              </w:numPr>
              <w:spacing w:after="0" w:line="240" w:lineRule="auto"/>
              <w:jc w:val="both"/>
              <w:rPr>
                <w:rFonts w:ascii="Arial" w:eastAsia="Times New Roman" w:hAnsi="Arial" w:cs="Arial"/>
                <w:b/>
                <w:sz w:val="21"/>
                <w:szCs w:val="21"/>
              </w:rPr>
            </w:pPr>
            <w:r w:rsidRPr="00772A39">
              <w:rPr>
                <w:rFonts w:ascii="Arial" w:eastAsia="Times New Roman" w:hAnsi="Arial" w:cs="Arial"/>
                <w:b/>
                <w:sz w:val="21"/>
                <w:szCs w:val="21"/>
              </w:rPr>
              <w:t>Odgovor na vprašanja in povpraševanje kupcev</w:t>
            </w:r>
            <w:r>
              <w:rPr>
                <w:rFonts w:ascii="Arial" w:eastAsia="Times New Roman" w:hAnsi="Arial" w:cs="Arial"/>
                <w:b/>
                <w:sz w:val="21"/>
                <w:szCs w:val="21"/>
              </w:rPr>
              <w:t xml:space="preserve"> ter sprejem </w:t>
            </w:r>
            <w:r w:rsidRPr="00CA69D4">
              <w:rPr>
                <w:rFonts w:ascii="Arial" w:eastAsia="Times New Roman" w:hAnsi="Arial" w:cs="Arial"/>
                <w:b/>
                <w:sz w:val="21"/>
                <w:szCs w:val="21"/>
              </w:rPr>
              <w:t>povpraševanj, vprašanj in mnenj posameznikov ter vprašanj in pozivov glede izvajanja zimske službe</w:t>
            </w:r>
            <w:r>
              <w:rPr>
                <w:rFonts w:ascii="Arial" w:eastAsia="Times New Roman" w:hAnsi="Arial" w:cs="Arial"/>
                <w:b/>
                <w:sz w:val="21"/>
                <w:szCs w:val="21"/>
              </w:rPr>
              <w:t>.</w:t>
            </w:r>
            <w:bookmarkStart w:id="0" w:name="_GoBack"/>
            <w:bookmarkEnd w:id="0"/>
          </w:p>
          <w:p w14:paraId="7C0743C3" w14:textId="77777777" w:rsidR="00344F70" w:rsidRPr="00772A39" w:rsidRDefault="00344F70" w:rsidP="00906893">
            <w:pPr>
              <w:spacing w:after="0" w:line="240" w:lineRule="auto"/>
              <w:rPr>
                <w:rFonts w:ascii="Arial" w:hAnsi="Arial" w:cs="Arial"/>
                <w:sz w:val="21"/>
                <w:szCs w:val="21"/>
                <w:shd w:val="clear" w:color="auto" w:fill="FFFFFF"/>
              </w:rPr>
            </w:pPr>
          </w:p>
          <w:p w14:paraId="3DBF8421" w14:textId="77777777" w:rsidR="00344F70" w:rsidRPr="00772A39" w:rsidRDefault="00344F70" w:rsidP="00906893">
            <w:pPr>
              <w:spacing w:after="0" w:line="240" w:lineRule="auto"/>
              <w:rPr>
                <w:rFonts w:ascii="Arial" w:hAnsi="Arial" w:cs="Arial"/>
                <w:sz w:val="21"/>
                <w:szCs w:val="21"/>
                <w:shd w:val="clear" w:color="auto" w:fill="FFFFFF"/>
              </w:rPr>
            </w:pPr>
            <w:r w:rsidRPr="00772A39">
              <w:rPr>
                <w:rFonts w:ascii="Arial" w:hAnsi="Arial" w:cs="Arial"/>
                <w:sz w:val="21"/>
                <w:szCs w:val="21"/>
              </w:rPr>
              <w:t xml:space="preserve">Kraj in datum: ___________________                                            </w:t>
            </w:r>
            <w:r w:rsidRPr="00772A39">
              <w:rPr>
                <w:rFonts w:ascii="Arial" w:hAnsi="Arial" w:cs="Arial"/>
                <w:sz w:val="21"/>
                <w:szCs w:val="21"/>
                <w:shd w:val="clear" w:color="auto" w:fill="FFFFFF"/>
              </w:rPr>
              <w:t xml:space="preserve">Podpis </w:t>
            </w:r>
          </w:p>
          <w:p w14:paraId="773CBC3A" w14:textId="77777777" w:rsidR="00344F70" w:rsidRPr="00772A39" w:rsidRDefault="00344F70" w:rsidP="00906893">
            <w:pPr>
              <w:spacing w:after="0" w:line="240" w:lineRule="auto"/>
              <w:rPr>
                <w:rFonts w:ascii="Arial" w:hAnsi="Arial" w:cs="Arial"/>
                <w:sz w:val="21"/>
                <w:szCs w:val="21"/>
                <w:shd w:val="clear" w:color="auto" w:fill="FFFFFF"/>
              </w:rPr>
            </w:pPr>
          </w:p>
          <w:p w14:paraId="700DFFE4" w14:textId="77777777" w:rsidR="00344F70" w:rsidRPr="00772A39" w:rsidRDefault="00344F70" w:rsidP="00906893">
            <w:pPr>
              <w:spacing w:after="0" w:line="240" w:lineRule="auto"/>
              <w:jc w:val="right"/>
              <w:rPr>
                <w:rFonts w:ascii="Arial" w:hAnsi="Arial" w:cs="Arial"/>
                <w:sz w:val="21"/>
                <w:szCs w:val="21"/>
                <w:shd w:val="clear" w:color="auto" w:fill="FFFFFF"/>
              </w:rPr>
            </w:pPr>
            <w:r w:rsidRPr="00772A39">
              <w:rPr>
                <w:rFonts w:ascii="Arial" w:hAnsi="Arial" w:cs="Arial"/>
                <w:sz w:val="21"/>
                <w:szCs w:val="21"/>
                <w:shd w:val="clear" w:color="auto" w:fill="FFFFFF"/>
              </w:rPr>
              <w:t>__________________________</w:t>
            </w:r>
          </w:p>
          <w:p w14:paraId="641ED3B9" w14:textId="77777777" w:rsidR="00344F70" w:rsidRPr="00772A39" w:rsidRDefault="00344F70" w:rsidP="00906893">
            <w:pPr>
              <w:spacing w:after="0" w:line="240" w:lineRule="auto"/>
              <w:jc w:val="both"/>
              <w:rPr>
                <w:rFonts w:ascii="Arial" w:hAnsi="Arial" w:cs="Arial"/>
                <w:b/>
                <w:sz w:val="21"/>
                <w:szCs w:val="21"/>
                <w:shd w:val="clear" w:color="auto" w:fill="FFFFFF"/>
              </w:rPr>
            </w:pPr>
          </w:p>
          <w:p w14:paraId="0DAD50D4" w14:textId="77777777" w:rsidR="00344F70" w:rsidRPr="00772A39" w:rsidRDefault="00344F70" w:rsidP="00906893">
            <w:pPr>
              <w:spacing w:after="0" w:line="240" w:lineRule="auto"/>
              <w:jc w:val="both"/>
              <w:rPr>
                <w:rFonts w:ascii="Arial" w:hAnsi="Arial" w:cs="Arial"/>
                <w:b/>
                <w:sz w:val="21"/>
                <w:szCs w:val="21"/>
                <w:shd w:val="clear" w:color="auto" w:fill="FFFFFF"/>
              </w:rPr>
            </w:pPr>
          </w:p>
        </w:tc>
      </w:tr>
    </w:tbl>
    <w:p w14:paraId="421F4639" w14:textId="77777777" w:rsidR="00E959FB" w:rsidRPr="00772A39" w:rsidRDefault="00E959FB" w:rsidP="00FE5DCC">
      <w:pPr>
        <w:spacing w:after="0" w:line="240" w:lineRule="auto"/>
        <w:rPr>
          <w:rFonts w:ascii="Arial" w:hAnsi="Arial" w:cs="Arial"/>
          <w:sz w:val="21"/>
          <w:szCs w:val="21"/>
        </w:rPr>
      </w:pPr>
    </w:p>
    <w:p w14:paraId="01544C41" w14:textId="1BC5B39D" w:rsidR="00147EC0" w:rsidRPr="00772A39" w:rsidRDefault="00147EC0" w:rsidP="00FE5DCC">
      <w:pPr>
        <w:spacing w:after="0" w:line="240" w:lineRule="auto"/>
        <w:rPr>
          <w:rFonts w:ascii="Arial" w:hAnsi="Arial" w:cs="Arial"/>
          <w:sz w:val="21"/>
          <w:szCs w:val="21"/>
        </w:rPr>
      </w:pPr>
    </w:p>
    <w:p w14:paraId="59DD59AA" w14:textId="009A7005" w:rsidR="00E959FB" w:rsidRPr="00772A39" w:rsidRDefault="00E959FB" w:rsidP="00344F70">
      <w:pPr>
        <w:suppressAutoHyphens w:val="0"/>
        <w:rPr>
          <w:rFonts w:ascii="Arial" w:hAnsi="Arial" w:cs="Arial"/>
          <w:sz w:val="21"/>
          <w:szCs w:val="21"/>
        </w:rPr>
      </w:pPr>
    </w:p>
    <w:sectPr w:rsidR="00E959FB" w:rsidRPr="00772A39">
      <w:headerReference w:type="default" r:id="rId15"/>
      <w:pgSz w:w="11906" w:h="16838"/>
      <w:pgMar w:top="1440" w:right="1440" w:bottom="1440" w:left="1440" w:header="720" w:footer="720" w:gutter="0"/>
      <w:pgBorders w:offsetFrom="page">
        <w:top w:val="single" w:sz="12" w:space="24" w:color="000000"/>
        <w:left w:val="single" w:sz="12" w:space="24" w:color="000000"/>
        <w:bottom w:val="single" w:sz="12" w:space="24" w:color="000000"/>
        <w:right w:val="single" w:sz="12" w:space="24" w:color="000000"/>
      </w:pgBorders>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5DE52" w14:textId="77777777" w:rsidR="00F10362" w:rsidRDefault="00F10362">
      <w:pPr>
        <w:spacing w:after="0" w:line="240" w:lineRule="auto"/>
      </w:pPr>
      <w:r>
        <w:separator/>
      </w:r>
    </w:p>
  </w:endnote>
  <w:endnote w:type="continuationSeparator" w:id="0">
    <w:p w14:paraId="15E7FB3F" w14:textId="77777777" w:rsidR="00F10362" w:rsidRDefault="00F10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B3086" w14:textId="77777777" w:rsidR="00F10362" w:rsidRDefault="00F10362">
      <w:pPr>
        <w:spacing w:after="0" w:line="240" w:lineRule="auto"/>
      </w:pPr>
      <w:r>
        <w:rPr>
          <w:color w:val="000000"/>
        </w:rPr>
        <w:separator/>
      </w:r>
    </w:p>
  </w:footnote>
  <w:footnote w:type="continuationSeparator" w:id="0">
    <w:p w14:paraId="4DD0119C" w14:textId="77777777" w:rsidR="00F10362" w:rsidRDefault="00F10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72F05" w14:textId="77777777" w:rsidR="002118A7" w:rsidRDefault="002118A7">
    <w:pPr>
      <w:pStyle w:val="Glava"/>
      <w:tabs>
        <w:tab w:val="clear" w:pos="9026"/>
      </w:tabs>
      <w:rPr>
        <w:noProof/>
        <w:lang w:eastAsia="sl-SI" w:bidi="ne-NP"/>
      </w:rPr>
    </w:pPr>
  </w:p>
  <w:p w14:paraId="33646669" w14:textId="368CA554" w:rsidR="002118A7" w:rsidRDefault="00EC2875">
    <w:pPr>
      <w:pStyle w:val="Glava"/>
      <w:tabs>
        <w:tab w:val="clear" w:pos="9026"/>
      </w:tabs>
    </w:pPr>
    <w:r>
      <w:rPr>
        <w:noProof/>
      </w:rPr>
      <w:drawing>
        <wp:inline distT="0" distB="0" distL="0" distR="0" wp14:anchorId="5B614C72" wp14:editId="02A95E20">
          <wp:extent cx="1264920" cy="608776"/>
          <wp:effectExtent l="0" t="0" r="0" b="1270"/>
          <wp:docPr id="1" name="Slika 1" descr="http://www.kpl.si/Files/Images/1150/logo-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pl.si/Files/Images/1150/logo-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7923" cy="629472"/>
                  </a:xfrm>
                  <a:prstGeom prst="rect">
                    <a:avLst/>
                  </a:prstGeom>
                  <a:noFill/>
                  <a:ln>
                    <a:noFill/>
                  </a:ln>
                </pic:spPr>
              </pic:pic>
            </a:graphicData>
          </a:graphic>
        </wp:inline>
      </w:drawing>
    </w:r>
  </w:p>
  <w:p w14:paraId="2DB99141" w14:textId="77777777" w:rsidR="002118A7" w:rsidRPr="00EC2875" w:rsidRDefault="002118A7">
    <w:pPr>
      <w:pStyle w:val="Glava"/>
      <w:tabs>
        <w:tab w:val="clear" w:pos="9026"/>
      </w:tabs>
      <w:rPr>
        <w:color w:val="00B050"/>
      </w:rPr>
    </w:pPr>
    <w:r w:rsidRPr="00EC2875">
      <w:rPr>
        <w:b/>
        <w:color w:val="00B050"/>
        <w:u w:val="single"/>
      </w:rPr>
      <w:t>_____________________________________________________________</w:t>
    </w:r>
  </w:p>
  <w:p w14:paraId="43062C8D" w14:textId="77777777" w:rsidR="002118A7" w:rsidRDefault="002118A7">
    <w:pPr>
      <w:pStyle w:val="Glava"/>
      <w:tabs>
        <w:tab w:val="clear" w:pos="9026"/>
      </w:tabs>
      <w:rPr>
        <w:b/>
        <w:color w:val="00B0F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619F"/>
    <w:multiLevelType w:val="hybridMultilevel"/>
    <w:tmpl w:val="D1008ED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30D333B"/>
    <w:multiLevelType w:val="hybridMultilevel"/>
    <w:tmpl w:val="8E88A23E"/>
    <w:lvl w:ilvl="0" w:tplc="FE7A2390">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57B7958"/>
    <w:multiLevelType w:val="hybridMultilevel"/>
    <w:tmpl w:val="FAB800E2"/>
    <w:lvl w:ilvl="0" w:tplc="C20AA562">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09703544"/>
    <w:multiLevelType w:val="multilevel"/>
    <w:tmpl w:val="4018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AD0B4E"/>
    <w:multiLevelType w:val="hybridMultilevel"/>
    <w:tmpl w:val="B6D6E2F2"/>
    <w:lvl w:ilvl="0" w:tplc="0424000B">
      <w:start w:val="1"/>
      <w:numFmt w:val="bullet"/>
      <w:lvlText w:val=""/>
      <w:lvlJc w:val="left"/>
      <w:pPr>
        <w:ind w:left="1080" w:hanging="360"/>
      </w:pPr>
      <w:rPr>
        <w:rFonts w:ascii="Wingdings" w:hAnsi="Wingdings"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 w15:restartNumberingAfterBreak="0">
    <w:nsid w:val="0E1F7A50"/>
    <w:multiLevelType w:val="hybridMultilevel"/>
    <w:tmpl w:val="83EA3F1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0F1C57DE"/>
    <w:multiLevelType w:val="hybridMultilevel"/>
    <w:tmpl w:val="520036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4012033"/>
    <w:multiLevelType w:val="hybridMultilevel"/>
    <w:tmpl w:val="D534AC2C"/>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1BAA7BE5"/>
    <w:multiLevelType w:val="hybridMultilevel"/>
    <w:tmpl w:val="81AE9454"/>
    <w:lvl w:ilvl="0" w:tplc="49DCE2C6">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1C0114B6"/>
    <w:multiLevelType w:val="hybridMultilevel"/>
    <w:tmpl w:val="ED6843C2"/>
    <w:lvl w:ilvl="0" w:tplc="49DCE2C6">
      <w:start w:val="1"/>
      <w:numFmt w:val="bullet"/>
      <w:lvlText w:val=""/>
      <w:lvlJc w:val="left"/>
      <w:pPr>
        <w:ind w:left="720" w:hanging="360"/>
      </w:pPr>
      <w:rPr>
        <w:rFonts w:ascii="Symbol" w:hAnsi="Symbol" w:hint="default"/>
      </w:rPr>
    </w:lvl>
    <w:lvl w:ilvl="1" w:tplc="BB509936">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1F4C6779"/>
    <w:multiLevelType w:val="hybridMultilevel"/>
    <w:tmpl w:val="B6EAA196"/>
    <w:lvl w:ilvl="0" w:tplc="C20AA562">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299B4CF8"/>
    <w:multiLevelType w:val="hybridMultilevel"/>
    <w:tmpl w:val="6ED2080C"/>
    <w:lvl w:ilvl="0" w:tplc="532C3562">
      <w:numFmt w:val="bullet"/>
      <w:lvlText w:val="-"/>
      <w:lvlJc w:val="left"/>
      <w:pPr>
        <w:ind w:left="720" w:hanging="360"/>
      </w:pPr>
      <w:rPr>
        <w:rFonts w:ascii="Arial" w:eastAsia="Calibri"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2EF82642"/>
    <w:multiLevelType w:val="multilevel"/>
    <w:tmpl w:val="BBC4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D0251F"/>
    <w:multiLevelType w:val="multilevel"/>
    <w:tmpl w:val="AA62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CC53C5"/>
    <w:multiLevelType w:val="multilevel"/>
    <w:tmpl w:val="DEC60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DF66D0"/>
    <w:multiLevelType w:val="hybridMultilevel"/>
    <w:tmpl w:val="FD60FE46"/>
    <w:lvl w:ilvl="0" w:tplc="0424000B">
      <w:start w:val="1"/>
      <w:numFmt w:val="bullet"/>
      <w:lvlText w:val=""/>
      <w:lvlJc w:val="left"/>
      <w:pPr>
        <w:ind w:left="720" w:hanging="360"/>
      </w:pPr>
      <w:rPr>
        <w:rFonts w:ascii="Wingdings" w:hAnsi="Wingdings" w:hint="default"/>
      </w:rPr>
    </w:lvl>
    <w:lvl w:ilvl="1" w:tplc="BB509936">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BEB3706"/>
    <w:multiLevelType w:val="multilevel"/>
    <w:tmpl w:val="5372A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AB132F"/>
    <w:multiLevelType w:val="multilevel"/>
    <w:tmpl w:val="62A6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C6314B2"/>
    <w:multiLevelType w:val="hybridMultilevel"/>
    <w:tmpl w:val="261208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6B8471AF"/>
    <w:multiLevelType w:val="multilevel"/>
    <w:tmpl w:val="15FA5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60572C1"/>
    <w:multiLevelType w:val="hybridMultilevel"/>
    <w:tmpl w:val="2A9862D4"/>
    <w:lvl w:ilvl="0" w:tplc="04240001">
      <w:start w:val="1"/>
      <w:numFmt w:val="bullet"/>
      <w:lvlText w:val=""/>
      <w:lvlJc w:val="left"/>
      <w:pPr>
        <w:ind w:left="720" w:hanging="360"/>
      </w:pPr>
      <w:rPr>
        <w:rFonts w:ascii="Symbol" w:hAnsi="Symbol" w:hint="default"/>
      </w:rPr>
    </w:lvl>
    <w:lvl w:ilvl="1" w:tplc="BB509936">
      <w:numFmt w:val="bullet"/>
      <w:lvlText w:val="-"/>
      <w:lvlJc w:val="left"/>
      <w:pPr>
        <w:ind w:left="1440" w:hanging="360"/>
      </w:pPr>
      <w:rPr>
        <w:rFonts w:ascii="Calibri" w:eastAsia="Calibri" w:hAnsi="Calibri" w:cs="Calibri"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76AB5760"/>
    <w:multiLevelType w:val="multilevel"/>
    <w:tmpl w:val="A2BA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9"/>
  </w:num>
  <w:num w:numId="3">
    <w:abstractNumId w:val="1"/>
  </w:num>
  <w:num w:numId="4">
    <w:abstractNumId w:val="11"/>
  </w:num>
  <w:num w:numId="5">
    <w:abstractNumId w:val="18"/>
  </w:num>
  <w:num w:numId="6">
    <w:abstractNumId w:val="8"/>
  </w:num>
  <w:num w:numId="7">
    <w:abstractNumId w:val="5"/>
  </w:num>
  <w:num w:numId="8">
    <w:abstractNumId w:val="19"/>
  </w:num>
  <w:num w:numId="9">
    <w:abstractNumId w:val="13"/>
  </w:num>
  <w:num w:numId="10">
    <w:abstractNumId w:val="16"/>
  </w:num>
  <w:num w:numId="11">
    <w:abstractNumId w:val="21"/>
  </w:num>
  <w:num w:numId="12">
    <w:abstractNumId w:val="3"/>
  </w:num>
  <w:num w:numId="13">
    <w:abstractNumId w:val="12"/>
  </w:num>
  <w:num w:numId="14">
    <w:abstractNumId w:val="17"/>
  </w:num>
  <w:num w:numId="15">
    <w:abstractNumId w:val="14"/>
  </w:num>
  <w:num w:numId="16">
    <w:abstractNumId w:val="20"/>
  </w:num>
  <w:num w:numId="17">
    <w:abstractNumId w:val="7"/>
  </w:num>
  <w:num w:numId="18">
    <w:abstractNumId w:val="6"/>
  </w:num>
  <w:num w:numId="19">
    <w:abstractNumId w:val="15"/>
  </w:num>
  <w:num w:numId="20">
    <w:abstractNumId w:val="4"/>
  </w:num>
  <w:num w:numId="21">
    <w:abstractNumId w:val="1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MDc1MDIwMTc0NDdW0lEKTi0uzszPAykwrAUAzufRHiwAAAA="/>
  </w:docVars>
  <w:rsids>
    <w:rsidRoot w:val="00E959FB"/>
    <w:rsid w:val="000050CB"/>
    <w:rsid w:val="00024395"/>
    <w:rsid w:val="00034C6D"/>
    <w:rsid w:val="00037A9C"/>
    <w:rsid w:val="000575D7"/>
    <w:rsid w:val="00067BBF"/>
    <w:rsid w:val="00081911"/>
    <w:rsid w:val="00092AE4"/>
    <w:rsid w:val="00094C60"/>
    <w:rsid w:val="000A6F57"/>
    <w:rsid w:val="000E11DC"/>
    <w:rsid w:val="000E4EE7"/>
    <w:rsid w:val="000F6C9A"/>
    <w:rsid w:val="000F795C"/>
    <w:rsid w:val="00111BB7"/>
    <w:rsid w:val="0011697B"/>
    <w:rsid w:val="00117A7B"/>
    <w:rsid w:val="00131F76"/>
    <w:rsid w:val="00133E77"/>
    <w:rsid w:val="00140C52"/>
    <w:rsid w:val="00147EC0"/>
    <w:rsid w:val="00150BE9"/>
    <w:rsid w:val="00164B28"/>
    <w:rsid w:val="001658A5"/>
    <w:rsid w:val="00165C75"/>
    <w:rsid w:val="00172D85"/>
    <w:rsid w:val="00174E23"/>
    <w:rsid w:val="00181000"/>
    <w:rsid w:val="00183C5D"/>
    <w:rsid w:val="001A7A95"/>
    <w:rsid w:val="001B387F"/>
    <w:rsid w:val="001B4A2C"/>
    <w:rsid w:val="001B6B9B"/>
    <w:rsid w:val="001C3EAA"/>
    <w:rsid w:val="001D0076"/>
    <w:rsid w:val="001E1D1F"/>
    <w:rsid w:val="001E4835"/>
    <w:rsid w:val="00200C62"/>
    <w:rsid w:val="00203673"/>
    <w:rsid w:val="002118A7"/>
    <w:rsid w:val="00221B9D"/>
    <w:rsid w:val="00226451"/>
    <w:rsid w:val="00230E80"/>
    <w:rsid w:val="00233935"/>
    <w:rsid w:val="0023568E"/>
    <w:rsid w:val="0024210F"/>
    <w:rsid w:val="00256915"/>
    <w:rsid w:val="00256D46"/>
    <w:rsid w:val="0027152B"/>
    <w:rsid w:val="002745C9"/>
    <w:rsid w:val="002B01EF"/>
    <w:rsid w:val="002C792C"/>
    <w:rsid w:val="002D1819"/>
    <w:rsid w:val="002E1737"/>
    <w:rsid w:val="00332551"/>
    <w:rsid w:val="00333CE7"/>
    <w:rsid w:val="0034075D"/>
    <w:rsid w:val="00344F70"/>
    <w:rsid w:val="00346D9F"/>
    <w:rsid w:val="00353C24"/>
    <w:rsid w:val="00353F67"/>
    <w:rsid w:val="003617B5"/>
    <w:rsid w:val="003A0549"/>
    <w:rsid w:val="003B240F"/>
    <w:rsid w:val="003D5B22"/>
    <w:rsid w:val="003D70E3"/>
    <w:rsid w:val="003E0AB3"/>
    <w:rsid w:val="003E1AB9"/>
    <w:rsid w:val="003F0242"/>
    <w:rsid w:val="003F2992"/>
    <w:rsid w:val="00405BC5"/>
    <w:rsid w:val="00407FF8"/>
    <w:rsid w:val="004137B7"/>
    <w:rsid w:val="004162F1"/>
    <w:rsid w:val="004427BD"/>
    <w:rsid w:val="00443CAF"/>
    <w:rsid w:val="0045389F"/>
    <w:rsid w:val="00455FA9"/>
    <w:rsid w:val="00460737"/>
    <w:rsid w:val="00464955"/>
    <w:rsid w:val="00476919"/>
    <w:rsid w:val="004838E1"/>
    <w:rsid w:val="0048660B"/>
    <w:rsid w:val="004870D9"/>
    <w:rsid w:val="00493C8E"/>
    <w:rsid w:val="004A6FEC"/>
    <w:rsid w:val="004B62CB"/>
    <w:rsid w:val="004B6B9B"/>
    <w:rsid w:val="004C5063"/>
    <w:rsid w:val="004C6F6F"/>
    <w:rsid w:val="004D51FE"/>
    <w:rsid w:val="004E2386"/>
    <w:rsid w:val="004E3E93"/>
    <w:rsid w:val="004F39A2"/>
    <w:rsid w:val="005018A8"/>
    <w:rsid w:val="00507E26"/>
    <w:rsid w:val="00515255"/>
    <w:rsid w:val="005204BE"/>
    <w:rsid w:val="005351F4"/>
    <w:rsid w:val="00542962"/>
    <w:rsid w:val="0054441E"/>
    <w:rsid w:val="0054507C"/>
    <w:rsid w:val="0054588D"/>
    <w:rsid w:val="00556B1D"/>
    <w:rsid w:val="00556FBE"/>
    <w:rsid w:val="005654A7"/>
    <w:rsid w:val="00567590"/>
    <w:rsid w:val="00567940"/>
    <w:rsid w:val="005703B6"/>
    <w:rsid w:val="00581ACD"/>
    <w:rsid w:val="0059008D"/>
    <w:rsid w:val="0059481E"/>
    <w:rsid w:val="005D4E1A"/>
    <w:rsid w:val="005E3B7C"/>
    <w:rsid w:val="005F6784"/>
    <w:rsid w:val="006007CA"/>
    <w:rsid w:val="00600993"/>
    <w:rsid w:val="00601A8E"/>
    <w:rsid w:val="00607FEC"/>
    <w:rsid w:val="0062321A"/>
    <w:rsid w:val="006478F0"/>
    <w:rsid w:val="00650A53"/>
    <w:rsid w:val="006543A8"/>
    <w:rsid w:val="00662B56"/>
    <w:rsid w:val="00664712"/>
    <w:rsid w:val="006715B1"/>
    <w:rsid w:val="00680F56"/>
    <w:rsid w:val="0069356B"/>
    <w:rsid w:val="006B036B"/>
    <w:rsid w:val="006B5586"/>
    <w:rsid w:val="006D11CB"/>
    <w:rsid w:val="006D19E7"/>
    <w:rsid w:val="006E081F"/>
    <w:rsid w:val="006E4E4F"/>
    <w:rsid w:val="007052AA"/>
    <w:rsid w:val="00713190"/>
    <w:rsid w:val="00716883"/>
    <w:rsid w:val="007358AB"/>
    <w:rsid w:val="00741B54"/>
    <w:rsid w:val="00753A8D"/>
    <w:rsid w:val="00761C58"/>
    <w:rsid w:val="00772A39"/>
    <w:rsid w:val="0078609F"/>
    <w:rsid w:val="007A1F32"/>
    <w:rsid w:val="007D2D90"/>
    <w:rsid w:val="007D46CF"/>
    <w:rsid w:val="007E6EC7"/>
    <w:rsid w:val="00807C90"/>
    <w:rsid w:val="00811E99"/>
    <w:rsid w:val="0083127F"/>
    <w:rsid w:val="0084249E"/>
    <w:rsid w:val="008452F1"/>
    <w:rsid w:val="00855D62"/>
    <w:rsid w:val="00884808"/>
    <w:rsid w:val="00891440"/>
    <w:rsid w:val="008923B6"/>
    <w:rsid w:val="00893BC7"/>
    <w:rsid w:val="008C5A0E"/>
    <w:rsid w:val="008D68F0"/>
    <w:rsid w:val="008E72E4"/>
    <w:rsid w:val="00905476"/>
    <w:rsid w:val="00907CAE"/>
    <w:rsid w:val="009174B9"/>
    <w:rsid w:val="00933A36"/>
    <w:rsid w:val="00962C0D"/>
    <w:rsid w:val="00964459"/>
    <w:rsid w:val="00971DB0"/>
    <w:rsid w:val="00973C3A"/>
    <w:rsid w:val="009746DE"/>
    <w:rsid w:val="00975339"/>
    <w:rsid w:val="009852E7"/>
    <w:rsid w:val="00986283"/>
    <w:rsid w:val="00996D86"/>
    <w:rsid w:val="009A30F3"/>
    <w:rsid w:val="009B4DC0"/>
    <w:rsid w:val="009C77ED"/>
    <w:rsid w:val="009E0759"/>
    <w:rsid w:val="009F2544"/>
    <w:rsid w:val="00A00295"/>
    <w:rsid w:val="00A027ED"/>
    <w:rsid w:val="00A076A9"/>
    <w:rsid w:val="00A15365"/>
    <w:rsid w:val="00A160A8"/>
    <w:rsid w:val="00A234D3"/>
    <w:rsid w:val="00A27F4C"/>
    <w:rsid w:val="00A44012"/>
    <w:rsid w:val="00A56A33"/>
    <w:rsid w:val="00A809E1"/>
    <w:rsid w:val="00A900BE"/>
    <w:rsid w:val="00AA1BB1"/>
    <w:rsid w:val="00AC3AC8"/>
    <w:rsid w:val="00AD17BA"/>
    <w:rsid w:val="00AD73A4"/>
    <w:rsid w:val="00AD7F8A"/>
    <w:rsid w:val="00AE07F0"/>
    <w:rsid w:val="00AE14AB"/>
    <w:rsid w:val="00AE1F19"/>
    <w:rsid w:val="00AF2E48"/>
    <w:rsid w:val="00AF652E"/>
    <w:rsid w:val="00B031F9"/>
    <w:rsid w:val="00B42AFD"/>
    <w:rsid w:val="00B44050"/>
    <w:rsid w:val="00B44607"/>
    <w:rsid w:val="00B45977"/>
    <w:rsid w:val="00B46A44"/>
    <w:rsid w:val="00B76928"/>
    <w:rsid w:val="00B93C8A"/>
    <w:rsid w:val="00BA1A4B"/>
    <w:rsid w:val="00BA1BF0"/>
    <w:rsid w:val="00BA2FA8"/>
    <w:rsid w:val="00BB1EDC"/>
    <w:rsid w:val="00BC33CF"/>
    <w:rsid w:val="00BD5720"/>
    <w:rsid w:val="00BE7747"/>
    <w:rsid w:val="00BF10CF"/>
    <w:rsid w:val="00C12313"/>
    <w:rsid w:val="00C15B6F"/>
    <w:rsid w:val="00C3062F"/>
    <w:rsid w:val="00C34942"/>
    <w:rsid w:val="00C37113"/>
    <w:rsid w:val="00C41770"/>
    <w:rsid w:val="00C56FB3"/>
    <w:rsid w:val="00C6310F"/>
    <w:rsid w:val="00C63A43"/>
    <w:rsid w:val="00C95E2E"/>
    <w:rsid w:val="00C976DD"/>
    <w:rsid w:val="00CA20F2"/>
    <w:rsid w:val="00CA69D4"/>
    <w:rsid w:val="00CA79DF"/>
    <w:rsid w:val="00CB28C3"/>
    <w:rsid w:val="00CB4F4B"/>
    <w:rsid w:val="00CB7AA7"/>
    <w:rsid w:val="00CC202E"/>
    <w:rsid w:val="00CF1503"/>
    <w:rsid w:val="00CF4357"/>
    <w:rsid w:val="00CF7EFF"/>
    <w:rsid w:val="00D053AA"/>
    <w:rsid w:val="00D05E75"/>
    <w:rsid w:val="00D07A0F"/>
    <w:rsid w:val="00D105F4"/>
    <w:rsid w:val="00D11AFF"/>
    <w:rsid w:val="00D16D4F"/>
    <w:rsid w:val="00D24A4A"/>
    <w:rsid w:val="00D35825"/>
    <w:rsid w:val="00D42BD6"/>
    <w:rsid w:val="00D46B1B"/>
    <w:rsid w:val="00D5712E"/>
    <w:rsid w:val="00D62A73"/>
    <w:rsid w:val="00D66453"/>
    <w:rsid w:val="00D67D28"/>
    <w:rsid w:val="00D72483"/>
    <w:rsid w:val="00D75A37"/>
    <w:rsid w:val="00D81886"/>
    <w:rsid w:val="00D90A31"/>
    <w:rsid w:val="00D91652"/>
    <w:rsid w:val="00D93ECE"/>
    <w:rsid w:val="00DA2131"/>
    <w:rsid w:val="00DA3518"/>
    <w:rsid w:val="00DE6FCA"/>
    <w:rsid w:val="00E05D81"/>
    <w:rsid w:val="00E206A9"/>
    <w:rsid w:val="00E26F16"/>
    <w:rsid w:val="00E61540"/>
    <w:rsid w:val="00E727F2"/>
    <w:rsid w:val="00E77F21"/>
    <w:rsid w:val="00E86332"/>
    <w:rsid w:val="00E959FB"/>
    <w:rsid w:val="00E95C90"/>
    <w:rsid w:val="00EB33B2"/>
    <w:rsid w:val="00EC2875"/>
    <w:rsid w:val="00EE0649"/>
    <w:rsid w:val="00EE6513"/>
    <w:rsid w:val="00EF12D3"/>
    <w:rsid w:val="00F0319E"/>
    <w:rsid w:val="00F10362"/>
    <w:rsid w:val="00F31125"/>
    <w:rsid w:val="00F34DFB"/>
    <w:rsid w:val="00F371F1"/>
    <w:rsid w:val="00F4485D"/>
    <w:rsid w:val="00F539BC"/>
    <w:rsid w:val="00F608F0"/>
    <w:rsid w:val="00F61B8C"/>
    <w:rsid w:val="00F6228A"/>
    <w:rsid w:val="00F63E5F"/>
    <w:rsid w:val="00F83990"/>
    <w:rsid w:val="00F9562C"/>
    <w:rsid w:val="00FC18B9"/>
    <w:rsid w:val="00FC229B"/>
    <w:rsid w:val="00FD4625"/>
    <w:rsid w:val="00FD7A13"/>
    <w:rsid w:val="00FE148C"/>
    <w:rsid w:val="00FE5DCC"/>
    <w:rsid w:val="00FF461A"/>
    <w:rsid w:val="00FF4868"/>
  </w:rsids>
  <m:mathPr>
    <m:mathFont m:val="Cambria Math"/>
    <m:brkBin m:val="before"/>
    <m:brkBinSub m:val="--"/>
    <m:smallFrac m:val="0"/>
    <m:dispDef/>
    <m:lMargin m:val="0"/>
    <m:rMargin m:val="0"/>
    <m:defJc m:val="centerGroup"/>
    <m:wrapIndent m:val="1440"/>
    <m:intLim m:val="subSup"/>
    <m:naryLim m:val="undOvr"/>
  </m:mathPr>
  <w:themeFontLang w:val="sl-SI" w:bidi="ne-N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CD1BF2"/>
  <w15:docId w15:val="{CF22916C-15C4-4216-B799-CAAC8A244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sl-SI" w:eastAsia="en-US" w:bidi="ar-SA"/>
      </w:rPr>
    </w:rPrDefault>
    <w:pPrDefault>
      <w:pPr>
        <w:autoSpaceDN w:val="0"/>
        <w:spacing w:after="160" w:line="247"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pPr>
      <w:suppressAutoHyphens/>
    </w:pPr>
  </w:style>
  <w:style w:type="paragraph" w:styleId="Naslov1">
    <w:name w:val="heading 1"/>
    <w:basedOn w:val="Navaden"/>
    <w:next w:val="Navaden"/>
    <w:pPr>
      <w:keepNext/>
      <w:spacing w:before="240" w:after="60" w:line="240" w:lineRule="auto"/>
      <w:outlineLvl w:val="0"/>
    </w:pPr>
    <w:rPr>
      <w:rFonts w:ascii="Arial" w:eastAsia="Times New Roman" w:hAnsi="Arial" w:cs="Arial"/>
      <w:b/>
      <w:bCs/>
      <w:color w:val="004AAC"/>
      <w:kern w:val="3"/>
      <w:sz w:val="32"/>
      <w:szCs w:val="32"/>
      <w:lang w:val="en-GB"/>
    </w:rPr>
  </w:style>
  <w:style w:type="paragraph" w:styleId="Naslov2">
    <w:name w:val="heading 2"/>
    <w:basedOn w:val="Navaden"/>
    <w:next w:val="Navaden"/>
    <w:pPr>
      <w:keepNext/>
      <w:keepLines/>
      <w:spacing w:before="40" w:after="0"/>
      <w:outlineLvl w:val="1"/>
    </w:pPr>
    <w:rPr>
      <w:rFonts w:ascii="Calibri Light" w:eastAsia="Times New Roman" w:hAnsi="Calibri Light"/>
      <w:color w:val="2F5496"/>
      <w:sz w:val="26"/>
      <w:szCs w:val="26"/>
    </w:rPr>
  </w:style>
  <w:style w:type="paragraph" w:styleId="Naslov3">
    <w:name w:val="heading 3"/>
    <w:basedOn w:val="Navaden"/>
    <w:next w:val="Navaden"/>
    <w:pPr>
      <w:keepNext/>
      <w:keepLines/>
      <w:spacing w:before="40" w:after="0"/>
      <w:outlineLvl w:val="2"/>
    </w:pPr>
    <w:rPr>
      <w:rFonts w:ascii="Calibri Light" w:eastAsia="Times New Roman" w:hAnsi="Calibri Light"/>
      <w:color w:val="1F3763"/>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Heading1Char">
    <w:name w:val="Heading 1 Char"/>
    <w:basedOn w:val="Privzetapisavaodstavka"/>
    <w:rPr>
      <w:rFonts w:ascii="Arial" w:eastAsia="Times New Roman" w:hAnsi="Arial" w:cs="Arial"/>
      <w:b/>
      <w:bCs/>
      <w:color w:val="004AAC"/>
      <w:kern w:val="3"/>
      <w:sz w:val="32"/>
      <w:szCs w:val="32"/>
      <w:lang w:val="en-GB"/>
    </w:rPr>
  </w:style>
  <w:style w:type="paragraph" w:styleId="Telobesedila3">
    <w:name w:val="Body Text 3"/>
    <w:basedOn w:val="Navaden"/>
    <w:pPr>
      <w:spacing w:after="0" w:line="240" w:lineRule="auto"/>
    </w:pPr>
    <w:rPr>
      <w:rFonts w:ascii="Times New Roman" w:eastAsia="Times New Roman" w:hAnsi="Times New Roman"/>
      <w:sz w:val="24"/>
      <w:szCs w:val="20"/>
    </w:rPr>
  </w:style>
  <w:style w:type="character" w:customStyle="1" w:styleId="BodyText3Char">
    <w:name w:val="Body Text 3 Char"/>
    <w:basedOn w:val="Privzetapisavaodstavka"/>
    <w:rPr>
      <w:rFonts w:ascii="Times New Roman" w:eastAsia="Times New Roman" w:hAnsi="Times New Roman" w:cs="Times New Roman"/>
      <w:sz w:val="24"/>
      <w:szCs w:val="20"/>
    </w:rPr>
  </w:style>
  <w:style w:type="paragraph" w:styleId="Brezrazmikov">
    <w:name w:val="No Spacing"/>
    <w:pPr>
      <w:suppressAutoHyphens/>
      <w:spacing w:after="0" w:line="240" w:lineRule="auto"/>
    </w:pPr>
    <w:rPr>
      <w:lang w:val="en-GB"/>
    </w:rPr>
  </w:style>
  <w:style w:type="character" w:customStyle="1" w:styleId="Heading2Char">
    <w:name w:val="Heading 2 Char"/>
    <w:basedOn w:val="Privzetapisavaodstavka"/>
    <w:rPr>
      <w:rFonts w:ascii="Calibri Light" w:eastAsia="Times New Roman" w:hAnsi="Calibri Light" w:cs="Times New Roman"/>
      <w:color w:val="2F5496"/>
      <w:sz w:val="26"/>
      <w:szCs w:val="26"/>
    </w:rPr>
  </w:style>
  <w:style w:type="character" w:customStyle="1" w:styleId="Heading3Char">
    <w:name w:val="Heading 3 Char"/>
    <w:basedOn w:val="Privzetapisavaodstavka"/>
    <w:rPr>
      <w:rFonts w:ascii="Calibri Light" w:eastAsia="Times New Roman" w:hAnsi="Calibri Light" w:cs="Times New Roman"/>
      <w:color w:val="1F3763"/>
      <w:sz w:val="24"/>
      <w:szCs w:val="24"/>
    </w:rPr>
  </w:style>
  <w:style w:type="character" w:styleId="Hiperpovezava">
    <w:name w:val="Hyperlink"/>
    <w:basedOn w:val="Privzetapisavaodstavka"/>
    <w:rPr>
      <w:color w:val="0563C1"/>
      <w:u w:val="single"/>
    </w:rPr>
  </w:style>
  <w:style w:type="character" w:customStyle="1" w:styleId="Nerazreenaomemba1">
    <w:name w:val="Nerazrešena omemba1"/>
    <w:basedOn w:val="Privzetapisavaodstavka"/>
    <w:rPr>
      <w:color w:val="808080"/>
      <w:shd w:val="clear" w:color="auto" w:fill="E6E6E6"/>
    </w:rPr>
  </w:style>
  <w:style w:type="paragraph" w:styleId="Glava">
    <w:name w:val="header"/>
    <w:basedOn w:val="Navaden"/>
    <w:pPr>
      <w:tabs>
        <w:tab w:val="center" w:pos="4513"/>
        <w:tab w:val="right" w:pos="9026"/>
      </w:tabs>
      <w:spacing w:after="0" w:line="240" w:lineRule="auto"/>
    </w:pPr>
  </w:style>
  <w:style w:type="character" w:customStyle="1" w:styleId="HeaderChar">
    <w:name w:val="Header Char"/>
    <w:basedOn w:val="Privzetapisavaodstavka"/>
  </w:style>
  <w:style w:type="paragraph" w:styleId="Noga">
    <w:name w:val="footer"/>
    <w:basedOn w:val="Navaden"/>
    <w:pPr>
      <w:tabs>
        <w:tab w:val="center" w:pos="4513"/>
        <w:tab w:val="right" w:pos="9026"/>
      </w:tabs>
      <w:spacing w:after="0" w:line="240" w:lineRule="auto"/>
    </w:pPr>
  </w:style>
  <w:style w:type="character" w:customStyle="1" w:styleId="FooterChar">
    <w:name w:val="Footer Char"/>
    <w:basedOn w:val="Privzetapisavaodstavka"/>
  </w:style>
  <w:style w:type="character" w:styleId="Pripombasklic">
    <w:name w:val="annotation reference"/>
    <w:basedOn w:val="Privzetapisavaodstavka"/>
    <w:rsid w:val="0083127F"/>
    <w:rPr>
      <w:sz w:val="16"/>
      <w:szCs w:val="16"/>
    </w:rPr>
  </w:style>
  <w:style w:type="paragraph" w:styleId="Pripombabesedilo">
    <w:name w:val="annotation text"/>
    <w:basedOn w:val="Navaden"/>
    <w:link w:val="PripombabesediloZnak"/>
    <w:rsid w:val="0083127F"/>
    <w:pPr>
      <w:spacing w:line="240" w:lineRule="auto"/>
    </w:pPr>
    <w:rPr>
      <w:sz w:val="20"/>
      <w:szCs w:val="20"/>
    </w:rPr>
  </w:style>
  <w:style w:type="character" w:customStyle="1" w:styleId="PripombabesediloZnak">
    <w:name w:val="Pripomba – besedilo Znak"/>
    <w:basedOn w:val="Privzetapisavaodstavka"/>
    <w:link w:val="Pripombabesedilo"/>
    <w:rsid w:val="0083127F"/>
    <w:rPr>
      <w:sz w:val="20"/>
      <w:szCs w:val="20"/>
    </w:rPr>
  </w:style>
  <w:style w:type="paragraph" w:styleId="Besedilooblaka">
    <w:name w:val="Balloon Text"/>
    <w:basedOn w:val="Navaden"/>
    <w:link w:val="BesedilooblakaZnak"/>
    <w:uiPriority w:val="99"/>
    <w:semiHidden/>
    <w:unhideWhenUsed/>
    <w:rsid w:val="0083127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3127F"/>
    <w:rPr>
      <w:rFonts w:ascii="Segoe UI" w:hAnsi="Segoe UI" w:cs="Segoe UI"/>
      <w:sz w:val="18"/>
      <w:szCs w:val="18"/>
    </w:rPr>
  </w:style>
  <w:style w:type="paragraph" w:styleId="Odstavekseznama">
    <w:name w:val="List Paragraph"/>
    <w:basedOn w:val="Navaden"/>
    <w:uiPriority w:val="34"/>
    <w:qFormat/>
    <w:rsid w:val="0083127F"/>
    <w:pPr>
      <w:ind w:left="720"/>
      <w:contextualSpacing/>
    </w:pPr>
  </w:style>
  <w:style w:type="character" w:customStyle="1" w:styleId="Nerazreenaomemba2">
    <w:name w:val="Nerazrešena omemba2"/>
    <w:basedOn w:val="Privzetapisavaodstavka"/>
    <w:uiPriority w:val="99"/>
    <w:semiHidden/>
    <w:unhideWhenUsed/>
    <w:rsid w:val="001E1D1F"/>
    <w:rPr>
      <w:color w:val="808080"/>
      <w:shd w:val="clear" w:color="auto" w:fill="E6E6E6"/>
    </w:rPr>
  </w:style>
  <w:style w:type="paragraph" w:styleId="Zadevapripombe">
    <w:name w:val="annotation subject"/>
    <w:basedOn w:val="Pripombabesedilo"/>
    <w:next w:val="Pripombabesedilo"/>
    <w:link w:val="ZadevapripombeZnak"/>
    <w:uiPriority w:val="99"/>
    <w:semiHidden/>
    <w:unhideWhenUsed/>
    <w:rsid w:val="00556FBE"/>
    <w:rPr>
      <w:b/>
      <w:bCs/>
    </w:rPr>
  </w:style>
  <w:style w:type="character" w:customStyle="1" w:styleId="ZadevapripombeZnak">
    <w:name w:val="Zadeva pripombe Znak"/>
    <w:basedOn w:val="PripombabesediloZnak"/>
    <w:link w:val="Zadevapripombe"/>
    <w:uiPriority w:val="99"/>
    <w:semiHidden/>
    <w:rsid w:val="00556FBE"/>
    <w:rPr>
      <w:b/>
      <w:bCs/>
      <w:sz w:val="20"/>
      <w:szCs w:val="20"/>
    </w:rPr>
  </w:style>
  <w:style w:type="character" w:styleId="Krepko">
    <w:name w:val="Strong"/>
    <w:basedOn w:val="Privzetapisavaodstavka"/>
    <w:uiPriority w:val="22"/>
    <w:qFormat/>
    <w:rsid w:val="001A7A95"/>
    <w:rPr>
      <w:b/>
      <w:bCs/>
    </w:rPr>
  </w:style>
  <w:style w:type="paragraph" w:styleId="Navadensplet">
    <w:name w:val="Normal (Web)"/>
    <w:basedOn w:val="Navaden"/>
    <w:uiPriority w:val="99"/>
    <w:semiHidden/>
    <w:unhideWhenUsed/>
    <w:rsid w:val="001A7A95"/>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sl-SI"/>
    </w:rPr>
  </w:style>
  <w:style w:type="character" w:styleId="Poudarek">
    <w:name w:val="Emphasis"/>
    <w:basedOn w:val="Privzetapisavaodstavka"/>
    <w:uiPriority w:val="20"/>
    <w:qFormat/>
    <w:rsid w:val="001A7A95"/>
    <w:rPr>
      <w:i/>
      <w:iCs/>
    </w:rPr>
  </w:style>
  <w:style w:type="character" w:styleId="Nerazreenaomemba">
    <w:name w:val="Unresolved Mention"/>
    <w:basedOn w:val="Privzetapisavaodstavka"/>
    <w:uiPriority w:val="99"/>
    <w:semiHidden/>
    <w:unhideWhenUsed/>
    <w:rsid w:val="002B0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761890">
      <w:bodyDiv w:val="1"/>
      <w:marLeft w:val="0"/>
      <w:marRight w:val="0"/>
      <w:marTop w:val="0"/>
      <w:marBottom w:val="0"/>
      <w:divBdr>
        <w:top w:val="none" w:sz="0" w:space="0" w:color="auto"/>
        <w:left w:val="none" w:sz="0" w:space="0" w:color="auto"/>
        <w:bottom w:val="none" w:sz="0" w:space="0" w:color="auto"/>
        <w:right w:val="none" w:sz="0" w:space="0" w:color="auto"/>
      </w:divBdr>
    </w:div>
    <w:div w:id="887453783">
      <w:bodyDiv w:val="1"/>
      <w:marLeft w:val="0"/>
      <w:marRight w:val="0"/>
      <w:marTop w:val="0"/>
      <w:marBottom w:val="0"/>
      <w:divBdr>
        <w:top w:val="none" w:sz="0" w:space="0" w:color="auto"/>
        <w:left w:val="none" w:sz="0" w:space="0" w:color="auto"/>
        <w:bottom w:val="none" w:sz="0" w:space="0" w:color="auto"/>
        <w:right w:val="none" w:sz="0" w:space="0" w:color="auto"/>
      </w:divBdr>
    </w:div>
    <w:div w:id="1385065201">
      <w:bodyDiv w:val="1"/>
      <w:marLeft w:val="0"/>
      <w:marRight w:val="0"/>
      <w:marTop w:val="0"/>
      <w:marBottom w:val="0"/>
      <w:divBdr>
        <w:top w:val="none" w:sz="0" w:space="0" w:color="auto"/>
        <w:left w:val="none" w:sz="0" w:space="0" w:color="auto"/>
        <w:bottom w:val="none" w:sz="0" w:space="0" w:color="auto"/>
        <w:right w:val="none" w:sz="0" w:space="0" w:color="auto"/>
      </w:divBdr>
    </w:div>
    <w:div w:id="15972537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pl@kpl.s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pl.si"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pl@kpl.si"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p.ip@ip-rs.s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22614AAE2EE0A4387F1641C378955D2" ma:contentTypeVersion="8" ma:contentTypeDescription="Ustvari nov dokument." ma:contentTypeScope="" ma:versionID="fe1b01132ba68c53979df62a4e36eef8">
  <xsd:schema xmlns:xsd="http://www.w3.org/2001/XMLSchema" xmlns:xs="http://www.w3.org/2001/XMLSchema" xmlns:p="http://schemas.microsoft.com/office/2006/metadata/properties" xmlns:ns2="a48311f5-86c7-4598-b22a-8f7d393166a2" xmlns:ns3="3c1cec65-0aec-4f9c-948e-c5f2312bf039" targetNamespace="http://schemas.microsoft.com/office/2006/metadata/properties" ma:root="true" ma:fieldsID="5d6e8ef096cb0ed88a9410fc562793b3" ns2:_="" ns3:_="">
    <xsd:import namespace="a48311f5-86c7-4598-b22a-8f7d393166a2"/>
    <xsd:import namespace="3c1cec65-0aec-4f9c-948e-c5f2312bf03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8311f5-86c7-4598-b22a-8f7d39316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1cec65-0aec-4f9c-948e-c5f2312bf039" elementFormDefault="qualified">
    <xsd:import namespace="http://schemas.microsoft.com/office/2006/documentManagement/types"/>
    <xsd:import namespace="http://schemas.microsoft.com/office/infopath/2007/PartnerControls"/>
    <xsd:element name="SharedWithUsers" ma:index="13" nillable="true" ma:displayName="V skupni rabi z"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V skupni rabi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09965-D223-4748-BB2F-9C54528AA7E1}">
  <ds:schemaRefs>
    <ds:schemaRef ds:uri="http://purl.org/dc/elements/1.1/"/>
    <ds:schemaRef ds:uri="http://schemas.microsoft.com/office/2006/metadata/properties"/>
    <ds:schemaRef ds:uri="a48311f5-86c7-4598-b22a-8f7d393166a2"/>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3c1cec65-0aec-4f9c-948e-c5f2312bf039"/>
    <ds:schemaRef ds:uri="http://www.w3.org/XML/1998/namespace"/>
  </ds:schemaRefs>
</ds:datastoreItem>
</file>

<file path=customXml/itemProps2.xml><?xml version="1.0" encoding="utf-8"?>
<ds:datastoreItem xmlns:ds="http://schemas.openxmlformats.org/officeDocument/2006/customXml" ds:itemID="{934F7F79-742A-47A4-97B4-C9486EF14C5E}">
  <ds:schemaRefs>
    <ds:schemaRef ds:uri="http://schemas.microsoft.com/sharepoint/v3/contenttype/forms"/>
  </ds:schemaRefs>
</ds:datastoreItem>
</file>

<file path=customXml/itemProps3.xml><?xml version="1.0" encoding="utf-8"?>
<ds:datastoreItem xmlns:ds="http://schemas.openxmlformats.org/officeDocument/2006/customXml" ds:itemID="{1CBDC9FD-C9DB-426E-BECF-A0E8EDD70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8311f5-86c7-4598-b22a-8f7d393166a2"/>
    <ds:schemaRef ds:uri="3c1cec65-0aec-4f9c-948e-c5f2312bf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E9CDBE-9847-4C4C-88DA-585F530EF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66</Words>
  <Characters>12921</Characters>
  <Application>Microsoft Office Word</Application>
  <DocSecurity>0</DocSecurity>
  <Lines>107</Lines>
  <Paragraphs>3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Pirc</dc:creator>
  <dc:description/>
  <cp:lastModifiedBy>Jaka Uršič</cp:lastModifiedBy>
  <cp:revision>2</cp:revision>
  <dcterms:created xsi:type="dcterms:W3CDTF">2019-02-19T10:18:00Z</dcterms:created>
  <dcterms:modified xsi:type="dcterms:W3CDTF">2019-02-1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2614AAE2EE0A4387F1641C378955D2</vt:lpwstr>
  </property>
</Properties>
</file>